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3C7A2" w14:textId="77777777" w:rsidR="00766AF5" w:rsidRPr="00E16705" w:rsidRDefault="00E16705" w:rsidP="00766AF5">
      <w:pPr>
        <w:rPr>
          <w:b/>
          <w:bCs/>
        </w:rPr>
      </w:pPr>
      <w:r w:rsidRPr="00E16705">
        <w:rPr>
          <w:b/>
          <w:bCs/>
        </w:rPr>
        <w:t xml:space="preserve">Basic </w:t>
      </w:r>
      <w:r w:rsidR="00766AF5" w:rsidRPr="00E16705">
        <w:rPr>
          <w:b/>
          <w:bCs/>
        </w:rPr>
        <w:t>Assignment</w:t>
      </w:r>
    </w:p>
    <w:p w14:paraId="37DE7B0D" w14:textId="77777777" w:rsidR="00766AF5" w:rsidRDefault="00766AF5" w:rsidP="00766AF5"/>
    <w:p w14:paraId="6D237C75" w14:textId="77777777" w:rsidR="00766AF5" w:rsidRDefault="00766AF5" w:rsidP="00766AF5">
      <w:r>
        <w:t>NOTE: Do not forget to see manual page using "--help" option in command when searching for options/commands for a particular task.</w:t>
      </w:r>
    </w:p>
    <w:p w14:paraId="056A9370" w14:textId="77777777" w:rsidR="00766AF5" w:rsidRDefault="00766AF5" w:rsidP="00766AF5"/>
    <w:p w14:paraId="64A6D7C6" w14:textId="77777777" w:rsidR="00766AF5" w:rsidRDefault="00766AF5" w:rsidP="00766AF5">
      <w:r>
        <w:t>1. Install Docker, either on your native OS or on a VM. Make sure it runs. type "docker -v" to check if it's installed.</w:t>
      </w:r>
    </w:p>
    <w:p w14:paraId="6FB0A796" w14:textId="77777777" w:rsidR="00766AF5" w:rsidRDefault="00766AF5" w:rsidP="00766AF5">
      <w:r>
        <w:t xml:space="preserve">   try below commands for help</w:t>
      </w:r>
    </w:p>
    <w:p w14:paraId="671A0B78" w14:textId="2D064D95" w:rsidR="00766AF5" w:rsidRDefault="00766AF5" w:rsidP="00766AF5">
      <w:r>
        <w:tab/>
        <w:t>docker --</w:t>
      </w:r>
      <w:proofErr w:type="gramStart"/>
      <w:r>
        <w:t>help  ---</w:t>
      </w:r>
      <w:proofErr w:type="gramEnd"/>
      <w:r>
        <w:t>&gt; This command shows all available options and commands to work with images and containers</w:t>
      </w:r>
    </w:p>
    <w:p w14:paraId="624BA6E5" w14:textId="77777777" w:rsidR="008F5A1A" w:rsidRDefault="008F5A1A" w:rsidP="00BD026E">
      <w:pPr>
        <w:rPr>
          <w:b/>
          <w:bCs/>
        </w:rPr>
      </w:pPr>
      <w:proofErr w:type="gramStart"/>
      <w:r>
        <w:rPr>
          <w:b/>
          <w:bCs/>
        </w:rPr>
        <w:t>ANSWER :</w:t>
      </w:r>
      <w:proofErr w:type="gramEnd"/>
    </w:p>
    <w:p w14:paraId="05B49EF2" w14:textId="6713164E" w:rsidR="00BD026E" w:rsidRDefault="00BD026E" w:rsidP="00BD026E">
      <w:r>
        <w:t>C:\Users\lenovo&gt;docker -v</w:t>
      </w:r>
    </w:p>
    <w:p w14:paraId="7D425F69" w14:textId="77777777" w:rsidR="00BD026E" w:rsidRDefault="00BD026E" w:rsidP="00BD026E">
      <w:r>
        <w:t>Docker version 20.10.8, build 3967b7d</w:t>
      </w:r>
    </w:p>
    <w:p w14:paraId="70EBDF82" w14:textId="77777777" w:rsidR="00BD026E" w:rsidRDefault="00BD026E" w:rsidP="00BD026E">
      <w:r>
        <w:t>C:\Users\lenovo&gt;docker --help</w:t>
      </w:r>
    </w:p>
    <w:p w14:paraId="124A3B44" w14:textId="77777777" w:rsidR="005D63A9" w:rsidRDefault="00BD026E" w:rsidP="00BD026E">
      <w:r>
        <w:t>Usage:  docker [OPTIONS] COMMAND</w:t>
      </w:r>
      <w:r w:rsidR="005D63A9">
        <w:t xml:space="preserve"> </w:t>
      </w:r>
    </w:p>
    <w:p w14:paraId="7B873CA4" w14:textId="4CAFE0A7" w:rsidR="00BD026E" w:rsidRDefault="00BD026E" w:rsidP="00BD026E">
      <w:r>
        <w:t>A self-sufficient runtime for containers</w:t>
      </w:r>
    </w:p>
    <w:p w14:paraId="0E2E5A04" w14:textId="77777777" w:rsidR="00BD026E" w:rsidRDefault="00BD026E" w:rsidP="00BD026E"/>
    <w:p w14:paraId="23400E5E" w14:textId="77777777" w:rsidR="00BD026E" w:rsidRDefault="00BD026E" w:rsidP="00BD026E">
      <w:r>
        <w:t>Options:</w:t>
      </w:r>
    </w:p>
    <w:p w14:paraId="6B73E77D" w14:textId="10021096" w:rsidR="00BD026E" w:rsidRDefault="00BD026E" w:rsidP="005D63A9">
      <w:pPr>
        <w:pStyle w:val="ListParagraph"/>
        <w:numPr>
          <w:ilvl w:val="0"/>
          <w:numId w:val="18"/>
        </w:numPr>
      </w:pPr>
      <w:r>
        <w:t>--config string      Location of client config files (default</w:t>
      </w:r>
    </w:p>
    <w:p w14:paraId="5884A137" w14:textId="42007646" w:rsidR="00BD026E" w:rsidRDefault="00BD026E" w:rsidP="005D63A9">
      <w:pPr>
        <w:pStyle w:val="ListParagraph"/>
        <w:numPr>
          <w:ilvl w:val="2"/>
          <w:numId w:val="18"/>
        </w:numPr>
      </w:pPr>
      <w:r>
        <w:t>"C:\\Users\\lenovo\\.docker")</w:t>
      </w:r>
    </w:p>
    <w:p w14:paraId="7329B017" w14:textId="2C01386A" w:rsidR="00BD026E" w:rsidRDefault="00BD026E" w:rsidP="005D63A9">
      <w:pPr>
        <w:pStyle w:val="ListParagraph"/>
        <w:numPr>
          <w:ilvl w:val="0"/>
          <w:numId w:val="18"/>
        </w:numPr>
      </w:pPr>
      <w:r>
        <w:t>-c, --context string     Name of the context to use to connect to the</w:t>
      </w:r>
    </w:p>
    <w:p w14:paraId="21555EE3" w14:textId="6016D955" w:rsidR="00BD026E" w:rsidRDefault="00BD026E" w:rsidP="005D63A9">
      <w:pPr>
        <w:pStyle w:val="ListParagraph"/>
        <w:numPr>
          <w:ilvl w:val="2"/>
          <w:numId w:val="18"/>
        </w:numPr>
      </w:pPr>
      <w:r>
        <w:t>daemon (overrides DOCKER_HOST env var and</w:t>
      </w:r>
    </w:p>
    <w:p w14:paraId="6326001B" w14:textId="0297E493" w:rsidR="00BD026E" w:rsidRDefault="00BD026E" w:rsidP="005D63A9">
      <w:pPr>
        <w:pStyle w:val="ListParagraph"/>
        <w:numPr>
          <w:ilvl w:val="2"/>
          <w:numId w:val="18"/>
        </w:numPr>
      </w:pPr>
      <w:r>
        <w:t>default context set with "docker context use")</w:t>
      </w:r>
    </w:p>
    <w:p w14:paraId="43DEFD40" w14:textId="5EB8FFF2" w:rsidR="00BD026E" w:rsidRDefault="00BD026E" w:rsidP="005D63A9">
      <w:pPr>
        <w:pStyle w:val="ListParagraph"/>
        <w:numPr>
          <w:ilvl w:val="0"/>
          <w:numId w:val="18"/>
        </w:numPr>
      </w:pPr>
      <w:r>
        <w:t>-D, --debug              Enable debug mode</w:t>
      </w:r>
    </w:p>
    <w:p w14:paraId="5CA65A3D" w14:textId="3BF2E4A6" w:rsidR="00BD026E" w:rsidRDefault="00BD026E" w:rsidP="005D63A9">
      <w:pPr>
        <w:pStyle w:val="ListParagraph"/>
        <w:numPr>
          <w:ilvl w:val="0"/>
          <w:numId w:val="18"/>
        </w:numPr>
      </w:pPr>
      <w:r>
        <w:t>-H, --host list          Daemon socket(s) to connect to</w:t>
      </w:r>
    </w:p>
    <w:p w14:paraId="74E0B5C4" w14:textId="49DB29B9" w:rsidR="00BD026E" w:rsidRDefault="00BD026E" w:rsidP="005D63A9">
      <w:pPr>
        <w:pStyle w:val="ListParagraph"/>
        <w:numPr>
          <w:ilvl w:val="0"/>
          <w:numId w:val="18"/>
        </w:numPr>
      </w:pPr>
      <w:r>
        <w:t>-l, --log-level string   Set the logging level</w:t>
      </w:r>
    </w:p>
    <w:p w14:paraId="6BAA17B6" w14:textId="3C1B082C" w:rsidR="00BD026E" w:rsidRDefault="00BD026E" w:rsidP="005D63A9">
      <w:pPr>
        <w:pStyle w:val="ListParagraph"/>
        <w:numPr>
          <w:ilvl w:val="2"/>
          <w:numId w:val="18"/>
        </w:numPr>
      </w:pPr>
      <w:r>
        <w:t>("</w:t>
      </w:r>
      <w:proofErr w:type="spellStart"/>
      <w:r>
        <w:t>debug"|"info"|"warn"|"error"|"fatal</w:t>
      </w:r>
      <w:proofErr w:type="spellEnd"/>
      <w:r>
        <w:t>")</w:t>
      </w:r>
    </w:p>
    <w:p w14:paraId="775C9687" w14:textId="46EDE236" w:rsidR="00BD026E" w:rsidRDefault="00BD026E" w:rsidP="005D63A9">
      <w:pPr>
        <w:pStyle w:val="ListParagraph"/>
        <w:numPr>
          <w:ilvl w:val="2"/>
          <w:numId w:val="18"/>
        </w:numPr>
      </w:pPr>
      <w:r>
        <w:t>(default "info")</w:t>
      </w:r>
    </w:p>
    <w:p w14:paraId="3607AB29" w14:textId="1E483D4A" w:rsidR="00BD026E" w:rsidRDefault="00BD026E" w:rsidP="005D63A9">
      <w:pPr>
        <w:pStyle w:val="ListParagraph"/>
        <w:numPr>
          <w:ilvl w:val="0"/>
          <w:numId w:val="18"/>
        </w:numPr>
      </w:pPr>
      <w:r>
        <w:t>--</w:t>
      </w:r>
      <w:proofErr w:type="spellStart"/>
      <w:r>
        <w:t>tls</w:t>
      </w:r>
      <w:proofErr w:type="spellEnd"/>
      <w:r>
        <w:t xml:space="preserve">                Use TLS; implied by --</w:t>
      </w:r>
      <w:proofErr w:type="spellStart"/>
      <w:r>
        <w:t>tlsverify</w:t>
      </w:r>
      <w:proofErr w:type="spellEnd"/>
    </w:p>
    <w:p w14:paraId="5F3E0FF2" w14:textId="3E840472" w:rsidR="00BD026E" w:rsidRDefault="00BD026E" w:rsidP="005D63A9">
      <w:pPr>
        <w:pStyle w:val="ListParagraph"/>
        <w:numPr>
          <w:ilvl w:val="0"/>
          <w:numId w:val="18"/>
        </w:numPr>
      </w:pPr>
      <w:r>
        <w:t>--</w:t>
      </w:r>
      <w:proofErr w:type="spellStart"/>
      <w:r>
        <w:t>tlscacert</w:t>
      </w:r>
      <w:proofErr w:type="spellEnd"/>
      <w:r>
        <w:t xml:space="preserve"> string   Trust certs signed only by this CA (default</w:t>
      </w:r>
    </w:p>
    <w:p w14:paraId="6AF69EC3" w14:textId="58595EC2" w:rsidR="00BD026E" w:rsidRDefault="00BD026E" w:rsidP="005D63A9">
      <w:pPr>
        <w:pStyle w:val="ListParagraph"/>
        <w:numPr>
          <w:ilvl w:val="2"/>
          <w:numId w:val="18"/>
        </w:numPr>
      </w:pPr>
      <w:r>
        <w:t>"C:\\Users\\lenovo\\.docker\\ca.pem")</w:t>
      </w:r>
    </w:p>
    <w:p w14:paraId="1235959B" w14:textId="52E2B368" w:rsidR="00BD026E" w:rsidRDefault="00BD026E" w:rsidP="005D63A9">
      <w:pPr>
        <w:pStyle w:val="ListParagraph"/>
        <w:numPr>
          <w:ilvl w:val="0"/>
          <w:numId w:val="18"/>
        </w:numPr>
      </w:pPr>
      <w:r>
        <w:t>--</w:t>
      </w:r>
      <w:proofErr w:type="spellStart"/>
      <w:r>
        <w:t>tlscert</w:t>
      </w:r>
      <w:proofErr w:type="spellEnd"/>
      <w:r>
        <w:t xml:space="preserve"> string     Path to TLS certificate file (default</w:t>
      </w:r>
    </w:p>
    <w:p w14:paraId="2CB90B0A" w14:textId="4FE10A16" w:rsidR="00BD026E" w:rsidRDefault="00BD026E" w:rsidP="005D63A9">
      <w:pPr>
        <w:pStyle w:val="ListParagraph"/>
        <w:numPr>
          <w:ilvl w:val="2"/>
          <w:numId w:val="18"/>
        </w:numPr>
      </w:pPr>
      <w:r>
        <w:t>"C:\\Users\\lenovo\\.docker\\cert.pem")</w:t>
      </w:r>
    </w:p>
    <w:p w14:paraId="51E94D28" w14:textId="7DDFCF4A" w:rsidR="00BD026E" w:rsidRDefault="00BD026E" w:rsidP="005D63A9">
      <w:pPr>
        <w:pStyle w:val="ListParagraph"/>
        <w:numPr>
          <w:ilvl w:val="0"/>
          <w:numId w:val="18"/>
        </w:numPr>
      </w:pPr>
      <w:r>
        <w:t>--</w:t>
      </w:r>
      <w:proofErr w:type="spellStart"/>
      <w:r>
        <w:t>tlskey</w:t>
      </w:r>
      <w:proofErr w:type="spellEnd"/>
      <w:r>
        <w:t xml:space="preserve"> string      Path to TLS key file (default</w:t>
      </w:r>
    </w:p>
    <w:p w14:paraId="7E41DF27" w14:textId="75C88B70" w:rsidR="00BD026E" w:rsidRDefault="00BD026E" w:rsidP="005D63A9">
      <w:pPr>
        <w:pStyle w:val="ListParagraph"/>
        <w:numPr>
          <w:ilvl w:val="2"/>
          <w:numId w:val="18"/>
        </w:numPr>
      </w:pPr>
      <w:r>
        <w:t>"C:\\Users\\lenovo\\.docker\\key.pem")</w:t>
      </w:r>
    </w:p>
    <w:p w14:paraId="401AE363" w14:textId="2246F685" w:rsidR="00BD026E" w:rsidRDefault="00BD026E" w:rsidP="005D63A9">
      <w:pPr>
        <w:pStyle w:val="ListParagraph"/>
        <w:numPr>
          <w:ilvl w:val="0"/>
          <w:numId w:val="18"/>
        </w:numPr>
      </w:pPr>
      <w:r>
        <w:t>--</w:t>
      </w:r>
      <w:proofErr w:type="spellStart"/>
      <w:r>
        <w:t>tlsverify</w:t>
      </w:r>
      <w:proofErr w:type="spellEnd"/>
      <w:r>
        <w:t xml:space="preserve">          Use TLS and verify the remote</w:t>
      </w:r>
    </w:p>
    <w:p w14:paraId="62922F7E" w14:textId="1C5DA0A9" w:rsidR="00BD026E" w:rsidRDefault="00BD026E" w:rsidP="005D63A9">
      <w:pPr>
        <w:pStyle w:val="ListParagraph"/>
        <w:numPr>
          <w:ilvl w:val="0"/>
          <w:numId w:val="18"/>
        </w:numPr>
      </w:pPr>
      <w:r>
        <w:t>-v, --version            Print version information and quit</w:t>
      </w:r>
    </w:p>
    <w:p w14:paraId="1D34EF82" w14:textId="77777777" w:rsidR="00BD026E" w:rsidRDefault="00BD026E" w:rsidP="00BD026E"/>
    <w:p w14:paraId="12D515F0" w14:textId="77777777" w:rsidR="00BD026E" w:rsidRDefault="00BD026E" w:rsidP="005D63A9">
      <w:pPr>
        <w:pStyle w:val="ListParagraph"/>
        <w:numPr>
          <w:ilvl w:val="0"/>
          <w:numId w:val="18"/>
        </w:numPr>
      </w:pPr>
      <w:r>
        <w:lastRenderedPageBreak/>
        <w:t>Management Commands:</w:t>
      </w:r>
    </w:p>
    <w:p w14:paraId="13B74526" w14:textId="60AE1CAC" w:rsidR="00BD026E" w:rsidRDefault="00BD026E" w:rsidP="005D63A9">
      <w:pPr>
        <w:pStyle w:val="ListParagraph"/>
        <w:numPr>
          <w:ilvl w:val="0"/>
          <w:numId w:val="18"/>
        </w:numPr>
      </w:pPr>
      <w:r>
        <w:t>builder     Manage builds</w:t>
      </w:r>
    </w:p>
    <w:p w14:paraId="78E475AE" w14:textId="28FC5D5F" w:rsidR="00BD026E" w:rsidRDefault="00BD026E" w:rsidP="005D63A9">
      <w:pPr>
        <w:pStyle w:val="ListParagraph"/>
        <w:numPr>
          <w:ilvl w:val="0"/>
          <w:numId w:val="18"/>
        </w:numPr>
      </w:pPr>
      <w:proofErr w:type="spellStart"/>
      <w:r>
        <w:t>buildx</w:t>
      </w:r>
      <w:proofErr w:type="spellEnd"/>
      <w:r>
        <w:t xml:space="preserve">*     Build with </w:t>
      </w:r>
      <w:proofErr w:type="spellStart"/>
      <w:r>
        <w:t>BuildKit</w:t>
      </w:r>
      <w:proofErr w:type="spellEnd"/>
      <w:r>
        <w:t xml:space="preserve"> (Docker Inc., v0.6.1-docker)</w:t>
      </w:r>
    </w:p>
    <w:p w14:paraId="6F837ADC" w14:textId="613020E9" w:rsidR="00BD026E" w:rsidRDefault="00BD026E" w:rsidP="005D63A9">
      <w:pPr>
        <w:pStyle w:val="ListParagraph"/>
        <w:numPr>
          <w:ilvl w:val="0"/>
          <w:numId w:val="18"/>
        </w:numPr>
      </w:pPr>
      <w:r>
        <w:t>compose*    Docker Compose (Docker Inc., v2.0.0-rc.1)</w:t>
      </w:r>
    </w:p>
    <w:p w14:paraId="220D446F" w14:textId="2644F39E" w:rsidR="00BD026E" w:rsidRDefault="00BD026E" w:rsidP="005D63A9">
      <w:pPr>
        <w:pStyle w:val="ListParagraph"/>
        <w:numPr>
          <w:ilvl w:val="0"/>
          <w:numId w:val="18"/>
        </w:numPr>
      </w:pPr>
      <w:r>
        <w:t>config      Manage Docker configs</w:t>
      </w:r>
    </w:p>
    <w:p w14:paraId="72070933" w14:textId="77ED984C" w:rsidR="00BD026E" w:rsidRDefault="00BD026E" w:rsidP="005D63A9">
      <w:pPr>
        <w:pStyle w:val="ListParagraph"/>
        <w:numPr>
          <w:ilvl w:val="0"/>
          <w:numId w:val="18"/>
        </w:numPr>
      </w:pPr>
      <w:r>
        <w:t>container   Manage containers</w:t>
      </w:r>
    </w:p>
    <w:p w14:paraId="12F8D02F" w14:textId="20AD8DBA" w:rsidR="00BD026E" w:rsidRDefault="00BD026E" w:rsidP="005D63A9">
      <w:pPr>
        <w:pStyle w:val="ListParagraph"/>
        <w:numPr>
          <w:ilvl w:val="0"/>
          <w:numId w:val="18"/>
        </w:numPr>
      </w:pPr>
      <w:r>
        <w:t>context     Manage contexts</w:t>
      </w:r>
    </w:p>
    <w:p w14:paraId="6E5748DA" w14:textId="1D282F9D" w:rsidR="00BD026E" w:rsidRDefault="00BD026E" w:rsidP="005D63A9">
      <w:pPr>
        <w:pStyle w:val="ListParagraph"/>
        <w:numPr>
          <w:ilvl w:val="0"/>
          <w:numId w:val="18"/>
        </w:numPr>
      </w:pPr>
      <w:r>
        <w:t>image       Manage images</w:t>
      </w:r>
    </w:p>
    <w:p w14:paraId="2592D2BA" w14:textId="3AEFDDED" w:rsidR="00BD026E" w:rsidRDefault="00BD026E" w:rsidP="005D63A9">
      <w:pPr>
        <w:pStyle w:val="ListParagraph"/>
        <w:numPr>
          <w:ilvl w:val="0"/>
          <w:numId w:val="18"/>
        </w:numPr>
      </w:pPr>
      <w:r>
        <w:t>manifest    Manage Docker image manifests and manifest lists</w:t>
      </w:r>
    </w:p>
    <w:p w14:paraId="0CAAE30B" w14:textId="13FDE0FE" w:rsidR="00BD026E" w:rsidRDefault="00BD026E" w:rsidP="005D63A9">
      <w:pPr>
        <w:pStyle w:val="ListParagraph"/>
        <w:numPr>
          <w:ilvl w:val="0"/>
          <w:numId w:val="18"/>
        </w:numPr>
      </w:pPr>
      <w:r>
        <w:t>network     Manage networks</w:t>
      </w:r>
    </w:p>
    <w:p w14:paraId="12D4DCB0" w14:textId="05D1799F" w:rsidR="00BD026E" w:rsidRDefault="00BD026E" w:rsidP="005D63A9">
      <w:pPr>
        <w:pStyle w:val="ListParagraph"/>
        <w:numPr>
          <w:ilvl w:val="0"/>
          <w:numId w:val="18"/>
        </w:numPr>
      </w:pPr>
      <w:r>
        <w:t>node        Manage Swarm nodes</w:t>
      </w:r>
    </w:p>
    <w:p w14:paraId="0B230E8D" w14:textId="4D7C4835" w:rsidR="00BD026E" w:rsidRDefault="00BD026E" w:rsidP="005D63A9">
      <w:pPr>
        <w:pStyle w:val="ListParagraph"/>
        <w:numPr>
          <w:ilvl w:val="0"/>
          <w:numId w:val="18"/>
        </w:numPr>
      </w:pPr>
      <w:r>
        <w:t>plugin      Manage plugins</w:t>
      </w:r>
    </w:p>
    <w:p w14:paraId="5AF1FD0E" w14:textId="782DCA54" w:rsidR="00BD026E" w:rsidRDefault="00BD026E" w:rsidP="005D63A9">
      <w:pPr>
        <w:pStyle w:val="ListParagraph"/>
        <w:numPr>
          <w:ilvl w:val="0"/>
          <w:numId w:val="18"/>
        </w:numPr>
      </w:pPr>
      <w:r>
        <w:t>scan*       Docker Scan (Docker Inc., v0.8.0)</w:t>
      </w:r>
    </w:p>
    <w:p w14:paraId="1085E704" w14:textId="4121006F" w:rsidR="00BD026E" w:rsidRDefault="00BD026E" w:rsidP="005D63A9">
      <w:pPr>
        <w:pStyle w:val="ListParagraph"/>
        <w:numPr>
          <w:ilvl w:val="0"/>
          <w:numId w:val="18"/>
        </w:numPr>
      </w:pPr>
      <w:r>
        <w:t>secret      Manage Docker secrets</w:t>
      </w:r>
    </w:p>
    <w:p w14:paraId="7BFC51A0" w14:textId="53CA7532" w:rsidR="00BD026E" w:rsidRDefault="00BD026E" w:rsidP="005D63A9">
      <w:pPr>
        <w:pStyle w:val="ListParagraph"/>
        <w:numPr>
          <w:ilvl w:val="0"/>
          <w:numId w:val="18"/>
        </w:numPr>
      </w:pPr>
      <w:r>
        <w:t>service     Manage services</w:t>
      </w:r>
    </w:p>
    <w:p w14:paraId="19D46AC7" w14:textId="3B6BF379" w:rsidR="00BD026E" w:rsidRDefault="00BD026E" w:rsidP="005D63A9">
      <w:pPr>
        <w:pStyle w:val="ListParagraph"/>
        <w:numPr>
          <w:ilvl w:val="0"/>
          <w:numId w:val="18"/>
        </w:numPr>
      </w:pPr>
      <w:r>
        <w:t>stack       Manage Docker stacks</w:t>
      </w:r>
    </w:p>
    <w:p w14:paraId="05110D51" w14:textId="283581C4" w:rsidR="00BD026E" w:rsidRDefault="00BD026E" w:rsidP="005D63A9">
      <w:pPr>
        <w:pStyle w:val="ListParagraph"/>
        <w:numPr>
          <w:ilvl w:val="0"/>
          <w:numId w:val="18"/>
        </w:numPr>
      </w:pPr>
      <w:r>
        <w:t>swarm       Manage Swarm</w:t>
      </w:r>
    </w:p>
    <w:p w14:paraId="7A3898AA" w14:textId="35584600" w:rsidR="00BD026E" w:rsidRDefault="00BD026E" w:rsidP="005D63A9">
      <w:pPr>
        <w:pStyle w:val="ListParagraph"/>
        <w:numPr>
          <w:ilvl w:val="0"/>
          <w:numId w:val="18"/>
        </w:numPr>
      </w:pPr>
      <w:r>
        <w:t>system      Manage Docker</w:t>
      </w:r>
    </w:p>
    <w:p w14:paraId="6845B375" w14:textId="65E13552" w:rsidR="00BD026E" w:rsidRDefault="00BD026E" w:rsidP="005D63A9">
      <w:pPr>
        <w:pStyle w:val="ListParagraph"/>
        <w:numPr>
          <w:ilvl w:val="0"/>
          <w:numId w:val="18"/>
        </w:numPr>
      </w:pPr>
      <w:r>
        <w:t>trust       Manage trust on Docker images</w:t>
      </w:r>
    </w:p>
    <w:p w14:paraId="55027987" w14:textId="3259DC79" w:rsidR="00BD026E" w:rsidRDefault="00BD026E" w:rsidP="005D63A9">
      <w:pPr>
        <w:pStyle w:val="ListParagraph"/>
        <w:numPr>
          <w:ilvl w:val="0"/>
          <w:numId w:val="18"/>
        </w:numPr>
      </w:pPr>
      <w:r>
        <w:t>volume      Manage volumes</w:t>
      </w:r>
    </w:p>
    <w:p w14:paraId="5AFD0AB4" w14:textId="77777777" w:rsidR="00BD026E" w:rsidRDefault="00BD026E" w:rsidP="00BD026E"/>
    <w:p w14:paraId="5E044860" w14:textId="77777777" w:rsidR="008F5A1A" w:rsidRDefault="008F5A1A" w:rsidP="00BD026E"/>
    <w:p w14:paraId="3890935A" w14:textId="0B4E8300" w:rsidR="00BD026E" w:rsidRDefault="00BD026E" w:rsidP="005D63A9">
      <w:pPr>
        <w:pStyle w:val="ListParagraph"/>
        <w:numPr>
          <w:ilvl w:val="0"/>
          <w:numId w:val="18"/>
        </w:numPr>
      </w:pPr>
      <w:r>
        <w:t>Commands:</w:t>
      </w:r>
    </w:p>
    <w:p w14:paraId="1D71B61E" w14:textId="6FB21A66" w:rsidR="00BD026E" w:rsidRDefault="00BD026E" w:rsidP="005D63A9">
      <w:pPr>
        <w:pStyle w:val="ListParagraph"/>
        <w:numPr>
          <w:ilvl w:val="0"/>
          <w:numId w:val="18"/>
        </w:numPr>
      </w:pPr>
      <w:r>
        <w:t xml:space="preserve">attach      </w:t>
      </w:r>
      <w:proofErr w:type="spellStart"/>
      <w:r>
        <w:t>Attach</w:t>
      </w:r>
      <w:proofErr w:type="spellEnd"/>
      <w:r>
        <w:t xml:space="preserve"> local standard input, output, and error streams to a running container</w:t>
      </w:r>
    </w:p>
    <w:p w14:paraId="2E646F3F" w14:textId="1EA62981" w:rsidR="00BD026E" w:rsidRDefault="00BD026E" w:rsidP="005D63A9">
      <w:pPr>
        <w:pStyle w:val="ListParagraph"/>
        <w:numPr>
          <w:ilvl w:val="0"/>
          <w:numId w:val="18"/>
        </w:numPr>
      </w:pPr>
      <w:r>
        <w:t xml:space="preserve">build       </w:t>
      </w:r>
      <w:proofErr w:type="spellStart"/>
      <w:r>
        <w:t>Build</w:t>
      </w:r>
      <w:proofErr w:type="spellEnd"/>
      <w:r>
        <w:t xml:space="preserve"> an image from a </w:t>
      </w:r>
      <w:proofErr w:type="spellStart"/>
      <w:r>
        <w:t>Dockerfile</w:t>
      </w:r>
      <w:proofErr w:type="spellEnd"/>
    </w:p>
    <w:p w14:paraId="5E0C8F43" w14:textId="1F6FBA80" w:rsidR="00BD026E" w:rsidRDefault="00BD026E" w:rsidP="005D63A9">
      <w:pPr>
        <w:pStyle w:val="ListParagraph"/>
        <w:numPr>
          <w:ilvl w:val="0"/>
          <w:numId w:val="18"/>
        </w:numPr>
      </w:pPr>
      <w:r>
        <w:t>commit      Create a new image from a container's changes</w:t>
      </w:r>
    </w:p>
    <w:p w14:paraId="22E0F334" w14:textId="2AC2AE3E" w:rsidR="00BD026E" w:rsidRDefault="00BD026E" w:rsidP="005D63A9">
      <w:pPr>
        <w:pStyle w:val="ListParagraph"/>
        <w:numPr>
          <w:ilvl w:val="0"/>
          <w:numId w:val="18"/>
        </w:numPr>
      </w:pPr>
      <w:r>
        <w:t>cp          Copy files/folders between a container and the local filesystem</w:t>
      </w:r>
    </w:p>
    <w:p w14:paraId="2ADEE104" w14:textId="146A560C" w:rsidR="00BD026E" w:rsidRDefault="00BD026E" w:rsidP="005D63A9">
      <w:pPr>
        <w:pStyle w:val="ListParagraph"/>
        <w:numPr>
          <w:ilvl w:val="0"/>
          <w:numId w:val="18"/>
        </w:numPr>
      </w:pPr>
      <w:r>
        <w:t xml:space="preserve">create      </w:t>
      </w:r>
      <w:proofErr w:type="spellStart"/>
      <w:r>
        <w:t>Create</w:t>
      </w:r>
      <w:proofErr w:type="spellEnd"/>
      <w:r>
        <w:t xml:space="preserve"> a new container</w:t>
      </w:r>
    </w:p>
    <w:p w14:paraId="436B2919" w14:textId="3506C51B" w:rsidR="00BD026E" w:rsidRDefault="00BD026E" w:rsidP="005D63A9">
      <w:pPr>
        <w:pStyle w:val="ListParagraph"/>
        <w:numPr>
          <w:ilvl w:val="0"/>
          <w:numId w:val="18"/>
        </w:numPr>
      </w:pPr>
      <w:r>
        <w:t>diff        Inspect changes to files or directories on a container's filesystem</w:t>
      </w:r>
    </w:p>
    <w:p w14:paraId="01148B56" w14:textId="31F0CCB6" w:rsidR="00BD026E" w:rsidRDefault="00BD026E" w:rsidP="005D63A9">
      <w:pPr>
        <w:pStyle w:val="ListParagraph"/>
        <w:numPr>
          <w:ilvl w:val="0"/>
          <w:numId w:val="18"/>
        </w:numPr>
      </w:pPr>
      <w:r>
        <w:t>events      Get real time events from the server</w:t>
      </w:r>
    </w:p>
    <w:p w14:paraId="0C322143" w14:textId="34323D97" w:rsidR="00BD026E" w:rsidRDefault="00BD026E" w:rsidP="005D63A9">
      <w:pPr>
        <w:pStyle w:val="ListParagraph"/>
        <w:numPr>
          <w:ilvl w:val="0"/>
          <w:numId w:val="18"/>
        </w:numPr>
      </w:pPr>
      <w:r>
        <w:t>exec        Run a command in a running container</w:t>
      </w:r>
    </w:p>
    <w:p w14:paraId="7A32B199" w14:textId="5C405C23" w:rsidR="00BD026E" w:rsidRDefault="00BD026E" w:rsidP="005D63A9">
      <w:pPr>
        <w:pStyle w:val="ListParagraph"/>
        <w:numPr>
          <w:ilvl w:val="0"/>
          <w:numId w:val="18"/>
        </w:numPr>
      </w:pPr>
      <w:r>
        <w:t xml:space="preserve">export      </w:t>
      </w:r>
      <w:proofErr w:type="spellStart"/>
      <w:r>
        <w:t>Export</w:t>
      </w:r>
      <w:proofErr w:type="spellEnd"/>
      <w:r>
        <w:t xml:space="preserve"> a container's filesystem as a tar archive</w:t>
      </w:r>
    </w:p>
    <w:p w14:paraId="05D43103" w14:textId="02A57A0D" w:rsidR="00BD026E" w:rsidRDefault="00BD026E" w:rsidP="005D63A9">
      <w:pPr>
        <w:pStyle w:val="ListParagraph"/>
        <w:numPr>
          <w:ilvl w:val="0"/>
          <w:numId w:val="18"/>
        </w:numPr>
      </w:pPr>
      <w:r>
        <w:t>history     Show the history of an image</w:t>
      </w:r>
    </w:p>
    <w:p w14:paraId="3868E3AE" w14:textId="0B27EAAE" w:rsidR="00BD026E" w:rsidRDefault="00BD026E" w:rsidP="005D63A9">
      <w:pPr>
        <w:pStyle w:val="ListParagraph"/>
        <w:numPr>
          <w:ilvl w:val="0"/>
          <w:numId w:val="18"/>
        </w:numPr>
      </w:pPr>
      <w:r>
        <w:t>images      List images</w:t>
      </w:r>
    </w:p>
    <w:p w14:paraId="2AF36EC4" w14:textId="31E3E525" w:rsidR="00BD026E" w:rsidRDefault="00BD026E" w:rsidP="005D63A9">
      <w:pPr>
        <w:pStyle w:val="ListParagraph"/>
        <w:numPr>
          <w:ilvl w:val="0"/>
          <w:numId w:val="18"/>
        </w:numPr>
      </w:pPr>
      <w:r>
        <w:t xml:space="preserve">import      </w:t>
      </w:r>
      <w:proofErr w:type="spellStart"/>
      <w:r>
        <w:t>Import</w:t>
      </w:r>
      <w:proofErr w:type="spellEnd"/>
      <w:r>
        <w:t xml:space="preserve"> the contents from a </w:t>
      </w:r>
      <w:proofErr w:type="spellStart"/>
      <w:r>
        <w:t>tarball</w:t>
      </w:r>
      <w:proofErr w:type="spellEnd"/>
      <w:r>
        <w:t xml:space="preserve"> to create a filesystem image</w:t>
      </w:r>
    </w:p>
    <w:p w14:paraId="57ED25E6" w14:textId="6F280794" w:rsidR="00BD026E" w:rsidRDefault="00BD026E" w:rsidP="005D63A9">
      <w:pPr>
        <w:pStyle w:val="ListParagraph"/>
        <w:numPr>
          <w:ilvl w:val="0"/>
          <w:numId w:val="18"/>
        </w:numPr>
      </w:pPr>
      <w:r>
        <w:t>info        Display system-wide information</w:t>
      </w:r>
    </w:p>
    <w:p w14:paraId="3FD3DA72" w14:textId="19257FDE" w:rsidR="00BD026E" w:rsidRDefault="00BD026E" w:rsidP="005D63A9">
      <w:pPr>
        <w:pStyle w:val="ListParagraph"/>
        <w:numPr>
          <w:ilvl w:val="0"/>
          <w:numId w:val="18"/>
        </w:numPr>
      </w:pPr>
      <w:r>
        <w:t>inspect     Return low-level information on Docker objects</w:t>
      </w:r>
    </w:p>
    <w:p w14:paraId="3D7024DA" w14:textId="6BAAA070" w:rsidR="00BD026E" w:rsidRDefault="00BD026E" w:rsidP="005D63A9">
      <w:pPr>
        <w:pStyle w:val="ListParagraph"/>
        <w:numPr>
          <w:ilvl w:val="0"/>
          <w:numId w:val="18"/>
        </w:numPr>
      </w:pPr>
      <w:r>
        <w:t xml:space="preserve">kill        </w:t>
      </w:r>
      <w:proofErr w:type="spellStart"/>
      <w:r>
        <w:t>Kill</w:t>
      </w:r>
      <w:proofErr w:type="spellEnd"/>
      <w:r>
        <w:t xml:space="preserve"> one or more running containers</w:t>
      </w:r>
    </w:p>
    <w:p w14:paraId="12428615" w14:textId="7C7063A8" w:rsidR="00BD026E" w:rsidRDefault="00BD026E" w:rsidP="005D63A9">
      <w:pPr>
        <w:pStyle w:val="ListParagraph"/>
        <w:numPr>
          <w:ilvl w:val="0"/>
          <w:numId w:val="18"/>
        </w:numPr>
      </w:pPr>
      <w:r>
        <w:t xml:space="preserve">load        </w:t>
      </w:r>
      <w:proofErr w:type="spellStart"/>
      <w:r>
        <w:t>Load</w:t>
      </w:r>
      <w:proofErr w:type="spellEnd"/>
      <w:r>
        <w:t xml:space="preserve"> an image from a tar archive or STDIN</w:t>
      </w:r>
    </w:p>
    <w:p w14:paraId="1D1E80AA" w14:textId="670AE3CB" w:rsidR="00BD026E" w:rsidRDefault="00BD026E" w:rsidP="005D63A9">
      <w:pPr>
        <w:pStyle w:val="ListParagraph"/>
        <w:numPr>
          <w:ilvl w:val="0"/>
          <w:numId w:val="18"/>
        </w:numPr>
      </w:pPr>
      <w:r>
        <w:t>login       Log in to a Docker registry</w:t>
      </w:r>
    </w:p>
    <w:p w14:paraId="363AB39A" w14:textId="59FBF5D8" w:rsidR="00BD026E" w:rsidRDefault="00BD026E" w:rsidP="005D63A9">
      <w:pPr>
        <w:pStyle w:val="ListParagraph"/>
        <w:numPr>
          <w:ilvl w:val="0"/>
          <w:numId w:val="18"/>
        </w:numPr>
      </w:pPr>
      <w:r>
        <w:t>logout      Log out from a Docker registry</w:t>
      </w:r>
    </w:p>
    <w:p w14:paraId="0508FD7B" w14:textId="27D23807" w:rsidR="00BD026E" w:rsidRDefault="00BD026E" w:rsidP="005D63A9">
      <w:pPr>
        <w:pStyle w:val="ListParagraph"/>
        <w:numPr>
          <w:ilvl w:val="0"/>
          <w:numId w:val="18"/>
        </w:numPr>
      </w:pPr>
      <w:r>
        <w:t>logs        Fetch the logs of a container</w:t>
      </w:r>
    </w:p>
    <w:p w14:paraId="44F105B1" w14:textId="46F113FB" w:rsidR="00BD026E" w:rsidRDefault="00BD026E" w:rsidP="005D63A9">
      <w:pPr>
        <w:pStyle w:val="ListParagraph"/>
        <w:numPr>
          <w:ilvl w:val="0"/>
          <w:numId w:val="18"/>
        </w:numPr>
      </w:pPr>
      <w:r>
        <w:t xml:space="preserve">pause       </w:t>
      </w:r>
      <w:proofErr w:type="spellStart"/>
      <w:r>
        <w:t>Pause</w:t>
      </w:r>
      <w:proofErr w:type="spellEnd"/>
      <w:r>
        <w:t xml:space="preserve"> all processes within one or more containers</w:t>
      </w:r>
    </w:p>
    <w:p w14:paraId="6D741F01" w14:textId="387B76F3" w:rsidR="00BD026E" w:rsidRDefault="00BD026E" w:rsidP="005D63A9">
      <w:pPr>
        <w:pStyle w:val="ListParagraph"/>
        <w:numPr>
          <w:ilvl w:val="0"/>
          <w:numId w:val="18"/>
        </w:numPr>
      </w:pPr>
      <w:r>
        <w:t>port        List port mappings or a specific mapping for the container</w:t>
      </w:r>
    </w:p>
    <w:p w14:paraId="1AD6630D" w14:textId="40C49438" w:rsidR="00BD026E" w:rsidRDefault="00BD026E" w:rsidP="005D63A9">
      <w:pPr>
        <w:pStyle w:val="ListParagraph"/>
        <w:numPr>
          <w:ilvl w:val="0"/>
          <w:numId w:val="18"/>
        </w:numPr>
      </w:pPr>
      <w:proofErr w:type="spellStart"/>
      <w:r>
        <w:lastRenderedPageBreak/>
        <w:t>ps</w:t>
      </w:r>
      <w:proofErr w:type="spellEnd"/>
      <w:r>
        <w:t xml:space="preserve">          List containers</w:t>
      </w:r>
    </w:p>
    <w:p w14:paraId="2DA29C9A" w14:textId="7C50F56C" w:rsidR="00BD026E" w:rsidRDefault="00BD026E" w:rsidP="005D63A9">
      <w:pPr>
        <w:pStyle w:val="ListParagraph"/>
        <w:numPr>
          <w:ilvl w:val="0"/>
          <w:numId w:val="18"/>
        </w:numPr>
      </w:pPr>
      <w:r>
        <w:t xml:space="preserve">pull        </w:t>
      </w:r>
      <w:proofErr w:type="spellStart"/>
      <w:r>
        <w:t>Pull</w:t>
      </w:r>
      <w:proofErr w:type="spellEnd"/>
      <w:r>
        <w:t xml:space="preserve"> an image or a repository from a registry</w:t>
      </w:r>
    </w:p>
    <w:p w14:paraId="525E803C" w14:textId="416BA478" w:rsidR="00BD026E" w:rsidRDefault="00BD026E" w:rsidP="005D63A9">
      <w:pPr>
        <w:pStyle w:val="ListParagraph"/>
        <w:numPr>
          <w:ilvl w:val="0"/>
          <w:numId w:val="18"/>
        </w:numPr>
      </w:pPr>
      <w:r>
        <w:t xml:space="preserve">push        </w:t>
      </w:r>
      <w:proofErr w:type="spellStart"/>
      <w:r>
        <w:t>Push</w:t>
      </w:r>
      <w:proofErr w:type="spellEnd"/>
      <w:r>
        <w:t xml:space="preserve"> an image or a repository to a registry</w:t>
      </w:r>
    </w:p>
    <w:p w14:paraId="0E6A51CB" w14:textId="4CD111AF" w:rsidR="00BD026E" w:rsidRDefault="00BD026E" w:rsidP="005D63A9">
      <w:pPr>
        <w:pStyle w:val="ListParagraph"/>
        <w:numPr>
          <w:ilvl w:val="0"/>
          <w:numId w:val="18"/>
        </w:numPr>
      </w:pPr>
      <w:r>
        <w:t xml:space="preserve">rename      </w:t>
      </w:r>
      <w:proofErr w:type="spellStart"/>
      <w:r>
        <w:t>Rename</w:t>
      </w:r>
      <w:proofErr w:type="spellEnd"/>
      <w:r>
        <w:t xml:space="preserve"> a container</w:t>
      </w:r>
    </w:p>
    <w:p w14:paraId="1FD0A3FA" w14:textId="432B4304" w:rsidR="00BD026E" w:rsidRDefault="00BD026E" w:rsidP="005D63A9">
      <w:pPr>
        <w:pStyle w:val="ListParagraph"/>
        <w:numPr>
          <w:ilvl w:val="0"/>
          <w:numId w:val="18"/>
        </w:numPr>
      </w:pPr>
      <w:r>
        <w:t xml:space="preserve">restart     </w:t>
      </w:r>
      <w:proofErr w:type="spellStart"/>
      <w:r>
        <w:t>Restart</w:t>
      </w:r>
      <w:proofErr w:type="spellEnd"/>
      <w:r>
        <w:t xml:space="preserve"> one or more containers</w:t>
      </w:r>
    </w:p>
    <w:p w14:paraId="222F6F62" w14:textId="79C891EE" w:rsidR="00BD026E" w:rsidRDefault="00BD026E" w:rsidP="005D63A9">
      <w:pPr>
        <w:pStyle w:val="ListParagraph"/>
        <w:numPr>
          <w:ilvl w:val="0"/>
          <w:numId w:val="18"/>
        </w:numPr>
      </w:pPr>
      <w:r>
        <w:t>rm          Remove one or more containers</w:t>
      </w:r>
    </w:p>
    <w:p w14:paraId="10D0D9F9" w14:textId="54B33563" w:rsidR="00BD026E" w:rsidRDefault="00BD026E" w:rsidP="005D63A9">
      <w:pPr>
        <w:pStyle w:val="ListParagraph"/>
        <w:numPr>
          <w:ilvl w:val="0"/>
          <w:numId w:val="18"/>
        </w:numPr>
      </w:pPr>
      <w:proofErr w:type="spellStart"/>
      <w:r>
        <w:t>rmi</w:t>
      </w:r>
      <w:proofErr w:type="spellEnd"/>
      <w:r>
        <w:t xml:space="preserve">         Remove one or more images</w:t>
      </w:r>
    </w:p>
    <w:p w14:paraId="3746D0FE" w14:textId="7CEFFF70" w:rsidR="00BD026E" w:rsidRDefault="00BD026E" w:rsidP="005D63A9">
      <w:pPr>
        <w:pStyle w:val="ListParagraph"/>
        <w:numPr>
          <w:ilvl w:val="0"/>
          <w:numId w:val="18"/>
        </w:numPr>
      </w:pPr>
      <w:r>
        <w:t xml:space="preserve">run         </w:t>
      </w:r>
      <w:proofErr w:type="spellStart"/>
      <w:r>
        <w:t>Run</w:t>
      </w:r>
      <w:proofErr w:type="spellEnd"/>
      <w:r>
        <w:t xml:space="preserve"> a command in a new container</w:t>
      </w:r>
    </w:p>
    <w:p w14:paraId="32CC6835" w14:textId="05D3585A" w:rsidR="00BD026E" w:rsidRDefault="00BD026E" w:rsidP="005D63A9">
      <w:pPr>
        <w:pStyle w:val="ListParagraph"/>
        <w:numPr>
          <w:ilvl w:val="0"/>
          <w:numId w:val="18"/>
        </w:numPr>
      </w:pPr>
      <w:r>
        <w:t xml:space="preserve">save        </w:t>
      </w:r>
      <w:proofErr w:type="spellStart"/>
      <w:r>
        <w:t>Save</w:t>
      </w:r>
      <w:proofErr w:type="spellEnd"/>
      <w:r>
        <w:t xml:space="preserve"> one or more images to a tar archive (streamed to STDOUT by default)</w:t>
      </w:r>
    </w:p>
    <w:p w14:paraId="66C67B1D" w14:textId="02A5BE94" w:rsidR="00BD026E" w:rsidRDefault="00BD026E" w:rsidP="005D63A9">
      <w:pPr>
        <w:pStyle w:val="ListParagraph"/>
        <w:numPr>
          <w:ilvl w:val="0"/>
          <w:numId w:val="18"/>
        </w:numPr>
      </w:pPr>
      <w:r>
        <w:t xml:space="preserve">search      </w:t>
      </w:r>
      <w:proofErr w:type="spellStart"/>
      <w:r>
        <w:t>Search</w:t>
      </w:r>
      <w:proofErr w:type="spellEnd"/>
      <w:r>
        <w:t xml:space="preserve"> the Docker Hub for images</w:t>
      </w:r>
    </w:p>
    <w:p w14:paraId="676DFAC6" w14:textId="546E0E06" w:rsidR="00BD026E" w:rsidRDefault="00BD026E" w:rsidP="005D63A9">
      <w:pPr>
        <w:pStyle w:val="ListParagraph"/>
        <w:numPr>
          <w:ilvl w:val="0"/>
          <w:numId w:val="18"/>
        </w:numPr>
      </w:pPr>
      <w:r>
        <w:t xml:space="preserve">start       </w:t>
      </w:r>
      <w:proofErr w:type="spellStart"/>
      <w:r>
        <w:t>Start</w:t>
      </w:r>
      <w:proofErr w:type="spellEnd"/>
      <w:r>
        <w:t xml:space="preserve"> one or more stopped containers</w:t>
      </w:r>
    </w:p>
    <w:p w14:paraId="013A65B6" w14:textId="26D2B9ED" w:rsidR="00BD026E" w:rsidRDefault="00BD026E" w:rsidP="005D63A9">
      <w:pPr>
        <w:pStyle w:val="ListParagraph"/>
        <w:numPr>
          <w:ilvl w:val="0"/>
          <w:numId w:val="18"/>
        </w:numPr>
      </w:pPr>
      <w:r>
        <w:t>stats       Display a live stream of container(s) resource usage statistics</w:t>
      </w:r>
    </w:p>
    <w:p w14:paraId="385C9A2F" w14:textId="7107B9FB" w:rsidR="00BD026E" w:rsidRDefault="00BD026E" w:rsidP="005D63A9">
      <w:pPr>
        <w:pStyle w:val="ListParagraph"/>
        <w:numPr>
          <w:ilvl w:val="0"/>
          <w:numId w:val="18"/>
        </w:numPr>
      </w:pPr>
      <w:r>
        <w:t xml:space="preserve">stop        </w:t>
      </w:r>
      <w:proofErr w:type="spellStart"/>
      <w:r>
        <w:t>Stop</w:t>
      </w:r>
      <w:proofErr w:type="spellEnd"/>
      <w:r>
        <w:t xml:space="preserve"> one or more running containers</w:t>
      </w:r>
    </w:p>
    <w:p w14:paraId="5393D737" w14:textId="49DA8EC4" w:rsidR="00BD026E" w:rsidRDefault="00BD026E" w:rsidP="005D63A9">
      <w:pPr>
        <w:pStyle w:val="ListParagraph"/>
        <w:numPr>
          <w:ilvl w:val="0"/>
          <w:numId w:val="18"/>
        </w:numPr>
      </w:pPr>
      <w:r>
        <w:t>tag         Create a tag TARGET_IMAGE that refers to SOURCE_IMAGE</w:t>
      </w:r>
    </w:p>
    <w:p w14:paraId="69B42BA0" w14:textId="56054210" w:rsidR="00BD026E" w:rsidRDefault="00BD026E" w:rsidP="005D63A9">
      <w:pPr>
        <w:pStyle w:val="ListParagraph"/>
        <w:numPr>
          <w:ilvl w:val="0"/>
          <w:numId w:val="18"/>
        </w:numPr>
      </w:pPr>
      <w:r>
        <w:t>top         Display the running processes of a container</w:t>
      </w:r>
    </w:p>
    <w:p w14:paraId="3FFA8060" w14:textId="18FCA6C4" w:rsidR="00BD026E" w:rsidRDefault="00BD026E" w:rsidP="005D63A9">
      <w:pPr>
        <w:pStyle w:val="ListParagraph"/>
        <w:numPr>
          <w:ilvl w:val="0"/>
          <w:numId w:val="18"/>
        </w:numPr>
      </w:pPr>
      <w:proofErr w:type="spellStart"/>
      <w:r>
        <w:t>unpause</w:t>
      </w:r>
      <w:proofErr w:type="spellEnd"/>
      <w:r>
        <w:t xml:space="preserve">     </w:t>
      </w:r>
      <w:proofErr w:type="spellStart"/>
      <w:r>
        <w:t>Unpause</w:t>
      </w:r>
      <w:proofErr w:type="spellEnd"/>
      <w:r>
        <w:t xml:space="preserve"> all processes within one or more containers</w:t>
      </w:r>
    </w:p>
    <w:p w14:paraId="081BC842" w14:textId="3386A642" w:rsidR="00BD026E" w:rsidRDefault="00BD026E" w:rsidP="005D63A9">
      <w:pPr>
        <w:pStyle w:val="ListParagraph"/>
        <w:numPr>
          <w:ilvl w:val="0"/>
          <w:numId w:val="18"/>
        </w:numPr>
      </w:pPr>
      <w:r>
        <w:t xml:space="preserve">update      </w:t>
      </w:r>
      <w:proofErr w:type="spellStart"/>
      <w:r>
        <w:t>Update</w:t>
      </w:r>
      <w:proofErr w:type="spellEnd"/>
      <w:r>
        <w:t xml:space="preserve"> configuration of one or more containers</w:t>
      </w:r>
    </w:p>
    <w:p w14:paraId="2CDE363D" w14:textId="17D12DC3" w:rsidR="00BD026E" w:rsidRDefault="00BD026E" w:rsidP="005D63A9">
      <w:pPr>
        <w:pStyle w:val="ListParagraph"/>
        <w:numPr>
          <w:ilvl w:val="0"/>
          <w:numId w:val="18"/>
        </w:numPr>
      </w:pPr>
      <w:r>
        <w:t>version     Show the Docker version information</w:t>
      </w:r>
    </w:p>
    <w:p w14:paraId="391838F7" w14:textId="18CDE20D" w:rsidR="00BD026E" w:rsidRDefault="00BD026E" w:rsidP="005D63A9">
      <w:pPr>
        <w:pStyle w:val="ListParagraph"/>
        <w:numPr>
          <w:ilvl w:val="0"/>
          <w:numId w:val="18"/>
        </w:numPr>
      </w:pPr>
      <w:r>
        <w:t>wait        Block until one or more containers stop, then print their exit codes</w:t>
      </w:r>
    </w:p>
    <w:p w14:paraId="6D36DCAC" w14:textId="55B3466E" w:rsidR="00766AF5" w:rsidRDefault="00766AF5" w:rsidP="005D63A9">
      <w:pPr>
        <w:pStyle w:val="ListParagraph"/>
        <w:numPr>
          <w:ilvl w:val="1"/>
          <w:numId w:val="18"/>
        </w:numPr>
      </w:pPr>
      <w:r>
        <w:t xml:space="preserve">docker images --help ---&gt; This command shows all the </w:t>
      </w:r>
      <w:proofErr w:type="spellStart"/>
      <w:r>
        <w:t>avaialble</w:t>
      </w:r>
      <w:proofErr w:type="spellEnd"/>
      <w:r>
        <w:t xml:space="preserve"> options and commands to work with docker images</w:t>
      </w:r>
    </w:p>
    <w:p w14:paraId="633F61B5" w14:textId="77777777" w:rsidR="00BD026E" w:rsidRDefault="00BD026E" w:rsidP="005D63A9">
      <w:pPr>
        <w:pStyle w:val="ListParagraph"/>
        <w:numPr>
          <w:ilvl w:val="0"/>
          <w:numId w:val="18"/>
        </w:numPr>
      </w:pPr>
      <w:r>
        <w:t>C:\Users\lenovo&gt;docker images --help</w:t>
      </w:r>
    </w:p>
    <w:p w14:paraId="11945158" w14:textId="77777777" w:rsidR="00BD026E" w:rsidRDefault="00BD026E" w:rsidP="00BD026E"/>
    <w:p w14:paraId="020168BA" w14:textId="77777777" w:rsidR="00BD026E" w:rsidRDefault="00BD026E" w:rsidP="005D63A9">
      <w:pPr>
        <w:pStyle w:val="ListParagraph"/>
        <w:numPr>
          <w:ilvl w:val="0"/>
          <w:numId w:val="18"/>
        </w:numPr>
      </w:pPr>
      <w:r>
        <w:t>Usage:  docker images [OPTIONS] [REPOSITORY</w:t>
      </w:r>
      <w:proofErr w:type="gramStart"/>
      <w:r>
        <w:t>[:TAG</w:t>
      </w:r>
      <w:proofErr w:type="gramEnd"/>
      <w:r>
        <w:t>]]</w:t>
      </w:r>
    </w:p>
    <w:p w14:paraId="0B1B4D30" w14:textId="77777777" w:rsidR="00BD026E" w:rsidRDefault="00BD026E" w:rsidP="00BD026E"/>
    <w:p w14:paraId="316CE4F6" w14:textId="77777777" w:rsidR="00BD026E" w:rsidRDefault="00BD026E" w:rsidP="005D63A9">
      <w:pPr>
        <w:pStyle w:val="ListParagraph"/>
        <w:numPr>
          <w:ilvl w:val="0"/>
          <w:numId w:val="18"/>
        </w:numPr>
      </w:pPr>
      <w:r>
        <w:t>List images</w:t>
      </w:r>
    </w:p>
    <w:p w14:paraId="39987684" w14:textId="77777777" w:rsidR="00BD026E" w:rsidRDefault="00BD026E" w:rsidP="00BD026E"/>
    <w:p w14:paraId="290789A6" w14:textId="77777777" w:rsidR="00BD026E" w:rsidRDefault="00BD026E" w:rsidP="005D63A9">
      <w:pPr>
        <w:pStyle w:val="ListParagraph"/>
        <w:numPr>
          <w:ilvl w:val="0"/>
          <w:numId w:val="18"/>
        </w:numPr>
      </w:pPr>
      <w:r>
        <w:t>Options:</w:t>
      </w:r>
    </w:p>
    <w:p w14:paraId="21385F74" w14:textId="7A4D34A6" w:rsidR="00BD026E" w:rsidRDefault="009E6342" w:rsidP="005D63A9">
      <w:pPr>
        <w:pStyle w:val="ListParagraph"/>
        <w:numPr>
          <w:ilvl w:val="0"/>
          <w:numId w:val="18"/>
        </w:numPr>
      </w:pPr>
      <w:r>
        <w:t xml:space="preserve">-a, --all             Show all images </w:t>
      </w:r>
      <w:r w:rsidR="00BD026E">
        <w:t>(default hides intermediate images)</w:t>
      </w:r>
    </w:p>
    <w:p w14:paraId="0AB296D2" w14:textId="629A1564" w:rsidR="00BD026E" w:rsidRDefault="00BD026E" w:rsidP="005D63A9">
      <w:pPr>
        <w:pStyle w:val="ListParagraph"/>
        <w:numPr>
          <w:ilvl w:val="0"/>
          <w:numId w:val="18"/>
        </w:numPr>
      </w:pPr>
      <w:r>
        <w:t>--digests         Show digests</w:t>
      </w:r>
    </w:p>
    <w:p w14:paraId="0050BA2E" w14:textId="06A11734" w:rsidR="00BD026E" w:rsidRDefault="00BD026E" w:rsidP="005D63A9">
      <w:pPr>
        <w:pStyle w:val="ListParagraph"/>
        <w:numPr>
          <w:ilvl w:val="0"/>
          <w:numId w:val="18"/>
        </w:numPr>
      </w:pPr>
      <w:r>
        <w:t xml:space="preserve">-f, --filter </w:t>
      </w:r>
      <w:proofErr w:type="spellStart"/>
      <w:r>
        <w:t>filter</w:t>
      </w:r>
      <w:proofErr w:type="spellEnd"/>
      <w:r>
        <w:t xml:space="preserve">   </w:t>
      </w:r>
      <w:proofErr w:type="spellStart"/>
      <w:r>
        <w:t>Filter</w:t>
      </w:r>
      <w:proofErr w:type="spellEnd"/>
      <w:r>
        <w:t xml:space="preserve"> output based on conditions provided</w:t>
      </w:r>
    </w:p>
    <w:p w14:paraId="3403198E" w14:textId="6906AE7D" w:rsidR="00BD026E" w:rsidRDefault="00BD026E" w:rsidP="005D63A9">
      <w:pPr>
        <w:pStyle w:val="ListParagraph"/>
        <w:numPr>
          <w:ilvl w:val="0"/>
          <w:numId w:val="18"/>
        </w:numPr>
      </w:pPr>
      <w:r>
        <w:t>--format string   Pretty-print images using a Go template</w:t>
      </w:r>
    </w:p>
    <w:p w14:paraId="75F821D1" w14:textId="126BEA5C" w:rsidR="00BD026E" w:rsidRDefault="00BD026E" w:rsidP="005D63A9">
      <w:pPr>
        <w:pStyle w:val="ListParagraph"/>
        <w:numPr>
          <w:ilvl w:val="0"/>
          <w:numId w:val="18"/>
        </w:numPr>
      </w:pPr>
      <w:r>
        <w:t>--no-</w:t>
      </w:r>
      <w:proofErr w:type="spellStart"/>
      <w:r>
        <w:t>trunc</w:t>
      </w:r>
      <w:proofErr w:type="spellEnd"/>
      <w:r>
        <w:t xml:space="preserve">        Don't truncate output</w:t>
      </w:r>
    </w:p>
    <w:p w14:paraId="7F088FEC" w14:textId="092E9DB1" w:rsidR="00BD026E" w:rsidRDefault="00BD026E" w:rsidP="005D63A9">
      <w:pPr>
        <w:pStyle w:val="ListParagraph"/>
        <w:numPr>
          <w:ilvl w:val="0"/>
          <w:numId w:val="18"/>
        </w:numPr>
      </w:pPr>
      <w:r>
        <w:t>-q, --quiet           Only show image IDs</w:t>
      </w:r>
    </w:p>
    <w:p w14:paraId="6CBCA9C5" w14:textId="52B9CF2F" w:rsidR="00766AF5" w:rsidRDefault="00766AF5" w:rsidP="005D63A9">
      <w:pPr>
        <w:pStyle w:val="ListParagraph"/>
        <w:numPr>
          <w:ilvl w:val="0"/>
          <w:numId w:val="18"/>
        </w:numPr>
      </w:pPr>
      <w:r>
        <w:t xml:space="preserve">docker </w:t>
      </w:r>
      <w:proofErr w:type="spellStart"/>
      <w:r>
        <w:t>ps</w:t>
      </w:r>
      <w:proofErr w:type="spellEnd"/>
      <w:r>
        <w:t xml:space="preserve"> --help ---&gt; This command shows all the </w:t>
      </w:r>
      <w:proofErr w:type="spellStart"/>
      <w:r>
        <w:t>avaialble</w:t>
      </w:r>
      <w:proofErr w:type="spellEnd"/>
      <w:r>
        <w:t xml:space="preserve"> options and commands to work with docker containers</w:t>
      </w:r>
    </w:p>
    <w:p w14:paraId="0F49705A" w14:textId="77777777" w:rsidR="00BD026E" w:rsidRDefault="00BD026E" w:rsidP="005D63A9">
      <w:pPr>
        <w:pStyle w:val="ListParagraph"/>
        <w:numPr>
          <w:ilvl w:val="0"/>
          <w:numId w:val="18"/>
        </w:numPr>
      </w:pPr>
      <w:r>
        <w:t xml:space="preserve">C:\Users\lenovo&gt;docker </w:t>
      </w:r>
      <w:proofErr w:type="spellStart"/>
      <w:r>
        <w:t>ps</w:t>
      </w:r>
      <w:proofErr w:type="spellEnd"/>
      <w:r>
        <w:t xml:space="preserve"> --help</w:t>
      </w:r>
    </w:p>
    <w:p w14:paraId="0F67D3F6" w14:textId="77777777" w:rsidR="00BD026E" w:rsidRDefault="00BD026E" w:rsidP="00BD026E"/>
    <w:p w14:paraId="1D3B3EBD" w14:textId="77777777" w:rsidR="00BD026E" w:rsidRDefault="00BD026E" w:rsidP="005D63A9">
      <w:pPr>
        <w:pStyle w:val="ListParagraph"/>
        <w:numPr>
          <w:ilvl w:val="0"/>
          <w:numId w:val="18"/>
        </w:numPr>
      </w:pPr>
      <w:r>
        <w:t xml:space="preserve">Usage:  docker </w:t>
      </w:r>
      <w:proofErr w:type="spellStart"/>
      <w:r>
        <w:t>ps</w:t>
      </w:r>
      <w:proofErr w:type="spellEnd"/>
      <w:r>
        <w:t xml:space="preserve"> [OPTIONS]</w:t>
      </w:r>
    </w:p>
    <w:p w14:paraId="04E29F3F" w14:textId="77777777" w:rsidR="00BD026E" w:rsidRDefault="00BD026E" w:rsidP="00BD026E"/>
    <w:p w14:paraId="0503EB6A" w14:textId="77777777" w:rsidR="00BD026E" w:rsidRDefault="00BD026E" w:rsidP="005D63A9">
      <w:pPr>
        <w:pStyle w:val="ListParagraph"/>
        <w:numPr>
          <w:ilvl w:val="0"/>
          <w:numId w:val="18"/>
        </w:numPr>
      </w:pPr>
      <w:r>
        <w:t>List containers</w:t>
      </w:r>
    </w:p>
    <w:p w14:paraId="026AE57A" w14:textId="77777777" w:rsidR="00BD026E" w:rsidRDefault="00BD026E" w:rsidP="00BD026E"/>
    <w:p w14:paraId="59F233FD" w14:textId="77777777" w:rsidR="00BD026E" w:rsidRDefault="00BD026E" w:rsidP="005D63A9">
      <w:pPr>
        <w:pStyle w:val="ListParagraph"/>
        <w:numPr>
          <w:ilvl w:val="0"/>
          <w:numId w:val="18"/>
        </w:numPr>
      </w:pPr>
      <w:r>
        <w:t>Options:</w:t>
      </w:r>
    </w:p>
    <w:p w14:paraId="3BC1535E" w14:textId="3613F02E" w:rsidR="00BD026E" w:rsidRDefault="00BD026E" w:rsidP="005D63A9">
      <w:pPr>
        <w:pStyle w:val="ListParagraph"/>
        <w:numPr>
          <w:ilvl w:val="0"/>
          <w:numId w:val="18"/>
        </w:numPr>
      </w:pPr>
      <w:r>
        <w:t>-a, --all             Show all containers (default shows just running)</w:t>
      </w:r>
    </w:p>
    <w:p w14:paraId="02A8218E" w14:textId="3335BCB6" w:rsidR="00BD026E" w:rsidRDefault="00BD026E" w:rsidP="005D63A9">
      <w:pPr>
        <w:pStyle w:val="ListParagraph"/>
        <w:numPr>
          <w:ilvl w:val="0"/>
          <w:numId w:val="18"/>
        </w:numPr>
      </w:pPr>
      <w:r>
        <w:t xml:space="preserve">-f, --filter </w:t>
      </w:r>
      <w:proofErr w:type="spellStart"/>
      <w:r>
        <w:t>filter</w:t>
      </w:r>
      <w:proofErr w:type="spellEnd"/>
      <w:r>
        <w:t xml:space="preserve">   </w:t>
      </w:r>
      <w:proofErr w:type="spellStart"/>
      <w:r>
        <w:t>Filter</w:t>
      </w:r>
      <w:proofErr w:type="spellEnd"/>
      <w:r>
        <w:t xml:space="preserve"> output based on conditions provided</w:t>
      </w:r>
    </w:p>
    <w:p w14:paraId="071C075A" w14:textId="207653B7" w:rsidR="00BD026E" w:rsidRDefault="00BD026E" w:rsidP="005D63A9">
      <w:pPr>
        <w:pStyle w:val="ListParagraph"/>
        <w:numPr>
          <w:ilvl w:val="0"/>
          <w:numId w:val="18"/>
        </w:numPr>
      </w:pPr>
      <w:r>
        <w:t>--format string   Pretty-print containers using a Go template</w:t>
      </w:r>
    </w:p>
    <w:p w14:paraId="5952B51A" w14:textId="127F8767" w:rsidR="00BD026E" w:rsidRDefault="00BD026E" w:rsidP="005D63A9">
      <w:pPr>
        <w:pStyle w:val="ListParagraph"/>
        <w:numPr>
          <w:ilvl w:val="0"/>
          <w:numId w:val="18"/>
        </w:numPr>
      </w:pPr>
      <w:r>
        <w:t xml:space="preserve">-n, --last int        </w:t>
      </w:r>
      <w:proofErr w:type="spellStart"/>
      <w:r>
        <w:t>Show n</w:t>
      </w:r>
      <w:proofErr w:type="spellEnd"/>
      <w:r>
        <w:t xml:space="preserve"> last created containers (includes all</w:t>
      </w:r>
    </w:p>
    <w:p w14:paraId="54FA9A20" w14:textId="3EF41209" w:rsidR="00BD026E" w:rsidRDefault="00BD026E" w:rsidP="005D63A9">
      <w:pPr>
        <w:pStyle w:val="ListParagraph"/>
        <w:numPr>
          <w:ilvl w:val="2"/>
          <w:numId w:val="18"/>
        </w:numPr>
      </w:pPr>
      <w:r>
        <w:t>states) (default -1)</w:t>
      </w:r>
    </w:p>
    <w:p w14:paraId="2CF79990" w14:textId="7AAFCD0E" w:rsidR="00BD026E" w:rsidRDefault="00BD026E" w:rsidP="005D63A9">
      <w:pPr>
        <w:pStyle w:val="ListParagraph"/>
        <w:numPr>
          <w:ilvl w:val="0"/>
          <w:numId w:val="18"/>
        </w:numPr>
      </w:pPr>
      <w:r>
        <w:t>-l, --latest          Show the latest created container (includes all</w:t>
      </w:r>
    </w:p>
    <w:p w14:paraId="31CAFE48" w14:textId="77D8DB12" w:rsidR="00BD026E" w:rsidRDefault="00BD026E" w:rsidP="005D63A9">
      <w:pPr>
        <w:pStyle w:val="ListParagraph"/>
        <w:numPr>
          <w:ilvl w:val="2"/>
          <w:numId w:val="18"/>
        </w:numPr>
      </w:pPr>
      <w:r>
        <w:t>states)</w:t>
      </w:r>
    </w:p>
    <w:p w14:paraId="5389E93F" w14:textId="30D00E01" w:rsidR="00BD026E" w:rsidRDefault="00BD026E" w:rsidP="005D63A9">
      <w:pPr>
        <w:pStyle w:val="ListParagraph"/>
        <w:numPr>
          <w:ilvl w:val="0"/>
          <w:numId w:val="18"/>
        </w:numPr>
      </w:pPr>
      <w:r>
        <w:t>--no-</w:t>
      </w:r>
      <w:proofErr w:type="spellStart"/>
      <w:r>
        <w:t>trunc</w:t>
      </w:r>
      <w:proofErr w:type="spellEnd"/>
      <w:r>
        <w:t xml:space="preserve">        Don't truncate output</w:t>
      </w:r>
    </w:p>
    <w:p w14:paraId="6CC5EE99" w14:textId="032DBEDA" w:rsidR="00BD026E" w:rsidRDefault="00BD026E" w:rsidP="005D63A9">
      <w:pPr>
        <w:pStyle w:val="ListParagraph"/>
        <w:numPr>
          <w:ilvl w:val="0"/>
          <w:numId w:val="18"/>
        </w:numPr>
      </w:pPr>
      <w:r>
        <w:t>-q, --quiet           Only display container IDs</w:t>
      </w:r>
    </w:p>
    <w:p w14:paraId="303A96D9" w14:textId="6581E6CE" w:rsidR="00BD026E" w:rsidRDefault="00BD026E" w:rsidP="005D63A9">
      <w:pPr>
        <w:pStyle w:val="ListParagraph"/>
        <w:numPr>
          <w:ilvl w:val="0"/>
          <w:numId w:val="18"/>
        </w:numPr>
      </w:pPr>
      <w:r>
        <w:t>-s, --size            Display total file sizes</w:t>
      </w:r>
    </w:p>
    <w:p w14:paraId="1CC9CB00" w14:textId="77777777" w:rsidR="00766AF5" w:rsidRDefault="00766AF5" w:rsidP="00766AF5"/>
    <w:p w14:paraId="047D9027" w14:textId="66DFE3A0" w:rsidR="00766AF5" w:rsidRDefault="00766AF5" w:rsidP="00766AF5">
      <w:r>
        <w:t xml:space="preserve">2. Find </w:t>
      </w:r>
      <w:proofErr w:type="spellStart"/>
      <w:r>
        <w:t>a</w:t>
      </w:r>
      <w:proofErr w:type="spellEnd"/>
      <w:r>
        <w:t xml:space="preserve"> image from </w:t>
      </w:r>
      <w:proofErr w:type="spellStart"/>
      <w:r>
        <w:t>dockerhub</w:t>
      </w:r>
      <w:proofErr w:type="spellEnd"/>
      <w:r>
        <w:t xml:space="preserve"> of your </w:t>
      </w:r>
      <w:proofErr w:type="gramStart"/>
      <w:r>
        <w:t>choice(</w:t>
      </w:r>
      <w:proofErr w:type="spellStart"/>
      <w:proofErr w:type="gramEnd"/>
      <w:r>
        <w:t>recommeded</w:t>
      </w:r>
      <w:proofErr w:type="spellEnd"/>
      <w:r>
        <w:t xml:space="preserve">: </w:t>
      </w:r>
      <w:proofErr w:type="spellStart"/>
      <w:r>
        <w:t>nginx</w:t>
      </w:r>
      <w:proofErr w:type="spellEnd"/>
      <w:r>
        <w:t xml:space="preserve">), don't use browser, pull the official image from </w:t>
      </w:r>
      <w:proofErr w:type="spellStart"/>
      <w:r>
        <w:t>dockerhub</w:t>
      </w:r>
      <w:proofErr w:type="spellEnd"/>
    </w:p>
    <w:p w14:paraId="53DBA12F" w14:textId="6F22C502" w:rsidR="00BD026E" w:rsidRDefault="008F5A1A" w:rsidP="00BD026E">
      <w:proofErr w:type="gramStart"/>
      <w:r>
        <w:rPr>
          <w:b/>
          <w:bCs/>
        </w:rPr>
        <w:t>ANSWER :</w:t>
      </w:r>
      <w:proofErr w:type="gramEnd"/>
      <w:r>
        <w:rPr>
          <w:b/>
          <w:bCs/>
        </w:rPr>
        <w:t xml:space="preserve"> </w:t>
      </w:r>
      <w:r w:rsidR="00BD026E">
        <w:t>C:\Users\lenovo&gt;docker pull ubuntu</w:t>
      </w:r>
    </w:p>
    <w:p w14:paraId="600FD0C7" w14:textId="733E1AA0" w:rsidR="00766AF5" w:rsidRDefault="00766AF5" w:rsidP="00766AF5">
      <w:r>
        <w:t>3. List all the available images in your machine/</w:t>
      </w:r>
      <w:proofErr w:type="spellStart"/>
      <w:r>
        <w:t>vm</w:t>
      </w:r>
      <w:proofErr w:type="spellEnd"/>
      <w:r>
        <w:t>, make sure you see recently pulled image in the list.</w:t>
      </w:r>
    </w:p>
    <w:p w14:paraId="23EF0C34" w14:textId="3FFB1676" w:rsidR="00BD026E" w:rsidRDefault="008F5A1A" w:rsidP="00BD026E">
      <w:proofErr w:type="gramStart"/>
      <w:r>
        <w:rPr>
          <w:b/>
          <w:bCs/>
        </w:rPr>
        <w:t>ANSWER :</w:t>
      </w:r>
      <w:proofErr w:type="gramEnd"/>
      <w:r>
        <w:rPr>
          <w:b/>
          <w:bCs/>
        </w:rPr>
        <w:t xml:space="preserve"> </w:t>
      </w:r>
      <w:r w:rsidR="00BD026E">
        <w:t>C:\Users\lenovo&gt;docker images -a</w:t>
      </w:r>
    </w:p>
    <w:p w14:paraId="24B3F9FD" w14:textId="77777777" w:rsidR="00BD026E" w:rsidRDefault="00BD026E" w:rsidP="00BD026E">
      <w:r>
        <w:t>REPOSITORY   TAG       IMAGE ID       CREATED       SIZE</w:t>
      </w:r>
    </w:p>
    <w:p w14:paraId="278A233F" w14:textId="77777777" w:rsidR="00BD026E" w:rsidRDefault="00BD026E" w:rsidP="00BD026E">
      <w:r>
        <w:t>ubuntu       latest    fb52e22af1b0   2 days ago    72.8MB</w:t>
      </w:r>
    </w:p>
    <w:p w14:paraId="3090630A" w14:textId="7976F489" w:rsidR="00BD026E" w:rsidRDefault="00BD026E" w:rsidP="00BD026E">
      <w:proofErr w:type="spellStart"/>
      <w:r>
        <w:t>jenkins</w:t>
      </w:r>
      <w:proofErr w:type="spellEnd"/>
      <w:r>
        <w:t xml:space="preserve">      2.60.3    cd14cecfdb3a   3 years ago   696MB</w:t>
      </w:r>
    </w:p>
    <w:p w14:paraId="59C94D5D" w14:textId="63902500" w:rsidR="00766AF5" w:rsidRDefault="00766AF5" w:rsidP="00766AF5">
      <w:r>
        <w:t xml:space="preserve">4. Find out the "Full" </w:t>
      </w:r>
      <w:proofErr w:type="spellStart"/>
      <w:r>
        <w:t>ImageId</w:t>
      </w:r>
      <w:proofErr w:type="spellEnd"/>
      <w:r>
        <w:t xml:space="preserve"> of the image that you pulled and write it below.</w:t>
      </w:r>
    </w:p>
    <w:p w14:paraId="27415B03" w14:textId="07B5037B" w:rsidR="00BD026E" w:rsidRDefault="008F5A1A" w:rsidP="00BD026E">
      <w:proofErr w:type="gramStart"/>
      <w:r>
        <w:rPr>
          <w:b/>
          <w:bCs/>
        </w:rPr>
        <w:t>ANSWER :</w:t>
      </w:r>
      <w:proofErr w:type="gramEnd"/>
      <w:r>
        <w:rPr>
          <w:b/>
          <w:bCs/>
        </w:rPr>
        <w:t xml:space="preserve"> </w:t>
      </w:r>
      <w:r w:rsidR="00BD026E">
        <w:t>C:\Users\lenovo&gt;docker images -q</w:t>
      </w:r>
    </w:p>
    <w:p w14:paraId="114D4E4C" w14:textId="77777777" w:rsidR="00BD026E" w:rsidRDefault="00BD026E" w:rsidP="00BD026E">
      <w:r>
        <w:t>fb52e22af1b0</w:t>
      </w:r>
    </w:p>
    <w:p w14:paraId="2BE86D4F" w14:textId="5EF328A4" w:rsidR="00BD026E" w:rsidRDefault="00BD026E" w:rsidP="00BD026E">
      <w:r>
        <w:t>cd14cecfdb3a</w:t>
      </w:r>
    </w:p>
    <w:p w14:paraId="5C8239EC" w14:textId="77777777" w:rsidR="00BD026E" w:rsidRDefault="00BD026E" w:rsidP="00BD026E">
      <w:r>
        <w:t>C:\Users\lenovo&gt;docker images ubuntu -q</w:t>
      </w:r>
    </w:p>
    <w:p w14:paraId="316AF259" w14:textId="0AF505E7" w:rsidR="00BD026E" w:rsidRDefault="00BD026E" w:rsidP="00BD026E">
      <w:r>
        <w:t>fb52e22af1b0</w:t>
      </w:r>
    </w:p>
    <w:p w14:paraId="1AA9D848" w14:textId="74F0295C" w:rsidR="00766AF5" w:rsidRDefault="00766AF5" w:rsidP="00766AF5">
      <w:r>
        <w:t xml:space="preserve">5. Create a container of your image </w:t>
      </w:r>
    </w:p>
    <w:p w14:paraId="7C4A5BBA" w14:textId="26909B9A" w:rsidR="00BD026E" w:rsidRDefault="008F5A1A" w:rsidP="005D63A9">
      <w:pPr>
        <w:pStyle w:val="ListParagraph"/>
        <w:numPr>
          <w:ilvl w:val="0"/>
          <w:numId w:val="19"/>
        </w:numPr>
      </w:pPr>
      <w:proofErr w:type="gramStart"/>
      <w:r w:rsidRPr="005D63A9">
        <w:rPr>
          <w:b/>
          <w:bCs/>
        </w:rPr>
        <w:t>ANSWER :</w:t>
      </w:r>
      <w:proofErr w:type="gramEnd"/>
      <w:r w:rsidRPr="005D63A9">
        <w:rPr>
          <w:b/>
          <w:bCs/>
        </w:rPr>
        <w:t xml:space="preserve"> </w:t>
      </w:r>
      <w:r w:rsidR="00BD026E">
        <w:t>C:\Users\lenovo&gt;docker run -it ubuntu</w:t>
      </w:r>
    </w:p>
    <w:p w14:paraId="4BADF48B" w14:textId="77777777" w:rsidR="00BD026E" w:rsidRDefault="00BD026E" w:rsidP="005D63A9">
      <w:pPr>
        <w:pStyle w:val="ListParagraph"/>
        <w:numPr>
          <w:ilvl w:val="0"/>
          <w:numId w:val="19"/>
        </w:numPr>
      </w:pPr>
      <w:r>
        <w:t>root@d839f8b25003:/# ls</w:t>
      </w:r>
    </w:p>
    <w:p w14:paraId="6B8B49A4" w14:textId="77777777" w:rsidR="00BD026E" w:rsidRDefault="00BD026E" w:rsidP="005D63A9">
      <w:pPr>
        <w:pStyle w:val="ListParagraph"/>
        <w:numPr>
          <w:ilvl w:val="0"/>
          <w:numId w:val="19"/>
        </w:numPr>
      </w:pPr>
      <w:proofErr w:type="gramStart"/>
      <w:r>
        <w:t>bin  boot</w:t>
      </w:r>
      <w:proofErr w:type="gramEnd"/>
      <w:r>
        <w:t xml:space="preserve">  dev  etc  home  lib  lib32  lib64  libx32  media  </w:t>
      </w:r>
      <w:proofErr w:type="spellStart"/>
      <w:r>
        <w:t>mnt</w:t>
      </w:r>
      <w:proofErr w:type="spellEnd"/>
      <w:r>
        <w:t xml:space="preserve">  opt  proc  root  run  </w:t>
      </w:r>
      <w:proofErr w:type="spellStart"/>
      <w:r>
        <w:t>sbin</w:t>
      </w:r>
      <w:proofErr w:type="spellEnd"/>
      <w:r>
        <w:t xml:space="preserve">  </w:t>
      </w:r>
      <w:proofErr w:type="spellStart"/>
      <w:r>
        <w:t>srv</w:t>
      </w:r>
      <w:proofErr w:type="spellEnd"/>
      <w:r>
        <w:t xml:space="preserve">  sys  </w:t>
      </w:r>
      <w:proofErr w:type="spellStart"/>
      <w:r>
        <w:t>tmp</w:t>
      </w:r>
      <w:proofErr w:type="spellEnd"/>
      <w:r>
        <w:t xml:space="preserve">  </w:t>
      </w:r>
      <w:proofErr w:type="spellStart"/>
      <w:r>
        <w:t>usr</w:t>
      </w:r>
      <w:proofErr w:type="spellEnd"/>
      <w:r>
        <w:t xml:space="preserve">  var</w:t>
      </w:r>
    </w:p>
    <w:p w14:paraId="3C6FA256" w14:textId="4643B53B" w:rsidR="00BD026E" w:rsidRDefault="00BD026E" w:rsidP="005D63A9">
      <w:pPr>
        <w:pStyle w:val="ListParagraph"/>
        <w:numPr>
          <w:ilvl w:val="0"/>
          <w:numId w:val="19"/>
        </w:numPr>
      </w:pPr>
      <w:r>
        <w:t>root@d839f8b25003:/# exit</w:t>
      </w:r>
    </w:p>
    <w:p w14:paraId="2978A332" w14:textId="77777777" w:rsidR="00BD026E" w:rsidRDefault="00BD026E" w:rsidP="005D63A9">
      <w:pPr>
        <w:pStyle w:val="ListParagraph"/>
        <w:numPr>
          <w:ilvl w:val="0"/>
          <w:numId w:val="19"/>
        </w:numPr>
      </w:pPr>
      <w:r>
        <w:t>C:\Users\lenovo&gt;docker run -d -it ubuntu</w:t>
      </w:r>
    </w:p>
    <w:p w14:paraId="2E8C6F80" w14:textId="14197C6D" w:rsidR="00BD026E" w:rsidRDefault="00BD026E" w:rsidP="005D63A9">
      <w:pPr>
        <w:pStyle w:val="ListParagraph"/>
        <w:numPr>
          <w:ilvl w:val="0"/>
          <w:numId w:val="19"/>
        </w:numPr>
      </w:pPr>
      <w:r>
        <w:t>df4ab85325c2dcd1a44a220ae1fd2eb514a3702383a7605697df0c543efeb92d</w:t>
      </w:r>
    </w:p>
    <w:p w14:paraId="53667F7F" w14:textId="77777777" w:rsidR="005D63A9" w:rsidRDefault="005D63A9" w:rsidP="00766AF5"/>
    <w:p w14:paraId="00DB006D" w14:textId="3ADD35D2" w:rsidR="00766AF5" w:rsidRDefault="00766AF5" w:rsidP="00766AF5">
      <w:r>
        <w:lastRenderedPageBreak/>
        <w:t xml:space="preserve">6. List all the running </w:t>
      </w:r>
      <w:proofErr w:type="gramStart"/>
      <w:r>
        <w:t>containers</w:t>
      </w:r>
      <w:r w:rsidR="00D06267">
        <w:t xml:space="preserve"> .</w:t>
      </w:r>
      <w:proofErr w:type="gramEnd"/>
    </w:p>
    <w:p w14:paraId="557AB28F" w14:textId="6157BCB1" w:rsidR="00BD026E" w:rsidRDefault="008F5A1A" w:rsidP="00BD026E">
      <w:proofErr w:type="gramStart"/>
      <w:r>
        <w:rPr>
          <w:b/>
          <w:bCs/>
        </w:rPr>
        <w:t>ANSWER :</w:t>
      </w:r>
      <w:proofErr w:type="gramEnd"/>
      <w:r>
        <w:rPr>
          <w:b/>
          <w:bCs/>
        </w:rPr>
        <w:t xml:space="preserve"> </w:t>
      </w:r>
      <w:r w:rsidR="00BD026E">
        <w:t xml:space="preserve">C:\Users\lenovo&gt;docker </w:t>
      </w:r>
      <w:proofErr w:type="spellStart"/>
      <w:r w:rsidR="00BD026E">
        <w:t>ps</w:t>
      </w:r>
      <w:proofErr w:type="spellEnd"/>
    </w:p>
    <w:p w14:paraId="5F20EE31" w14:textId="77777777" w:rsidR="00BD026E" w:rsidRDefault="00BD026E" w:rsidP="00BD026E">
      <w:r>
        <w:t>CONTAINER ID   IMAGE     COMMAND   CREATED         STATUS         PORTS     NAMES</w:t>
      </w:r>
    </w:p>
    <w:p w14:paraId="5F01FCC6" w14:textId="03B6ABBA" w:rsidR="00BD026E" w:rsidRDefault="00BD026E" w:rsidP="00BD026E">
      <w:r>
        <w:t xml:space="preserve">df4ab85325c2   ubuntu    "bash"    9 seconds ago   Up 7 seconds             </w:t>
      </w:r>
      <w:proofErr w:type="spellStart"/>
      <w:r>
        <w:t>romantic_panini</w:t>
      </w:r>
      <w:proofErr w:type="spellEnd"/>
    </w:p>
    <w:p w14:paraId="11E6BAD1" w14:textId="77777777" w:rsidR="00BD026E" w:rsidRDefault="00BD026E" w:rsidP="00BD026E"/>
    <w:p w14:paraId="6CAC06E6" w14:textId="5B9998E6" w:rsidR="00766AF5" w:rsidRDefault="00766AF5" w:rsidP="00766AF5">
      <w:r>
        <w:t>7. List all the running and stopped containers</w:t>
      </w:r>
    </w:p>
    <w:p w14:paraId="094FAC2F" w14:textId="54DACA75" w:rsidR="00780AB6" w:rsidRDefault="008F5A1A" w:rsidP="00780AB6">
      <w:proofErr w:type="gramStart"/>
      <w:r>
        <w:rPr>
          <w:b/>
          <w:bCs/>
        </w:rPr>
        <w:t>ANSWER :</w:t>
      </w:r>
      <w:proofErr w:type="gramEnd"/>
      <w:r>
        <w:rPr>
          <w:b/>
          <w:bCs/>
        </w:rPr>
        <w:t xml:space="preserve"> </w:t>
      </w:r>
      <w:r w:rsidR="00780AB6">
        <w:t xml:space="preserve">C:\Users\lenovo&gt;docker </w:t>
      </w:r>
      <w:proofErr w:type="spellStart"/>
      <w:r w:rsidR="00780AB6">
        <w:t>ps</w:t>
      </w:r>
      <w:proofErr w:type="spellEnd"/>
      <w:r w:rsidR="001000F7">
        <w:t xml:space="preserve">  -a</w:t>
      </w:r>
    </w:p>
    <w:p w14:paraId="508D4FFB" w14:textId="77777777" w:rsidR="00780AB6" w:rsidRPr="008F5A1A" w:rsidRDefault="00780AB6" w:rsidP="00780AB6">
      <w:r w:rsidRPr="008F5A1A">
        <w:t>CONTAINER ID   IMAGE     COMMAND   CREATED         STATUS         PORTS     NAMES</w:t>
      </w:r>
    </w:p>
    <w:p w14:paraId="2E8B9981" w14:textId="58421FE8" w:rsidR="00BD026E" w:rsidRPr="008F5A1A" w:rsidRDefault="00780AB6" w:rsidP="00780AB6">
      <w:r w:rsidRPr="008F5A1A">
        <w:t xml:space="preserve">df4ab85325c2   ubuntu    "bash"    9 seconds ago   Up 7 seconds             </w:t>
      </w:r>
      <w:proofErr w:type="spellStart"/>
      <w:r w:rsidRPr="008F5A1A">
        <w:t>romantic_panini</w:t>
      </w:r>
      <w:proofErr w:type="spellEnd"/>
    </w:p>
    <w:p w14:paraId="1E919354" w14:textId="6E2CD01E" w:rsidR="00766AF5" w:rsidRPr="008F5A1A" w:rsidRDefault="00766AF5" w:rsidP="00766AF5">
      <w:r w:rsidRPr="008F5A1A">
        <w:t xml:space="preserve">8. Find out the "Full" </w:t>
      </w:r>
      <w:proofErr w:type="spellStart"/>
      <w:r w:rsidRPr="008F5A1A">
        <w:t>containerId</w:t>
      </w:r>
      <w:proofErr w:type="spellEnd"/>
      <w:r w:rsidRPr="008F5A1A">
        <w:t xml:space="preserve"> of the container and write it below.</w:t>
      </w:r>
    </w:p>
    <w:p w14:paraId="1CAAC989" w14:textId="3AA05019" w:rsidR="00FF2234" w:rsidRPr="008F5A1A" w:rsidRDefault="008F5A1A" w:rsidP="005D63A9">
      <w:pPr>
        <w:pStyle w:val="ListParagraph"/>
        <w:numPr>
          <w:ilvl w:val="0"/>
          <w:numId w:val="20"/>
        </w:numPr>
      </w:pPr>
      <w:proofErr w:type="gramStart"/>
      <w:r w:rsidRPr="005D63A9">
        <w:rPr>
          <w:b/>
          <w:bCs/>
        </w:rPr>
        <w:t>ANSWER</w:t>
      </w:r>
      <w:r w:rsidRPr="008F5A1A">
        <w:t xml:space="preserve"> :</w:t>
      </w:r>
      <w:proofErr w:type="gramEnd"/>
      <w:r w:rsidRPr="008F5A1A">
        <w:t xml:space="preserve"> </w:t>
      </w:r>
      <w:r w:rsidR="00FF2234" w:rsidRPr="008F5A1A">
        <w:t>docker ps -q</w:t>
      </w:r>
    </w:p>
    <w:p w14:paraId="48390E20" w14:textId="5F025107" w:rsidR="00FF2234" w:rsidRPr="008F5A1A" w:rsidRDefault="00FF2234" w:rsidP="005D63A9">
      <w:pPr>
        <w:pStyle w:val="ListParagraph"/>
        <w:numPr>
          <w:ilvl w:val="0"/>
          <w:numId w:val="20"/>
        </w:numPr>
      </w:pPr>
      <w:r w:rsidRPr="008F5A1A">
        <w:t>df4ab85325c2</w:t>
      </w:r>
    </w:p>
    <w:p w14:paraId="51CDC093" w14:textId="76EB6596" w:rsidR="00766AF5" w:rsidRPr="008F5A1A" w:rsidRDefault="00766AF5" w:rsidP="00766AF5">
      <w:r w:rsidRPr="008F5A1A">
        <w:t>9. Find out how many image layers are used to build this image.</w:t>
      </w:r>
    </w:p>
    <w:p w14:paraId="1389F36E" w14:textId="101083BA" w:rsidR="00FF2234" w:rsidRDefault="008F5A1A" w:rsidP="005D63A9">
      <w:pPr>
        <w:pStyle w:val="ListParagraph"/>
        <w:numPr>
          <w:ilvl w:val="0"/>
          <w:numId w:val="21"/>
        </w:numPr>
      </w:pPr>
      <w:r w:rsidRPr="005D63A9">
        <w:rPr>
          <w:b/>
          <w:bCs/>
        </w:rPr>
        <w:t xml:space="preserve">ANSWER </w:t>
      </w:r>
      <w:r w:rsidR="00FF2234">
        <w:t>C:\Users\lenovo&gt;docker history fb52e22af1b0</w:t>
      </w:r>
    </w:p>
    <w:p w14:paraId="2E4C802E" w14:textId="77777777" w:rsidR="00FF2234" w:rsidRDefault="00FF2234" w:rsidP="005D63A9">
      <w:pPr>
        <w:pStyle w:val="ListParagraph"/>
        <w:numPr>
          <w:ilvl w:val="0"/>
          <w:numId w:val="21"/>
        </w:numPr>
      </w:pPr>
      <w:r>
        <w:t xml:space="preserve">IMAGE          CREATED      </w:t>
      </w:r>
      <w:proofErr w:type="spellStart"/>
      <w:r>
        <w:t>CREATED</w:t>
      </w:r>
      <w:proofErr w:type="spellEnd"/>
      <w:r>
        <w:t xml:space="preserve"> BY                                      SIZE      COMMENT</w:t>
      </w:r>
    </w:p>
    <w:p w14:paraId="47DE278C" w14:textId="77777777" w:rsidR="00FF2234" w:rsidRDefault="00FF2234" w:rsidP="005D63A9">
      <w:pPr>
        <w:pStyle w:val="ListParagraph"/>
        <w:numPr>
          <w:ilvl w:val="0"/>
          <w:numId w:val="21"/>
        </w:numPr>
      </w:pPr>
      <w:r>
        <w:t>fb52e22af1b0   2 days ago   /bin/</w:t>
      </w:r>
      <w:proofErr w:type="spellStart"/>
      <w:r>
        <w:t>sh</w:t>
      </w:r>
      <w:proofErr w:type="spellEnd"/>
      <w:r>
        <w:t xml:space="preserve"> -c #(</w:t>
      </w:r>
      <w:proofErr w:type="gramStart"/>
      <w:r>
        <w:t>nop)  CMD</w:t>
      </w:r>
      <w:proofErr w:type="gramEnd"/>
      <w:r>
        <w:t xml:space="preserve"> ["bash"]                 0B</w:t>
      </w:r>
    </w:p>
    <w:p w14:paraId="3FA528D9" w14:textId="30A00099" w:rsidR="00FF2234" w:rsidRDefault="00FF2234" w:rsidP="005D63A9">
      <w:pPr>
        <w:pStyle w:val="ListParagraph"/>
        <w:numPr>
          <w:ilvl w:val="0"/>
          <w:numId w:val="21"/>
        </w:numPr>
      </w:pPr>
      <w:r>
        <w:t>&lt;missing&gt;      2 days ago   /bin/</w:t>
      </w:r>
      <w:proofErr w:type="spellStart"/>
      <w:r>
        <w:t>sh</w:t>
      </w:r>
      <w:proofErr w:type="spellEnd"/>
      <w:r>
        <w:t xml:space="preserve"> -c #(nop) ADD </w:t>
      </w:r>
      <w:proofErr w:type="gramStart"/>
      <w:r>
        <w:t>file:d</w:t>
      </w:r>
      <w:proofErr w:type="gramEnd"/>
      <w:r>
        <w:t>2abf27fe2e8b0b5f…   72.8MB</w:t>
      </w:r>
    </w:p>
    <w:p w14:paraId="5D61B70B" w14:textId="538F7BC9" w:rsidR="00766AF5" w:rsidRDefault="00766AF5" w:rsidP="00766AF5">
      <w:r>
        <w:t>10. Get the Apache Tomcat 7 server image from the docker hub.</w:t>
      </w:r>
    </w:p>
    <w:p w14:paraId="4ABBE449" w14:textId="0CD68C82" w:rsidR="00FF2234" w:rsidRDefault="008F5A1A" w:rsidP="00FF2234">
      <w:r>
        <w:rPr>
          <w:b/>
          <w:bCs/>
        </w:rPr>
        <w:t xml:space="preserve">ANSWER </w:t>
      </w:r>
      <w:r w:rsidR="00FF2234">
        <w:t>C:\Users\lenovo&gt;docker pull tomcat:7.0</w:t>
      </w:r>
    </w:p>
    <w:p w14:paraId="08B81391" w14:textId="3A42A290" w:rsidR="00766AF5" w:rsidRDefault="00766AF5" w:rsidP="00766AF5">
      <w:r>
        <w:t>11. Run the Apache Tomcat 7, I mean create a container of Apache Tomcat.</w:t>
      </w:r>
    </w:p>
    <w:p w14:paraId="555AF1C7" w14:textId="2DBF81C1" w:rsidR="003C5456" w:rsidRDefault="008F5A1A" w:rsidP="00766AF5">
      <w:r>
        <w:rPr>
          <w:b/>
          <w:bCs/>
        </w:rPr>
        <w:t xml:space="preserve">ANSWER </w:t>
      </w:r>
      <w:r w:rsidR="003C5456" w:rsidRPr="003C5456">
        <w:t>docker run tomcat:7.0</w:t>
      </w:r>
    </w:p>
    <w:p w14:paraId="12F5418A" w14:textId="647A0EC3" w:rsidR="00FF2234" w:rsidRDefault="00B20406" w:rsidP="00766AF5">
      <w:r>
        <w:t>C:\Users\lenovo&gt;docker run &lt;</w:t>
      </w:r>
      <w:proofErr w:type="spellStart"/>
      <w:r>
        <w:t>containerid</w:t>
      </w:r>
      <w:proofErr w:type="spellEnd"/>
      <w:r>
        <w:t>&gt;</w:t>
      </w:r>
    </w:p>
    <w:p w14:paraId="7E2EFB93" w14:textId="77777777" w:rsidR="00FF2234" w:rsidRDefault="00FF2234" w:rsidP="00766AF5"/>
    <w:p w14:paraId="33B2C57E" w14:textId="77777777" w:rsidR="008F5A1A" w:rsidRDefault="00766AF5" w:rsidP="003C5456">
      <w:r>
        <w:t>12. Find out what is the IP Address of the Apache Tomcat Container that it is running on</w:t>
      </w:r>
      <w:r w:rsidR="003C5456" w:rsidRPr="003C5456">
        <w:t xml:space="preserve"> </w:t>
      </w:r>
    </w:p>
    <w:p w14:paraId="39ADEF89" w14:textId="77777777" w:rsidR="008F5A1A" w:rsidRDefault="008F5A1A" w:rsidP="003C5456">
      <w:pPr>
        <w:rPr>
          <w:b/>
          <w:bCs/>
        </w:rPr>
      </w:pPr>
      <w:r>
        <w:rPr>
          <w:b/>
          <w:bCs/>
        </w:rPr>
        <w:t xml:space="preserve">ANSWER </w:t>
      </w:r>
    </w:p>
    <w:p w14:paraId="2E7A503C" w14:textId="6C4F4F9B" w:rsidR="003C5456" w:rsidRDefault="003C5456" w:rsidP="003C5456">
      <w:r>
        <w:t>C:\Users\lenovo&gt;docker inspect 37638abf29ee</w:t>
      </w:r>
    </w:p>
    <w:p w14:paraId="3522FE2B" w14:textId="44EE4541" w:rsidR="003C5456" w:rsidRDefault="003C5456" w:rsidP="002D58B5">
      <w:r>
        <w:t xml:space="preserve">           </w:t>
      </w:r>
    </w:p>
    <w:p w14:paraId="601B2BBD" w14:textId="77777777" w:rsidR="008F5A1A" w:rsidRDefault="008F5A1A" w:rsidP="00766AF5"/>
    <w:p w14:paraId="7CE6FCD0" w14:textId="3C7B4537" w:rsidR="00766AF5" w:rsidRDefault="00766AF5" w:rsidP="00766AF5">
      <w:r>
        <w:t>13. Which Port it is using?</w:t>
      </w:r>
    </w:p>
    <w:p w14:paraId="3806C1E9" w14:textId="0C14458B" w:rsidR="003C5456" w:rsidRDefault="00757F4C" w:rsidP="008F5A1A">
      <w:pPr>
        <w:pStyle w:val="ListParagraph"/>
        <w:numPr>
          <w:ilvl w:val="0"/>
          <w:numId w:val="2"/>
        </w:numPr>
      </w:pPr>
      <w:r>
        <w:t>8080</w:t>
      </w:r>
    </w:p>
    <w:p w14:paraId="4950E3D0" w14:textId="3F40712A" w:rsidR="00757F4C" w:rsidRDefault="00766AF5" w:rsidP="00766AF5">
      <w:r>
        <w:t>14. Try to access the Tomcat's home page from your machine/</w:t>
      </w:r>
      <w:proofErr w:type="spellStart"/>
      <w:r>
        <w:t>vm</w:t>
      </w:r>
      <w:proofErr w:type="spellEnd"/>
      <w:r>
        <w:t>.</w:t>
      </w:r>
    </w:p>
    <w:p w14:paraId="2642207E" w14:textId="0BF5D96F" w:rsidR="00757F4C" w:rsidRDefault="00757F4C" w:rsidP="008F5A1A">
      <w:pPr>
        <w:pStyle w:val="ListParagraph"/>
        <w:numPr>
          <w:ilvl w:val="0"/>
          <w:numId w:val="2"/>
        </w:numPr>
      </w:pPr>
      <w:r>
        <w:t>Docker run -p 8888:8080 tomcat:7.0</w:t>
      </w:r>
    </w:p>
    <w:p w14:paraId="2589D154" w14:textId="42B76544" w:rsidR="00766AF5" w:rsidRDefault="00766AF5" w:rsidP="00766AF5">
      <w:r>
        <w:lastRenderedPageBreak/>
        <w:t>15. What is the disk size of Apache Tomcat image?</w:t>
      </w:r>
    </w:p>
    <w:p w14:paraId="10B4AE82" w14:textId="257ED48E" w:rsidR="002C24BB" w:rsidRDefault="002C24BB" w:rsidP="008F5A1A">
      <w:pPr>
        <w:pStyle w:val="ListParagraph"/>
        <w:numPr>
          <w:ilvl w:val="0"/>
          <w:numId w:val="2"/>
        </w:numPr>
      </w:pPr>
      <w:r>
        <w:t>Docker system df -v</w:t>
      </w:r>
    </w:p>
    <w:p w14:paraId="333053FD" w14:textId="77136453" w:rsidR="00766AF5" w:rsidRDefault="00766AF5" w:rsidP="00766AF5">
      <w:r>
        <w:t>16. Find out list of all environment variables that is configured for tomcat image, can you see JAVA_HOME and CATALINA_HOME? What did you notice about it?</w:t>
      </w:r>
    </w:p>
    <w:p w14:paraId="64D0CE5C" w14:textId="04136458" w:rsidR="005D63A9" w:rsidRDefault="005D63A9" w:rsidP="005D63A9">
      <w:pPr>
        <w:pStyle w:val="ListParagraph"/>
        <w:numPr>
          <w:ilvl w:val="0"/>
          <w:numId w:val="2"/>
        </w:numPr>
      </w:pPr>
      <w:r>
        <w:t>C:\Users\</w:t>
      </w:r>
      <w:r>
        <w:t>Lenovo</w:t>
      </w:r>
      <w:r>
        <w:t>&gt;docker exec 6d24ba63ca57 env</w:t>
      </w:r>
    </w:p>
    <w:p w14:paraId="39898A58" w14:textId="77777777" w:rsidR="005D63A9" w:rsidRDefault="005D63A9" w:rsidP="005D63A9">
      <w:pPr>
        <w:pStyle w:val="ListParagraph"/>
        <w:numPr>
          <w:ilvl w:val="0"/>
          <w:numId w:val="2"/>
        </w:numPr>
      </w:pPr>
      <w:r>
        <w:t>PATH=/usr/local/tomcat/bin:/usr/local/openjdk-11/bin:/usr/local/sbin:/usr/local/bin:/usr/sbin:/usr/bin:/sbin:/bin</w:t>
      </w:r>
    </w:p>
    <w:p w14:paraId="6C8D3386" w14:textId="77777777" w:rsidR="005D63A9" w:rsidRDefault="005D63A9" w:rsidP="005D63A9">
      <w:pPr>
        <w:pStyle w:val="ListParagraph"/>
        <w:numPr>
          <w:ilvl w:val="0"/>
          <w:numId w:val="2"/>
        </w:numPr>
      </w:pPr>
      <w:r>
        <w:t>HOSTNAME=6d24ba63ca57</w:t>
      </w:r>
    </w:p>
    <w:p w14:paraId="7FFE888C" w14:textId="77777777" w:rsidR="005D63A9" w:rsidRDefault="005D63A9" w:rsidP="005D63A9">
      <w:pPr>
        <w:pStyle w:val="ListParagraph"/>
        <w:numPr>
          <w:ilvl w:val="0"/>
          <w:numId w:val="2"/>
        </w:numPr>
      </w:pPr>
      <w:r>
        <w:t>JAVA_HOME=/</w:t>
      </w:r>
      <w:proofErr w:type="spellStart"/>
      <w:r>
        <w:t>usr</w:t>
      </w:r>
      <w:proofErr w:type="spellEnd"/>
      <w:r>
        <w:t>/local/openjdk-11</w:t>
      </w:r>
    </w:p>
    <w:p w14:paraId="62C96036" w14:textId="77777777" w:rsidR="005D63A9" w:rsidRDefault="005D63A9" w:rsidP="005D63A9">
      <w:pPr>
        <w:pStyle w:val="ListParagraph"/>
        <w:numPr>
          <w:ilvl w:val="0"/>
          <w:numId w:val="2"/>
        </w:numPr>
      </w:pPr>
      <w:r>
        <w:t>LANG=C.UTF-8</w:t>
      </w:r>
    </w:p>
    <w:p w14:paraId="627CF379" w14:textId="77777777" w:rsidR="005D63A9" w:rsidRDefault="005D63A9" w:rsidP="005D63A9">
      <w:pPr>
        <w:pStyle w:val="ListParagraph"/>
        <w:numPr>
          <w:ilvl w:val="0"/>
          <w:numId w:val="2"/>
        </w:numPr>
      </w:pPr>
      <w:r>
        <w:t>JAVA_VERSION=11.0.12</w:t>
      </w:r>
    </w:p>
    <w:p w14:paraId="6E954C76" w14:textId="77777777" w:rsidR="005D63A9" w:rsidRDefault="005D63A9" w:rsidP="005D63A9">
      <w:pPr>
        <w:pStyle w:val="ListParagraph"/>
        <w:numPr>
          <w:ilvl w:val="0"/>
          <w:numId w:val="2"/>
        </w:numPr>
      </w:pPr>
      <w:r>
        <w:t>CATALINA_HOME=/</w:t>
      </w:r>
      <w:proofErr w:type="spellStart"/>
      <w:r>
        <w:t>usr</w:t>
      </w:r>
      <w:proofErr w:type="spellEnd"/>
      <w:r>
        <w:t>/local/tomcat</w:t>
      </w:r>
    </w:p>
    <w:p w14:paraId="70A32D18" w14:textId="77777777" w:rsidR="005D63A9" w:rsidRDefault="005D63A9" w:rsidP="005D63A9">
      <w:pPr>
        <w:pStyle w:val="ListParagraph"/>
        <w:numPr>
          <w:ilvl w:val="0"/>
          <w:numId w:val="2"/>
        </w:numPr>
      </w:pPr>
      <w:r>
        <w:t>TOMCAT_NATIVE_LIBDIR=/</w:t>
      </w:r>
      <w:proofErr w:type="spellStart"/>
      <w:r>
        <w:t>usr</w:t>
      </w:r>
      <w:proofErr w:type="spellEnd"/>
      <w:r>
        <w:t>/local/tomcat/native-</w:t>
      </w:r>
      <w:proofErr w:type="spellStart"/>
      <w:r>
        <w:t>jni</w:t>
      </w:r>
      <w:proofErr w:type="spellEnd"/>
      <w:r>
        <w:t>-lib</w:t>
      </w:r>
    </w:p>
    <w:p w14:paraId="3F05F704" w14:textId="77777777" w:rsidR="005D63A9" w:rsidRDefault="005D63A9" w:rsidP="005D63A9">
      <w:pPr>
        <w:pStyle w:val="ListParagraph"/>
        <w:numPr>
          <w:ilvl w:val="0"/>
          <w:numId w:val="2"/>
        </w:numPr>
      </w:pPr>
      <w:r>
        <w:t>LD_LIBRARY_PATH=/</w:t>
      </w:r>
      <w:proofErr w:type="spellStart"/>
      <w:r>
        <w:t>usr</w:t>
      </w:r>
      <w:proofErr w:type="spellEnd"/>
      <w:r>
        <w:t>/local/tomcat/native-</w:t>
      </w:r>
      <w:proofErr w:type="spellStart"/>
      <w:r>
        <w:t>jni</w:t>
      </w:r>
      <w:proofErr w:type="spellEnd"/>
      <w:r>
        <w:t>-lib</w:t>
      </w:r>
    </w:p>
    <w:p w14:paraId="62E233AF" w14:textId="77777777" w:rsidR="005D63A9" w:rsidRDefault="005D63A9" w:rsidP="005D63A9">
      <w:pPr>
        <w:pStyle w:val="ListParagraph"/>
        <w:numPr>
          <w:ilvl w:val="0"/>
          <w:numId w:val="2"/>
        </w:numPr>
      </w:pPr>
      <w:r>
        <w:t>GPG_KEYS=48F8E69F6390C9F25CFEDCD268248959359E722B A9C5DF4D22E99998D9875A5110C01C5A2F6059E7 DCFD35E0BF8CA7344752DE8B6FB21E8933C60243</w:t>
      </w:r>
    </w:p>
    <w:p w14:paraId="1AE5BB9C" w14:textId="77777777" w:rsidR="005D63A9" w:rsidRDefault="005D63A9" w:rsidP="005D63A9">
      <w:pPr>
        <w:pStyle w:val="ListParagraph"/>
        <w:numPr>
          <w:ilvl w:val="0"/>
          <w:numId w:val="2"/>
        </w:numPr>
      </w:pPr>
      <w:r>
        <w:t>TOMCAT_MAJOR=9</w:t>
      </w:r>
    </w:p>
    <w:p w14:paraId="7A5B0CE3" w14:textId="77777777" w:rsidR="005D63A9" w:rsidRDefault="005D63A9" w:rsidP="005D63A9">
      <w:pPr>
        <w:pStyle w:val="ListParagraph"/>
        <w:numPr>
          <w:ilvl w:val="0"/>
          <w:numId w:val="2"/>
        </w:numPr>
      </w:pPr>
      <w:r>
        <w:t>TOMCAT_VERSION=9.0.52</w:t>
      </w:r>
    </w:p>
    <w:p w14:paraId="120A49AB" w14:textId="77777777" w:rsidR="005D63A9" w:rsidRDefault="005D63A9" w:rsidP="005D63A9">
      <w:pPr>
        <w:pStyle w:val="ListParagraph"/>
        <w:numPr>
          <w:ilvl w:val="0"/>
          <w:numId w:val="2"/>
        </w:numPr>
      </w:pPr>
      <w:r>
        <w:t>TOMCAT_SHA512=35e007e8e30e12889da27f9c71a6f4997b9cb5023b703d99add5de9271828e7d8d4956bf34dd2f48c7c71b4f8480f318c9067a4cd2a6d76eaae466286db4897b</w:t>
      </w:r>
    </w:p>
    <w:p w14:paraId="2FB8D97F" w14:textId="77777777" w:rsidR="005D63A9" w:rsidRDefault="005D63A9" w:rsidP="005D63A9">
      <w:pPr>
        <w:pStyle w:val="ListParagraph"/>
        <w:numPr>
          <w:ilvl w:val="0"/>
          <w:numId w:val="2"/>
        </w:numPr>
      </w:pPr>
      <w:r>
        <w:t>HOME=/root</w:t>
      </w:r>
    </w:p>
    <w:p w14:paraId="617CB5B3" w14:textId="77777777" w:rsidR="005D63A9" w:rsidRDefault="005D63A9" w:rsidP="005D63A9"/>
    <w:p w14:paraId="085388B2" w14:textId="5C87B2BD" w:rsidR="005D63A9" w:rsidRDefault="005D63A9" w:rsidP="005D63A9">
      <w:pPr>
        <w:pStyle w:val="ListParagraph"/>
        <w:numPr>
          <w:ilvl w:val="0"/>
          <w:numId w:val="2"/>
        </w:numPr>
      </w:pPr>
      <w:r>
        <w:t>C:\Users\</w:t>
      </w:r>
      <w:r>
        <w:t>Lenovo</w:t>
      </w:r>
      <w:r>
        <w:t>&gt;docker exec 4fae31f8fce0 env</w:t>
      </w:r>
    </w:p>
    <w:p w14:paraId="07AFC106" w14:textId="77777777" w:rsidR="005D63A9" w:rsidRDefault="005D63A9" w:rsidP="005D63A9">
      <w:pPr>
        <w:pStyle w:val="ListParagraph"/>
        <w:numPr>
          <w:ilvl w:val="0"/>
          <w:numId w:val="2"/>
        </w:numPr>
      </w:pPr>
      <w:r>
        <w:t>PATH=/usr/local/tomcat/bin:/usr/local/openjdk-11/bin:/usr/local/sbin:/usr/local/bin:/usr/sbin:/usr/bin:/sbin:/bin</w:t>
      </w:r>
    </w:p>
    <w:p w14:paraId="7C8CCB08" w14:textId="77777777" w:rsidR="005D63A9" w:rsidRDefault="005D63A9" w:rsidP="005D63A9">
      <w:pPr>
        <w:pStyle w:val="ListParagraph"/>
        <w:numPr>
          <w:ilvl w:val="0"/>
          <w:numId w:val="2"/>
        </w:numPr>
      </w:pPr>
      <w:r>
        <w:t>HOSTNAME=4fae31f8fce0</w:t>
      </w:r>
    </w:p>
    <w:p w14:paraId="4055F987" w14:textId="77777777" w:rsidR="005D63A9" w:rsidRDefault="005D63A9" w:rsidP="005D63A9">
      <w:pPr>
        <w:pStyle w:val="ListParagraph"/>
        <w:numPr>
          <w:ilvl w:val="0"/>
          <w:numId w:val="2"/>
        </w:numPr>
      </w:pPr>
      <w:r>
        <w:t>JAVA_HOME=/</w:t>
      </w:r>
      <w:proofErr w:type="spellStart"/>
      <w:r>
        <w:t>usr</w:t>
      </w:r>
      <w:proofErr w:type="spellEnd"/>
      <w:r>
        <w:t>/local/openjdk-11</w:t>
      </w:r>
    </w:p>
    <w:p w14:paraId="3D528131" w14:textId="77777777" w:rsidR="005D63A9" w:rsidRDefault="005D63A9" w:rsidP="005D63A9">
      <w:pPr>
        <w:pStyle w:val="ListParagraph"/>
        <w:numPr>
          <w:ilvl w:val="0"/>
          <w:numId w:val="2"/>
        </w:numPr>
      </w:pPr>
      <w:r>
        <w:t>LANG=C.UTF-8</w:t>
      </w:r>
    </w:p>
    <w:p w14:paraId="213303C7" w14:textId="77777777" w:rsidR="005D63A9" w:rsidRDefault="005D63A9" w:rsidP="005D63A9">
      <w:pPr>
        <w:pStyle w:val="ListParagraph"/>
        <w:numPr>
          <w:ilvl w:val="0"/>
          <w:numId w:val="2"/>
        </w:numPr>
      </w:pPr>
      <w:r>
        <w:t>JAVA_VERSION=11.0.12</w:t>
      </w:r>
    </w:p>
    <w:p w14:paraId="3D24AE01" w14:textId="77777777" w:rsidR="005D63A9" w:rsidRDefault="005D63A9" w:rsidP="005D63A9">
      <w:pPr>
        <w:pStyle w:val="ListParagraph"/>
        <w:numPr>
          <w:ilvl w:val="0"/>
          <w:numId w:val="2"/>
        </w:numPr>
      </w:pPr>
      <w:r>
        <w:t>CATALINA_HOME=/</w:t>
      </w:r>
      <w:proofErr w:type="spellStart"/>
      <w:r>
        <w:t>usr</w:t>
      </w:r>
      <w:proofErr w:type="spellEnd"/>
      <w:r>
        <w:t>/local/tomcat</w:t>
      </w:r>
    </w:p>
    <w:p w14:paraId="4334257E" w14:textId="77777777" w:rsidR="005D63A9" w:rsidRDefault="005D63A9" w:rsidP="005D63A9">
      <w:pPr>
        <w:pStyle w:val="ListParagraph"/>
        <w:numPr>
          <w:ilvl w:val="0"/>
          <w:numId w:val="2"/>
        </w:numPr>
      </w:pPr>
      <w:r>
        <w:t>TOMCAT_NATIVE_LIBDIR=/</w:t>
      </w:r>
      <w:proofErr w:type="spellStart"/>
      <w:r>
        <w:t>usr</w:t>
      </w:r>
      <w:proofErr w:type="spellEnd"/>
      <w:r>
        <w:t>/local/tomcat/native-</w:t>
      </w:r>
      <w:proofErr w:type="spellStart"/>
      <w:r>
        <w:t>jni</w:t>
      </w:r>
      <w:proofErr w:type="spellEnd"/>
      <w:r>
        <w:t>-lib</w:t>
      </w:r>
    </w:p>
    <w:p w14:paraId="428F3767" w14:textId="77777777" w:rsidR="005D63A9" w:rsidRDefault="005D63A9" w:rsidP="005D63A9">
      <w:pPr>
        <w:pStyle w:val="ListParagraph"/>
        <w:numPr>
          <w:ilvl w:val="0"/>
          <w:numId w:val="2"/>
        </w:numPr>
      </w:pPr>
      <w:r>
        <w:t>LD_LIBRARY_PATH=/</w:t>
      </w:r>
      <w:proofErr w:type="spellStart"/>
      <w:r>
        <w:t>usr</w:t>
      </w:r>
      <w:proofErr w:type="spellEnd"/>
      <w:r>
        <w:t>/local/tomcat/native-</w:t>
      </w:r>
      <w:proofErr w:type="spellStart"/>
      <w:r>
        <w:t>jni</w:t>
      </w:r>
      <w:proofErr w:type="spellEnd"/>
      <w:r>
        <w:t>-lib</w:t>
      </w:r>
    </w:p>
    <w:p w14:paraId="0B4D4216" w14:textId="77777777" w:rsidR="005D63A9" w:rsidRDefault="005D63A9" w:rsidP="005D63A9">
      <w:pPr>
        <w:pStyle w:val="ListParagraph"/>
        <w:numPr>
          <w:ilvl w:val="0"/>
          <w:numId w:val="2"/>
        </w:numPr>
      </w:pPr>
      <w:r>
        <w:t>GPG_KEYS=48F8E69F6390C9F25CFEDCD268248959359E722B A9C5DF4D22E99998D9875A5110C01C5A2F6059E7 DCFD35E0BF8CA7344752DE8B6FB21E8933C60243</w:t>
      </w:r>
    </w:p>
    <w:p w14:paraId="2DED0D66" w14:textId="77777777" w:rsidR="005D63A9" w:rsidRDefault="005D63A9" w:rsidP="005D63A9">
      <w:pPr>
        <w:pStyle w:val="ListParagraph"/>
        <w:numPr>
          <w:ilvl w:val="0"/>
          <w:numId w:val="2"/>
        </w:numPr>
      </w:pPr>
      <w:r>
        <w:t>TOMCAT_MAJOR=9</w:t>
      </w:r>
    </w:p>
    <w:p w14:paraId="7A27DFDD" w14:textId="77777777" w:rsidR="005D63A9" w:rsidRDefault="005D63A9" w:rsidP="005D63A9">
      <w:pPr>
        <w:pStyle w:val="ListParagraph"/>
        <w:numPr>
          <w:ilvl w:val="0"/>
          <w:numId w:val="2"/>
        </w:numPr>
      </w:pPr>
      <w:r>
        <w:t>TOMCAT_VERSION=9.0.52</w:t>
      </w:r>
    </w:p>
    <w:p w14:paraId="66C40B02" w14:textId="77777777" w:rsidR="005D63A9" w:rsidRDefault="005D63A9" w:rsidP="005D63A9">
      <w:pPr>
        <w:pStyle w:val="ListParagraph"/>
        <w:numPr>
          <w:ilvl w:val="0"/>
          <w:numId w:val="2"/>
        </w:numPr>
      </w:pPr>
      <w:r>
        <w:t>TOMCAT_SHA512=35e007e8e30e12889da27f9c71a6f4997b9cb5023b703d99add5de9271828e7d8d4956bf34dd2f48c7c71b4f8480f318c9067a4cd2a6d76eaae466286db4897b</w:t>
      </w:r>
    </w:p>
    <w:p w14:paraId="3DFCB525" w14:textId="09E730F5" w:rsidR="005D63A9" w:rsidRDefault="005D63A9" w:rsidP="005D63A9">
      <w:pPr>
        <w:pStyle w:val="ListParagraph"/>
        <w:numPr>
          <w:ilvl w:val="0"/>
          <w:numId w:val="2"/>
        </w:numPr>
      </w:pPr>
      <w:r>
        <w:t>HOME=/root</w:t>
      </w:r>
    </w:p>
    <w:p w14:paraId="6012EDE5" w14:textId="71A31B83" w:rsidR="00766AF5" w:rsidRDefault="00766AF5" w:rsidP="00766AF5">
      <w:r>
        <w:t>17. Find out which port is exposed for tomcat?</w:t>
      </w:r>
    </w:p>
    <w:p w14:paraId="19636688" w14:textId="5E4A7048" w:rsidR="00757F4C" w:rsidRDefault="00757F4C" w:rsidP="008F5A1A">
      <w:pPr>
        <w:pStyle w:val="ListParagraph"/>
        <w:numPr>
          <w:ilvl w:val="0"/>
          <w:numId w:val="2"/>
        </w:numPr>
      </w:pPr>
      <w:r>
        <w:t>8888</w:t>
      </w:r>
    </w:p>
    <w:p w14:paraId="513D53FD" w14:textId="20EAD4B7" w:rsidR="00766AF5" w:rsidRDefault="00766AF5" w:rsidP="00766AF5">
      <w:r>
        <w:lastRenderedPageBreak/>
        <w:t xml:space="preserve">18. Run multiple </w:t>
      </w:r>
      <w:proofErr w:type="spellStart"/>
      <w:r>
        <w:t>conntainers</w:t>
      </w:r>
      <w:proofErr w:type="spellEnd"/>
      <w:r>
        <w:t xml:space="preserve"> of tomcat on different port and access </w:t>
      </w:r>
      <w:proofErr w:type="spellStart"/>
      <w:proofErr w:type="gramStart"/>
      <w:r>
        <w:t>it's</w:t>
      </w:r>
      <w:proofErr w:type="spellEnd"/>
      <w:proofErr w:type="gramEnd"/>
      <w:r>
        <w:t xml:space="preserve"> home page.</w:t>
      </w:r>
    </w:p>
    <w:p w14:paraId="6BEF24EE" w14:textId="189321EC" w:rsidR="00D14BFE" w:rsidRDefault="00D14BFE" w:rsidP="008F5A1A">
      <w:pPr>
        <w:pStyle w:val="ListParagraph"/>
        <w:numPr>
          <w:ilvl w:val="0"/>
          <w:numId w:val="2"/>
        </w:numPr>
      </w:pPr>
      <w:r>
        <w:t>Docker run -it -d -p 8888:8080 tomcat8.0</w:t>
      </w:r>
    </w:p>
    <w:p w14:paraId="5F890810" w14:textId="1EC8E7D9" w:rsidR="00D14BFE" w:rsidRDefault="00D14BFE" w:rsidP="008F5A1A">
      <w:pPr>
        <w:pStyle w:val="ListParagraph"/>
        <w:numPr>
          <w:ilvl w:val="0"/>
          <w:numId w:val="2"/>
        </w:numPr>
      </w:pPr>
      <w:r>
        <w:t>Docker run -it -d -p 8889:8080 tomcat8.0</w:t>
      </w:r>
    </w:p>
    <w:p w14:paraId="38CBFD08" w14:textId="0DAD0AC1" w:rsidR="00766AF5" w:rsidRDefault="00766AF5" w:rsidP="00766AF5">
      <w:r>
        <w:t xml:space="preserve">19. Pull ubuntu </w:t>
      </w:r>
      <w:proofErr w:type="spellStart"/>
      <w:r>
        <w:t>os</w:t>
      </w:r>
      <w:proofErr w:type="spellEnd"/>
      <w:r>
        <w:t xml:space="preserve"> from </w:t>
      </w:r>
      <w:proofErr w:type="spellStart"/>
      <w:r>
        <w:t>dockerhub</w:t>
      </w:r>
      <w:proofErr w:type="spellEnd"/>
      <w:r>
        <w:t>, try to pull 2 images of ubuntu, Except the latest one.</w:t>
      </w:r>
    </w:p>
    <w:p w14:paraId="4282464F" w14:textId="5AF58C10" w:rsidR="002C24BB" w:rsidRDefault="002C24BB" w:rsidP="008F5A1A">
      <w:pPr>
        <w:pStyle w:val="ListParagraph"/>
        <w:numPr>
          <w:ilvl w:val="0"/>
          <w:numId w:val="3"/>
        </w:numPr>
      </w:pPr>
      <w:r>
        <w:t xml:space="preserve">Docker pull </w:t>
      </w:r>
      <w:proofErr w:type="spellStart"/>
      <w:proofErr w:type="gramStart"/>
      <w:r>
        <w:t>ubuntu:xenial</w:t>
      </w:r>
      <w:proofErr w:type="spellEnd"/>
      <w:proofErr w:type="gramEnd"/>
    </w:p>
    <w:p w14:paraId="190B3175" w14:textId="2FBFA436" w:rsidR="002C24BB" w:rsidRDefault="002C24BB" w:rsidP="008F5A1A">
      <w:pPr>
        <w:pStyle w:val="ListParagraph"/>
        <w:numPr>
          <w:ilvl w:val="0"/>
          <w:numId w:val="3"/>
        </w:numPr>
      </w:pPr>
      <w:r>
        <w:t xml:space="preserve">Docker pull </w:t>
      </w:r>
      <w:proofErr w:type="spellStart"/>
      <w:proofErr w:type="gramStart"/>
      <w:r>
        <w:t>ubuntu:ro</w:t>
      </w:r>
      <w:r w:rsidR="0038596F">
        <w:t>l</w:t>
      </w:r>
      <w:r>
        <w:t>ling</w:t>
      </w:r>
      <w:proofErr w:type="spellEnd"/>
      <w:proofErr w:type="gramEnd"/>
    </w:p>
    <w:p w14:paraId="04B6F9DF" w14:textId="593127D9" w:rsidR="00766AF5" w:rsidRDefault="00766AF5" w:rsidP="00766AF5">
      <w:r>
        <w:t>20. Run the container of ubuntu in attached mode.</w:t>
      </w:r>
    </w:p>
    <w:p w14:paraId="4DD29EF4" w14:textId="022DFCF8" w:rsidR="002C24BB" w:rsidRDefault="002C24BB" w:rsidP="008F5A1A">
      <w:pPr>
        <w:pStyle w:val="ListParagraph"/>
        <w:numPr>
          <w:ilvl w:val="0"/>
          <w:numId w:val="4"/>
        </w:numPr>
      </w:pPr>
      <w:r>
        <w:t xml:space="preserve">Docker attach/start </w:t>
      </w:r>
      <w:proofErr w:type="spellStart"/>
      <w:proofErr w:type="gramStart"/>
      <w:r>
        <w:t>ubuntu:xenial</w:t>
      </w:r>
      <w:proofErr w:type="spellEnd"/>
      <w:proofErr w:type="gramEnd"/>
    </w:p>
    <w:p w14:paraId="7A9C8AF1" w14:textId="394E6EBE" w:rsidR="00766AF5" w:rsidRDefault="00766AF5" w:rsidP="00766AF5">
      <w:r>
        <w:t>21. Run the container of another ubuntu in detached mode.</w:t>
      </w:r>
    </w:p>
    <w:p w14:paraId="10FB3D2A" w14:textId="11CEB9FF" w:rsidR="002C24BB" w:rsidRDefault="002C24BB" w:rsidP="008F5A1A">
      <w:pPr>
        <w:pStyle w:val="ListParagraph"/>
        <w:numPr>
          <w:ilvl w:val="0"/>
          <w:numId w:val="4"/>
        </w:numPr>
      </w:pPr>
      <w:r>
        <w:t xml:space="preserve">Docker run -d </w:t>
      </w:r>
      <w:proofErr w:type="spellStart"/>
      <w:proofErr w:type="gramStart"/>
      <w:r>
        <w:t>ubuntu:ro</w:t>
      </w:r>
      <w:r w:rsidR="0038596F">
        <w:t>l</w:t>
      </w:r>
      <w:r>
        <w:t>ling</w:t>
      </w:r>
      <w:proofErr w:type="spellEnd"/>
      <w:proofErr w:type="gramEnd"/>
    </w:p>
    <w:p w14:paraId="628B42D3" w14:textId="12D09707" w:rsidR="00766AF5" w:rsidRDefault="00766AF5" w:rsidP="00766AF5">
      <w:r>
        <w:t>22. Check how many ubuntu containers are running and stopped</w:t>
      </w:r>
    </w:p>
    <w:p w14:paraId="673EB52B" w14:textId="77777777" w:rsidR="002C24BB" w:rsidRDefault="002C24BB" w:rsidP="00766AF5"/>
    <w:p w14:paraId="138F7B7C" w14:textId="02F5AE0C" w:rsidR="00766AF5" w:rsidRDefault="00766AF5" w:rsidP="00766AF5">
      <w:r>
        <w:t>23. Is the tomcat container running? If no, start one.</w:t>
      </w:r>
    </w:p>
    <w:p w14:paraId="2622A1E8" w14:textId="356BD90E" w:rsidR="002C24BB" w:rsidRDefault="002C24BB" w:rsidP="008F5A1A">
      <w:pPr>
        <w:pStyle w:val="ListParagraph"/>
        <w:numPr>
          <w:ilvl w:val="0"/>
          <w:numId w:val="4"/>
        </w:numPr>
      </w:pPr>
      <w:r>
        <w:t>Docker start tomcat</w:t>
      </w:r>
    </w:p>
    <w:p w14:paraId="02810DEE" w14:textId="77777777" w:rsidR="00766AF5" w:rsidRDefault="00766AF5" w:rsidP="00766AF5">
      <w:r>
        <w:t xml:space="preserve">24. Check the logs, generated by tomcat </w:t>
      </w:r>
      <w:proofErr w:type="gramStart"/>
      <w:r>
        <w:t>container(</w:t>
      </w:r>
      <w:proofErr w:type="gramEnd"/>
      <w:r>
        <w:t>don't forget to make request to tomcat's home page to see the log).</w:t>
      </w:r>
    </w:p>
    <w:p w14:paraId="2C001AAF" w14:textId="6BB9135A" w:rsidR="00766AF5" w:rsidRDefault="00766AF5" w:rsidP="00766AF5">
      <w:r>
        <w:t xml:space="preserve">25. Check if ubuntu </w:t>
      </w:r>
      <w:proofErr w:type="spellStart"/>
      <w:r>
        <w:t>conatiner</w:t>
      </w:r>
      <w:proofErr w:type="spellEnd"/>
      <w:r>
        <w:t xml:space="preserve"> is running? If no, start one in attached mode to the terminal.</w:t>
      </w:r>
    </w:p>
    <w:p w14:paraId="362850A4" w14:textId="3DFF3734" w:rsidR="002C24BB" w:rsidRDefault="002C24BB" w:rsidP="008F5A1A">
      <w:pPr>
        <w:pStyle w:val="ListParagraph"/>
        <w:numPr>
          <w:ilvl w:val="0"/>
          <w:numId w:val="4"/>
        </w:numPr>
      </w:pPr>
      <w:r>
        <w:t xml:space="preserve">Docker start </w:t>
      </w:r>
      <w:proofErr w:type="spellStart"/>
      <w:proofErr w:type="gramStart"/>
      <w:r>
        <w:t>ubuntu:xenial</w:t>
      </w:r>
      <w:proofErr w:type="spellEnd"/>
      <w:proofErr w:type="gramEnd"/>
    </w:p>
    <w:p w14:paraId="38909437" w14:textId="77777777" w:rsidR="008F5A1A" w:rsidRDefault="008F5A1A" w:rsidP="00766AF5"/>
    <w:p w14:paraId="25D9DB08" w14:textId="77777777" w:rsidR="008F5A1A" w:rsidRDefault="008F5A1A" w:rsidP="00766AF5"/>
    <w:p w14:paraId="1B0C8066" w14:textId="1D92DAA0" w:rsidR="00766AF5" w:rsidRDefault="00766AF5" w:rsidP="00766AF5">
      <w:r>
        <w:t>26. Login as root user in ubuntu container</w:t>
      </w:r>
      <w:r w:rsidR="002C24BB">
        <w:t xml:space="preserve"> </w:t>
      </w:r>
    </w:p>
    <w:p w14:paraId="25CBFAB5" w14:textId="11B31464" w:rsidR="00CA6BD5" w:rsidRDefault="00CA6BD5" w:rsidP="008F5A1A">
      <w:pPr>
        <w:pStyle w:val="ListParagraph"/>
        <w:numPr>
          <w:ilvl w:val="0"/>
          <w:numId w:val="4"/>
        </w:numPr>
      </w:pPr>
      <w:r>
        <w:t xml:space="preserve">Docker </w:t>
      </w:r>
      <w:r w:rsidR="00B54418">
        <w:t>exec</w:t>
      </w:r>
      <w:r>
        <w:t xml:space="preserve"> -it </w:t>
      </w:r>
      <w:r w:rsidR="00B54418">
        <w:t>&lt;container id&gt;</w:t>
      </w:r>
      <w:r w:rsidR="00A11B2A">
        <w:t xml:space="preserve"> bash </w:t>
      </w:r>
    </w:p>
    <w:p w14:paraId="49A684D9" w14:textId="35B86B8B" w:rsidR="00766AF5" w:rsidRDefault="00766AF5" w:rsidP="00766AF5">
      <w:r>
        <w:t>27. Create a file with any name in root directory</w:t>
      </w:r>
    </w:p>
    <w:p w14:paraId="7F028B4F" w14:textId="0396FC93" w:rsidR="00CA6BD5" w:rsidRDefault="00CA6BD5" w:rsidP="008F5A1A">
      <w:pPr>
        <w:pStyle w:val="ListParagraph"/>
        <w:numPr>
          <w:ilvl w:val="0"/>
          <w:numId w:val="4"/>
        </w:numPr>
      </w:pPr>
      <w:r>
        <w:t>Ls</w:t>
      </w:r>
    </w:p>
    <w:p w14:paraId="7956FEFC" w14:textId="3C9CC332" w:rsidR="00CA6BD5" w:rsidRDefault="00CA6BD5" w:rsidP="008F5A1A">
      <w:pPr>
        <w:pStyle w:val="ListParagraph"/>
        <w:numPr>
          <w:ilvl w:val="0"/>
          <w:numId w:val="4"/>
        </w:numPr>
      </w:pPr>
      <w:r>
        <w:t>Touch file</w:t>
      </w:r>
    </w:p>
    <w:p w14:paraId="144350BA" w14:textId="6C00A143" w:rsidR="00766AF5" w:rsidRDefault="00766AF5" w:rsidP="00766AF5">
      <w:r>
        <w:t>28. Install software of your choice in ubuntu container using "apt-get install"</w:t>
      </w:r>
    </w:p>
    <w:p w14:paraId="6F376D2A" w14:textId="15A63A45" w:rsidR="00CA6BD5" w:rsidRDefault="00CA6BD5" w:rsidP="008F5A1A">
      <w:pPr>
        <w:pStyle w:val="ListParagraph"/>
        <w:numPr>
          <w:ilvl w:val="0"/>
          <w:numId w:val="5"/>
        </w:numPr>
      </w:pPr>
      <w:r>
        <w:t>Apt-get up</w:t>
      </w:r>
      <w:r w:rsidR="00323A3E">
        <w:t xml:space="preserve">date / apt-get install </w:t>
      </w:r>
      <w:proofErr w:type="spellStart"/>
      <w:r w:rsidR="00323A3E">
        <w:t>nginx</w:t>
      </w:r>
      <w:proofErr w:type="spellEnd"/>
    </w:p>
    <w:p w14:paraId="2516223D" w14:textId="1180116E" w:rsidR="008F5A1A" w:rsidRDefault="008F5A1A" w:rsidP="008F5A1A">
      <w:pPr>
        <w:pStyle w:val="ListParagraph"/>
        <w:numPr>
          <w:ilvl w:val="0"/>
          <w:numId w:val="5"/>
        </w:numPr>
      </w:pPr>
      <w:r>
        <w:t xml:space="preserve">Docker pull ubuntu </w:t>
      </w:r>
    </w:p>
    <w:p w14:paraId="792968F2" w14:textId="0CB55357" w:rsidR="008F5A1A" w:rsidRDefault="008F5A1A" w:rsidP="008F5A1A">
      <w:pPr>
        <w:pStyle w:val="ListParagraph"/>
        <w:numPr>
          <w:ilvl w:val="0"/>
          <w:numId w:val="5"/>
        </w:numPr>
      </w:pPr>
      <w:r>
        <w:t xml:space="preserve">Docker run -d -it ubuntu </w:t>
      </w:r>
    </w:p>
    <w:p w14:paraId="234ADC97" w14:textId="224F2564" w:rsidR="008F5A1A" w:rsidRDefault="008F5A1A" w:rsidP="008F5A1A">
      <w:pPr>
        <w:pStyle w:val="ListParagraph"/>
        <w:numPr>
          <w:ilvl w:val="0"/>
          <w:numId w:val="5"/>
        </w:numPr>
      </w:pPr>
      <w:r>
        <w:t xml:space="preserve">Apt-get update </w:t>
      </w:r>
    </w:p>
    <w:p w14:paraId="515A38DB" w14:textId="0BB99BE1" w:rsidR="008F5A1A" w:rsidRDefault="008F5A1A" w:rsidP="008F5A1A">
      <w:pPr>
        <w:pStyle w:val="ListParagraph"/>
        <w:numPr>
          <w:ilvl w:val="0"/>
          <w:numId w:val="5"/>
        </w:numPr>
      </w:pPr>
      <w:r>
        <w:t xml:space="preserve">Apt-get install </w:t>
      </w:r>
      <w:proofErr w:type="spellStart"/>
      <w:r>
        <w:t>nginx</w:t>
      </w:r>
      <w:proofErr w:type="spellEnd"/>
    </w:p>
    <w:p w14:paraId="278C476C" w14:textId="77777777" w:rsidR="008F5A1A" w:rsidRDefault="008F5A1A" w:rsidP="00766AF5"/>
    <w:p w14:paraId="6B4D81B2" w14:textId="77777777" w:rsidR="005D63A9" w:rsidRDefault="005D63A9" w:rsidP="00766AF5"/>
    <w:p w14:paraId="757CA584" w14:textId="76FD37AB" w:rsidR="00766AF5" w:rsidRDefault="00766AF5" w:rsidP="00766AF5">
      <w:r>
        <w:lastRenderedPageBreak/>
        <w:t>29. Now exit the ubuntu shell, are you back to your host machine, if not, come back to the host machine.</w:t>
      </w:r>
    </w:p>
    <w:p w14:paraId="160F53B0" w14:textId="55F7168C" w:rsidR="00CA6BD5" w:rsidRDefault="00CA6BD5" w:rsidP="008F5A1A">
      <w:pPr>
        <w:pStyle w:val="ListParagraph"/>
        <w:numPr>
          <w:ilvl w:val="0"/>
          <w:numId w:val="6"/>
        </w:numPr>
      </w:pPr>
      <w:r>
        <w:t>exit</w:t>
      </w:r>
    </w:p>
    <w:p w14:paraId="49E6B0C3" w14:textId="0328C9B6" w:rsidR="00766AF5" w:rsidRDefault="00766AF5" w:rsidP="00766AF5">
      <w:r>
        <w:t>30. Check if the ubuntu container is running.</w:t>
      </w:r>
    </w:p>
    <w:p w14:paraId="5771476A" w14:textId="7D8DDC08" w:rsidR="00CA6BD5" w:rsidRDefault="00CA6BD5" w:rsidP="008F5A1A">
      <w:pPr>
        <w:pStyle w:val="ListParagraph"/>
        <w:numPr>
          <w:ilvl w:val="0"/>
          <w:numId w:val="6"/>
        </w:numPr>
      </w:pPr>
      <w:r>
        <w:t xml:space="preserve">Docker </w:t>
      </w:r>
      <w:proofErr w:type="spellStart"/>
      <w:proofErr w:type="gramStart"/>
      <w:r>
        <w:t>ps</w:t>
      </w:r>
      <w:proofErr w:type="spellEnd"/>
      <w:r>
        <w:t xml:space="preserve"> ,</w:t>
      </w:r>
      <w:proofErr w:type="gramEnd"/>
      <w:r w:rsidR="001555A1">
        <w:t xml:space="preserve">   N</w:t>
      </w:r>
      <w:r>
        <w:t>o container is running</w:t>
      </w:r>
    </w:p>
    <w:p w14:paraId="321813C4" w14:textId="00A44645" w:rsidR="00766AF5" w:rsidRDefault="00766AF5" w:rsidP="00766AF5">
      <w:r>
        <w:t>31. Create a new ubuntu container out of the same image as that previous container in attached mode.</w:t>
      </w:r>
    </w:p>
    <w:p w14:paraId="39287732" w14:textId="71BD2BC7" w:rsidR="00CA6BD5" w:rsidRDefault="00CA6BD5" w:rsidP="008F5A1A">
      <w:pPr>
        <w:pStyle w:val="ListParagraph"/>
        <w:numPr>
          <w:ilvl w:val="0"/>
          <w:numId w:val="6"/>
        </w:numPr>
      </w:pPr>
      <w:r>
        <w:t xml:space="preserve">docker run </w:t>
      </w:r>
      <w:proofErr w:type="spellStart"/>
      <w:proofErr w:type="gramStart"/>
      <w:r>
        <w:t>ubuntu:xenial</w:t>
      </w:r>
      <w:proofErr w:type="spellEnd"/>
      <w:proofErr w:type="gramEnd"/>
    </w:p>
    <w:p w14:paraId="60BB0165" w14:textId="01456390" w:rsidR="00766AF5" w:rsidRDefault="00766AF5" w:rsidP="00766AF5">
      <w:r>
        <w:t>32. Login as a root user</w:t>
      </w:r>
    </w:p>
    <w:p w14:paraId="5E093EF0" w14:textId="16DED58C" w:rsidR="000D51FC" w:rsidRDefault="000D51FC" w:rsidP="008F5A1A">
      <w:pPr>
        <w:pStyle w:val="ListParagraph"/>
        <w:numPr>
          <w:ilvl w:val="0"/>
          <w:numId w:val="6"/>
        </w:numPr>
      </w:pPr>
      <w:r>
        <w:t>Docker exec -it &lt;container id&gt; bash</w:t>
      </w:r>
    </w:p>
    <w:p w14:paraId="01316C91" w14:textId="21172D80" w:rsidR="00766AF5" w:rsidRDefault="00766AF5" w:rsidP="00766AF5">
      <w:r>
        <w:t>33. Check if you can see the file created in previous container, you will not see the file as well as software that you installed in the previous container. Now kill this Container.</w:t>
      </w:r>
    </w:p>
    <w:p w14:paraId="11394D09" w14:textId="1121EFA1" w:rsidR="00B54418" w:rsidRDefault="00B54418" w:rsidP="008F5A1A">
      <w:pPr>
        <w:pStyle w:val="ListParagraph"/>
        <w:numPr>
          <w:ilvl w:val="0"/>
          <w:numId w:val="6"/>
        </w:numPr>
      </w:pPr>
      <w:r>
        <w:t>Docker kill &lt;container id&gt;</w:t>
      </w:r>
    </w:p>
    <w:p w14:paraId="601EA73A" w14:textId="29A5DFEF" w:rsidR="00766AF5" w:rsidRDefault="00766AF5" w:rsidP="00766AF5">
      <w:r>
        <w:t xml:space="preserve">34. Do you have the previous ubuntu container where you created the file and installed the software? If no </w:t>
      </w:r>
      <w:proofErr w:type="spellStart"/>
      <w:r>
        <w:t>reapeat</w:t>
      </w:r>
      <w:proofErr w:type="spellEnd"/>
      <w:r>
        <w:t xml:space="preserve"> step 25 to 29.</w:t>
      </w:r>
    </w:p>
    <w:p w14:paraId="3B09B14E" w14:textId="45DB1115" w:rsidR="00B54418" w:rsidRDefault="00B54418" w:rsidP="005D63A9">
      <w:pPr>
        <w:pStyle w:val="ListParagraph"/>
        <w:numPr>
          <w:ilvl w:val="0"/>
          <w:numId w:val="6"/>
        </w:numPr>
      </w:pPr>
      <w:r>
        <w:t xml:space="preserve">Docker start </w:t>
      </w:r>
      <w:proofErr w:type="spellStart"/>
      <w:proofErr w:type="gramStart"/>
      <w:r>
        <w:t>ubuntu:xenial</w:t>
      </w:r>
      <w:proofErr w:type="spellEnd"/>
      <w:proofErr w:type="gramEnd"/>
    </w:p>
    <w:p w14:paraId="12CBCF7A" w14:textId="7176B22C" w:rsidR="00B54418" w:rsidRDefault="00B54418" w:rsidP="005D63A9">
      <w:pPr>
        <w:pStyle w:val="ListParagraph"/>
        <w:numPr>
          <w:ilvl w:val="0"/>
          <w:numId w:val="6"/>
        </w:numPr>
      </w:pPr>
      <w:r>
        <w:t>Docker exec -it &lt;container id&gt;</w:t>
      </w:r>
    </w:p>
    <w:p w14:paraId="5E9A85FA" w14:textId="77777777" w:rsidR="00B54418" w:rsidRDefault="00B54418" w:rsidP="005D63A9">
      <w:pPr>
        <w:pStyle w:val="ListParagraph"/>
        <w:numPr>
          <w:ilvl w:val="0"/>
          <w:numId w:val="6"/>
        </w:numPr>
      </w:pPr>
      <w:r>
        <w:t>Ls</w:t>
      </w:r>
    </w:p>
    <w:p w14:paraId="6912B3F1" w14:textId="1C032CE4" w:rsidR="00B54418" w:rsidRDefault="00B54418" w:rsidP="005D63A9">
      <w:pPr>
        <w:pStyle w:val="ListParagraph"/>
        <w:numPr>
          <w:ilvl w:val="0"/>
          <w:numId w:val="6"/>
        </w:numPr>
      </w:pPr>
      <w:r>
        <w:t>Touch file</w:t>
      </w:r>
    </w:p>
    <w:p w14:paraId="1A828EB5" w14:textId="0A924771" w:rsidR="00B54418" w:rsidRDefault="00B54418" w:rsidP="005D63A9">
      <w:pPr>
        <w:pStyle w:val="ListParagraph"/>
        <w:numPr>
          <w:ilvl w:val="0"/>
          <w:numId w:val="6"/>
        </w:numPr>
      </w:pPr>
      <w:r>
        <w:t>Apt-get update</w:t>
      </w:r>
    </w:p>
    <w:p w14:paraId="28CB6882" w14:textId="27C1AD31" w:rsidR="00B54418" w:rsidRDefault="00B54418" w:rsidP="005D63A9">
      <w:pPr>
        <w:pStyle w:val="ListParagraph"/>
        <w:numPr>
          <w:ilvl w:val="0"/>
          <w:numId w:val="6"/>
        </w:numPr>
      </w:pPr>
      <w:r>
        <w:t>exit</w:t>
      </w:r>
    </w:p>
    <w:p w14:paraId="40DDDD60" w14:textId="77777777" w:rsidR="00B54418" w:rsidRDefault="00B54418" w:rsidP="00B54418"/>
    <w:p w14:paraId="719E3D17" w14:textId="77777777" w:rsidR="00B54418" w:rsidRDefault="00B54418" w:rsidP="00B54418"/>
    <w:p w14:paraId="002B28E0" w14:textId="77777777" w:rsidR="00B54418" w:rsidRDefault="00B54418" w:rsidP="00B54418"/>
    <w:p w14:paraId="4A2AC3F8" w14:textId="77777777" w:rsidR="00CD1E66" w:rsidRDefault="00766AF5" w:rsidP="00766AF5">
      <w:r>
        <w:t>35. Create an Image out of the existing container.</w:t>
      </w:r>
    </w:p>
    <w:p w14:paraId="32EA9969" w14:textId="398AA293" w:rsidR="00CD1E66" w:rsidRDefault="00CD1E66" w:rsidP="005D63A9">
      <w:pPr>
        <w:pStyle w:val="ListParagraph"/>
        <w:numPr>
          <w:ilvl w:val="0"/>
          <w:numId w:val="7"/>
        </w:numPr>
      </w:pPr>
      <w:r>
        <w:t>Docker container run -it ubuntu bash</w:t>
      </w:r>
    </w:p>
    <w:p w14:paraId="6FFD10A8" w14:textId="227B398F" w:rsidR="00CD1E66" w:rsidRDefault="00CD1E66" w:rsidP="005D63A9">
      <w:pPr>
        <w:pStyle w:val="ListParagraph"/>
        <w:numPr>
          <w:ilvl w:val="0"/>
          <w:numId w:val="7"/>
        </w:numPr>
      </w:pPr>
      <w:r>
        <w:t xml:space="preserve">Make a file inside the shell and check it using ls  </w:t>
      </w:r>
    </w:p>
    <w:p w14:paraId="3B8AF567" w14:textId="65ACD815" w:rsidR="00CD1E66" w:rsidRDefault="00CD1E66" w:rsidP="005D63A9">
      <w:pPr>
        <w:pStyle w:val="ListParagraph"/>
        <w:numPr>
          <w:ilvl w:val="0"/>
          <w:numId w:val="7"/>
        </w:numPr>
      </w:pPr>
      <w:r>
        <w:t>Docker container ls</w:t>
      </w:r>
    </w:p>
    <w:p w14:paraId="11A31C23" w14:textId="4878F9CD" w:rsidR="00CD1E66" w:rsidRDefault="00CD1E66" w:rsidP="005D63A9">
      <w:pPr>
        <w:pStyle w:val="ListParagraph"/>
        <w:numPr>
          <w:ilvl w:val="0"/>
          <w:numId w:val="7"/>
        </w:numPr>
      </w:pPr>
      <w:r>
        <w:t>Docker container commit &lt;</w:t>
      </w:r>
      <w:proofErr w:type="spellStart"/>
      <w:r>
        <w:t>containerid</w:t>
      </w:r>
      <w:proofErr w:type="spellEnd"/>
      <w:r>
        <w:t>&gt; &lt;image name to be created&gt;</w:t>
      </w:r>
    </w:p>
    <w:p w14:paraId="641400DE" w14:textId="6C5BDCDE" w:rsidR="00CD1E66" w:rsidRDefault="00CD1E66" w:rsidP="005D63A9">
      <w:pPr>
        <w:pStyle w:val="ListParagraph"/>
        <w:numPr>
          <w:ilvl w:val="0"/>
          <w:numId w:val="7"/>
        </w:numPr>
      </w:pPr>
      <w:r>
        <w:t>Docker image ls</w:t>
      </w:r>
    </w:p>
    <w:p w14:paraId="1B351A26" w14:textId="43C9BD50" w:rsidR="00CD1E66" w:rsidRDefault="00CD1E66" w:rsidP="005D63A9">
      <w:pPr>
        <w:pStyle w:val="ListParagraph"/>
        <w:numPr>
          <w:ilvl w:val="0"/>
          <w:numId w:val="7"/>
        </w:numPr>
      </w:pPr>
      <w:r>
        <w:t xml:space="preserve">Image is </w:t>
      </w:r>
      <w:proofErr w:type="gramStart"/>
      <w:r>
        <w:t>created .</w:t>
      </w:r>
      <w:proofErr w:type="gramEnd"/>
    </w:p>
    <w:p w14:paraId="2FD36FEE" w14:textId="77777777" w:rsidR="00CD1E66" w:rsidRDefault="00CD1E66" w:rsidP="00766AF5"/>
    <w:p w14:paraId="5AE5DA39" w14:textId="2D707DCE" w:rsidR="00766AF5" w:rsidRDefault="00766AF5" w:rsidP="00766AF5">
      <w:r>
        <w:t>36. Now Create a Container out of this image and login into it to see if you can see the file and software installed by you in the previous container.</w:t>
      </w:r>
    </w:p>
    <w:p w14:paraId="4F971636" w14:textId="624DBC19" w:rsidR="00CD1E66" w:rsidRDefault="00CD1E66" w:rsidP="005D63A9">
      <w:pPr>
        <w:pStyle w:val="ListParagraph"/>
        <w:numPr>
          <w:ilvl w:val="0"/>
          <w:numId w:val="8"/>
        </w:numPr>
      </w:pPr>
      <w:r>
        <w:t xml:space="preserve">Docker container ls (delete the one </w:t>
      </w:r>
      <w:proofErr w:type="gramStart"/>
      <w:r>
        <w:t>existing )</w:t>
      </w:r>
      <w:proofErr w:type="gramEnd"/>
    </w:p>
    <w:p w14:paraId="5B35E6A5" w14:textId="21F8112E" w:rsidR="00CD1E66" w:rsidRDefault="00CD1E66" w:rsidP="005D63A9">
      <w:pPr>
        <w:pStyle w:val="ListParagraph"/>
        <w:numPr>
          <w:ilvl w:val="0"/>
          <w:numId w:val="8"/>
        </w:numPr>
      </w:pPr>
      <w:r>
        <w:t>Docker rm -f &lt;</w:t>
      </w:r>
      <w:proofErr w:type="spellStart"/>
      <w:r>
        <w:t>containerid</w:t>
      </w:r>
      <w:proofErr w:type="spellEnd"/>
      <w:r>
        <w:t>&gt;</w:t>
      </w:r>
    </w:p>
    <w:p w14:paraId="44B7C7F6" w14:textId="57590B0A" w:rsidR="00CD1E66" w:rsidRDefault="00695DF0" w:rsidP="005D63A9">
      <w:pPr>
        <w:pStyle w:val="ListParagraph"/>
        <w:numPr>
          <w:ilvl w:val="0"/>
          <w:numId w:val="8"/>
        </w:numPr>
      </w:pPr>
      <w:r>
        <w:lastRenderedPageBreak/>
        <w:t>Docker container run -</w:t>
      </w:r>
      <w:proofErr w:type="gramStart"/>
      <w:r>
        <w:t xml:space="preserve">it </w:t>
      </w:r>
      <w:r w:rsidR="001959D0">
        <w:t xml:space="preserve"> &lt;</w:t>
      </w:r>
      <w:proofErr w:type="gramEnd"/>
      <w:r w:rsidR="001959D0">
        <w:t>image name which created earlier&gt;</w:t>
      </w:r>
    </w:p>
    <w:p w14:paraId="0E095ADF" w14:textId="65688F58" w:rsidR="001959D0" w:rsidRDefault="001959D0" w:rsidP="005D63A9">
      <w:pPr>
        <w:pStyle w:val="ListParagraph"/>
        <w:numPr>
          <w:ilvl w:val="0"/>
          <w:numId w:val="8"/>
        </w:numPr>
      </w:pPr>
      <w:r>
        <w:t xml:space="preserve">Inside the </w:t>
      </w:r>
      <w:proofErr w:type="gramStart"/>
      <w:r>
        <w:t>shell  :</w:t>
      </w:r>
      <w:proofErr w:type="gramEnd"/>
      <w:r>
        <w:t xml:space="preserve">  Ls ; cd </w:t>
      </w:r>
      <w:proofErr w:type="spellStart"/>
      <w:r>
        <w:t>tmp</w:t>
      </w:r>
      <w:proofErr w:type="spellEnd"/>
      <w:r>
        <w:t xml:space="preserve"> ; ls (we get the file created )</w:t>
      </w:r>
    </w:p>
    <w:p w14:paraId="3EF19AAB" w14:textId="4C1DFC41" w:rsidR="00766AF5" w:rsidRDefault="00766AF5" w:rsidP="00766AF5">
      <w:r>
        <w:t xml:space="preserve">37. Do you have running tomcat container? If yes, </w:t>
      </w:r>
      <w:proofErr w:type="gramStart"/>
      <w:r>
        <w:t>Stop</w:t>
      </w:r>
      <w:proofErr w:type="gramEnd"/>
      <w:r>
        <w:t xml:space="preserve"> it and kill all tomcat container.</w:t>
      </w:r>
    </w:p>
    <w:p w14:paraId="35632015" w14:textId="569B4478" w:rsidR="00B54418" w:rsidRDefault="00B54418" w:rsidP="005D63A9">
      <w:pPr>
        <w:pStyle w:val="ListParagraph"/>
        <w:numPr>
          <w:ilvl w:val="0"/>
          <w:numId w:val="9"/>
        </w:numPr>
      </w:pPr>
      <w:r>
        <w:t xml:space="preserve">Docker stop tomcat </w:t>
      </w:r>
    </w:p>
    <w:p w14:paraId="1D9E9DD1" w14:textId="0D159AA0" w:rsidR="00B54418" w:rsidRDefault="00B54418" w:rsidP="005D63A9">
      <w:pPr>
        <w:pStyle w:val="ListParagraph"/>
        <w:numPr>
          <w:ilvl w:val="0"/>
          <w:numId w:val="9"/>
        </w:numPr>
      </w:pPr>
      <w:r>
        <w:t xml:space="preserve">Docker kill &lt;container id&gt; </w:t>
      </w:r>
    </w:p>
    <w:p w14:paraId="55C7636B" w14:textId="77777777" w:rsidR="00766AF5" w:rsidRDefault="00766AF5" w:rsidP="00766AF5">
      <w:r>
        <w:t xml:space="preserve">38. Create an index.html file with following code in </w:t>
      </w:r>
      <w:proofErr w:type="gramStart"/>
      <w:r>
        <w:t>it:-</w:t>
      </w:r>
      <w:proofErr w:type="gramEnd"/>
    </w:p>
    <w:p w14:paraId="5D3DDCC8" w14:textId="77777777" w:rsidR="00766AF5" w:rsidRDefault="00766AF5" w:rsidP="00766AF5">
      <w:r>
        <w:tab/>
        <w:t>&lt;h1&gt;This is Tomcat Container&lt;/h1&gt;</w:t>
      </w:r>
    </w:p>
    <w:p w14:paraId="294BC77D" w14:textId="77777777" w:rsidR="00766AF5" w:rsidRDefault="00766AF5" w:rsidP="00766AF5">
      <w:r>
        <w:t xml:space="preserve">Now, </w:t>
      </w:r>
      <w:proofErr w:type="gramStart"/>
      <w:r>
        <w:t>Start</w:t>
      </w:r>
      <w:proofErr w:type="gramEnd"/>
      <w:r>
        <w:t xml:space="preserve"> a ubuntu container, login into the ubuntu, install </w:t>
      </w:r>
      <w:proofErr w:type="spellStart"/>
      <w:r>
        <w:t>nginx</w:t>
      </w:r>
      <w:proofErr w:type="spellEnd"/>
      <w:r>
        <w:t xml:space="preserve">, access </w:t>
      </w:r>
      <w:proofErr w:type="spellStart"/>
      <w:r>
        <w:t>nginx's</w:t>
      </w:r>
      <w:proofErr w:type="spellEnd"/>
      <w:r>
        <w:t xml:space="preserve"> home page from the container,</w:t>
      </w:r>
    </w:p>
    <w:p w14:paraId="5B30D04A" w14:textId="1E45BB37" w:rsidR="00766AF5" w:rsidRDefault="00766AF5" w:rsidP="00766AF5">
      <w:r>
        <w:t xml:space="preserve">Now, come out of the ubuntu container and replace the existing index.html page of </w:t>
      </w:r>
      <w:proofErr w:type="spellStart"/>
      <w:r>
        <w:t>nginx</w:t>
      </w:r>
      <w:proofErr w:type="spellEnd"/>
      <w:r>
        <w:t xml:space="preserve"> with above index.html page that you created, Now access the </w:t>
      </w:r>
      <w:proofErr w:type="spellStart"/>
      <w:r>
        <w:t>nginx</w:t>
      </w:r>
      <w:proofErr w:type="spellEnd"/>
      <w:r>
        <w:t xml:space="preserve"> server from host machine, it should display the index.html that you have created.</w:t>
      </w:r>
    </w:p>
    <w:p w14:paraId="49AFF909" w14:textId="77777777" w:rsidR="008F5A1A" w:rsidRDefault="008F5A1A" w:rsidP="008D08B8">
      <w:pPr>
        <w:rPr>
          <w:b/>
          <w:bCs/>
        </w:rPr>
      </w:pPr>
      <w:r>
        <w:t xml:space="preserve"> </w:t>
      </w:r>
      <w:proofErr w:type="gramStart"/>
      <w:r>
        <w:rPr>
          <w:b/>
          <w:bCs/>
        </w:rPr>
        <w:t>ANSWER :</w:t>
      </w:r>
      <w:proofErr w:type="gramEnd"/>
      <w:r>
        <w:rPr>
          <w:b/>
          <w:bCs/>
        </w:rPr>
        <w:t xml:space="preserve"> </w:t>
      </w:r>
    </w:p>
    <w:p w14:paraId="490778DD" w14:textId="7316B879" w:rsidR="008D08B8" w:rsidRDefault="008D08B8" w:rsidP="005D63A9">
      <w:pPr>
        <w:pStyle w:val="ListParagraph"/>
        <w:numPr>
          <w:ilvl w:val="0"/>
          <w:numId w:val="11"/>
        </w:numPr>
      </w:pPr>
      <w:r>
        <w:t xml:space="preserve">docker run -d -p 8888:80 </w:t>
      </w:r>
      <w:proofErr w:type="spellStart"/>
      <w:r>
        <w:t>nginx</w:t>
      </w:r>
      <w:proofErr w:type="spellEnd"/>
    </w:p>
    <w:p w14:paraId="3EB49A51" w14:textId="77777777" w:rsidR="008D08B8" w:rsidRDefault="008D08B8" w:rsidP="005D63A9">
      <w:pPr>
        <w:pStyle w:val="ListParagraph"/>
        <w:numPr>
          <w:ilvl w:val="0"/>
          <w:numId w:val="11"/>
        </w:numPr>
      </w:pPr>
      <w:proofErr w:type="spellStart"/>
      <w:r>
        <w:t>mkdir</w:t>
      </w:r>
      <w:proofErr w:type="spellEnd"/>
      <w:r>
        <w:t xml:space="preserve"> -p docker-share/html</w:t>
      </w:r>
    </w:p>
    <w:p w14:paraId="3190DBB6" w14:textId="77777777" w:rsidR="008D08B8" w:rsidRDefault="008D08B8" w:rsidP="005D63A9">
      <w:pPr>
        <w:pStyle w:val="ListParagraph"/>
        <w:numPr>
          <w:ilvl w:val="0"/>
          <w:numId w:val="11"/>
        </w:numPr>
      </w:pPr>
      <w:r>
        <w:t>ls</w:t>
      </w:r>
    </w:p>
    <w:p w14:paraId="1D499722" w14:textId="77777777" w:rsidR="008D08B8" w:rsidRDefault="008D08B8" w:rsidP="005D63A9">
      <w:pPr>
        <w:pStyle w:val="ListParagraph"/>
        <w:numPr>
          <w:ilvl w:val="0"/>
          <w:numId w:val="11"/>
        </w:numPr>
      </w:pPr>
      <w:r>
        <w:t>cd html</w:t>
      </w:r>
    </w:p>
    <w:p w14:paraId="2B37A7CE" w14:textId="77777777" w:rsidR="008D08B8" w:rsidRDefault="008D08B8" w:rsidP="005D63A9">
      <w:pPr>
        <w:pStyle w:val="ListParagraph"/>
        <w:numPr>
          <w:ilvl w:val="0"/>
          <w:numId w:val="11"/>
        </w:numPr>
      </w:pPr>
      <w:r>
        <w:t>touch index.html</w:t>
      </w:r>
    </w:p>
    <w:p w14:paraId="112D4302" w14:textId="77777777" w:rsidR="008D08B8" w:rsidRDefault="008D08B8" w:rsidP="005D63A9">
      <w:pPr>
        <w:pStyle w:val="ListParagraph"/>
        <w:numPr>
          <w:ilvl w:val="0"/>
          <w:numId w:val="11"/>
        </w:numPr>
      </w:pPr>
      <w:r>
        <w:t>vi index.html</w:t>
      </w:r>
    </w:p>
    <w:p w14:paraId="10706DE9" w14:textId="77777777" w:rsidR="008D08B8" w:rsidRDefault="008D08B8" w:rsidP="005D63A9">
      <w:pPr>
        <w:pStyle w:val="ListParagraph"/>
        <w:numPr>
          <w:ilvl w:val="0"/>
          <w:numId w:val="11"/>
        </w:numPr>
      </w:pPr>
      <w:r>
        <w:t>&lt;h1&gt;This is Tomcat Container&lt;/h1&gt;</w:t>
      </w:r>
    </w:p>
    <w:p w14:paraId="44353060" w14:textId="77777777" w:rsidR="008D08B8" w:rsidRDefault="008D08B8" w:rsidP="005D63A9">
      <w:pPr>
        <w:pStyle w:val="ListParagraph"/>
        <w:numPr>
          <w:ilvl w:val="0"/>
          <w:numId w:val="11"/>
        </w:numPr>
      </w:pPr>
      <w:r>
        <w:t>docker stop d2c0127704200</w:t>
      </w:r>
    </w:p>
    <w:p w14:paraId="478DBD93" w14:textId="77777777" w:rsidR="008D08B8" w:rsidRDefault="008D08B8" w:rsidP="005D63A9">
      <w:pPr>
        <w:pStyle w:val="ListParagraph"/>
        <w:numPr>
          <w:ilvl w:val="0"/>
          <w:numId w:val="11"/>
        </w:numPr>
      </w:pPr>
      <w:r>
        <w:t>cd</w:t>
      </w:r>
      <w:proofErr w:type="gramStart"/>
      <w:r>
        <w:t xml:space="preserve"> ..</w:t>
      </w:r>
      <w:proofErr w:type="gramEnd"/>
    </w:p>
    <w:p w14:paraId="23AE7D0E" w14:textId="77777777" w:rsidR="008D08B8" w:rsidRDefault="008D08B8" w:rsidP="005D63A9">
      <w:pPr>
        <w:pStyle w:val="ListParagraph"/>
        <w:numPr>
          <w:ilvl w:val="0"/>
          <w:numId w:val="11"/>
        </w:numPr>
      </w:pPr>
      <w:r>
        <w:t>cd</w:t>
      </w:r>
      <w:proofErr w:type="gramStart"/>
      <w:r>
        <w:t xml:space="preserve"> ..</w:t>
      </w:r>
      <w:proofErr w:type="gramEnd"/>
    </w:p>
    <w:p w14:paraId="742BF116" w14:textId="3FC810CC" w:rsidR="008D08B8" w:rsidRDefault="008D08B8" w:rsidP="005D63A9">
      <w:pPr>
        <w:pStyle w:val="ListParagraph"/>
        <w:numPr>
          <w:ilvl w:val="0"/>
          <w:numId w:val="11"/>
        </w:numPr>
      </w:pPr>
      <w:r>
        <w:t>docker run -d -p 8888:80 -v ~/docker-share/html:/</w:t>
      </w:r>
      <w:proofErr w:type="spellStart"/>
      <w:r>
        <w:t>usr</w:t>
      </w:r>
      <w:proofErr w:type="spellEnd"/>
      <w:r>
        <w:t>/share/</w:t>
      </w:r>
      <w:proofErr w:type="spellStart"/>
      <w:r>
        <w:t>nginx</w:t>
      </w:r>
      <w:proofErr w:type="spellEnd"/>
      <w:r>
        <w:t xml:space="preserve">/html --hostname </w:t>
      </w:r>
      <w:proofErr w:type="spellStart"/>
      <w:r>
        <w:t>nginx_home</w:t>
      </w:r>
      <w:proofErr w:type="spellEnd"/>
      <w:r>
        <w:t xml:space="preserve"> </w:t>
      </w:r>
      <w:proofErr w:type="spellStart"/>
      <w:r>
        <w:t>nginx</w:t>
      </w:r>
      <w:proofErr w:type="spellEnd"/>
    </w:p>
    <w:p w14:paraId="79393B32" w14:textId="23A0EC3F" w:rsidR="008D08B8" w:rsidRDefault="008D08B8" w:rsidP="008D08B8"/>
    <w:p w14:paraId="6F93E2C2" w14:textId="77777777" w:rsidR="008D08B8" w:rsidRDefault="008D08B8" w:rsidP="008D08B8"/>
    <w:p w14:paraId="2F183A1F" w14:textId="77777777" w:rsidR="005D63A9" w:rsidRDefault="00766AF5" w:rsidP="005D63A9">
      <w:r>
        <w:t xml:space="preserve">39. type below </w:t>
      </w:r>
      <w:proofErr w:type="gramStart"/>
      <w:r>
        <w:t>command:-</w:t>
      </w:r>
      <w:proofErr w:type="gramEnd"/>
    </w:p>
    <w:p w14:paraId="6394E1A9" w14:textId="798CF176" w:rsidR="00766AF5" w:rsidRDefault="00766AF5" w:rsidP="005D63A9">
      <w:r>
        <w:t>docker images --help</w:t>
      </w:r>
    </w:p>
    <w:p w14:paraId="61A1F15A" w14:textId="57E6C2CF" w:rsidR="00766AF5" w:rsidRDefault="00766AF5" w:rsidP="00766AF5">
      <w:r>
        <w:t xml:space="preserve">Now, try to run command that proves the concept of following three </w:t>
      </w:r>
      <w:proofErr w:type="gramStart"/>
      <w:r>
        <w:t>options:-</w:t>
      </w:r>
      <w:proofErr w:type="gramEnd"/>
    </w:p>
    <w:p w14:paraId="1EA88D7A" w14:textId="77777777" w:rsidR="005D63A9" w:rsidRDefault="005D63A9" w:rsidP="005D63A9">
      <w:pPr>
        <w:pStyle w:val="ListParagraph"/>
      </w:pPr>
      <w:r>
        <w:t xml:space="preserve">write </w:t>
      </w:r>
      <w:proofErr w:type="spellStart"/>
      <w:r>
        <w:t>atleast</w:t>
      </w:r>
      <w:proofErr w:type="spellEnd"/>
      <w:r>
        <w:t xml:space="preserve"> 1 command using each option above and prove their concepts as described in the --help.</w:t>
      </w:r>
    </w:p>
    <w:p w14:paraId="4ACC676D" w14:textId="77777777" w:rsidR="005D63A9" w:rsidRDefault="005D63A9" w:rsidP="00766AF5"/>
    <w:p w14:paraId="1D9BF05B" w14:textId="7122D855" w:rsidR="009E6342" w:rsidRDefault="005D63A9" w:rsidP="005D63A9">
      <w:pPr>
        <w:pStyle w:val="ListParagraph"/>
        <w:numPr>
          <w:ilvl w:val="0"/>
          <w:numId w:val="12"/>
        </w:numPr>
        <w:spacing w:before="240"/>
      </w:pPr>
      <w:r>
        <w:t xml:space="preserve">1. </w:t>
      </w:r>
      <w:r w:rsidR="00766AF5">
        <w:t>-</w:t>
      </w:r>
      <w:proofErr w:type="gramStart"/>
      <w:r w:rsidR="00766AF5">
        <w:t>a</w:t>
      </w:r>
      <w:r w:rsidR="009E6342">
        <w:t xml:space="preserve"> :</w:t>
      </w:r>
      <w:proofErr w:type="gramEnd"/>
      <w:r w:rsidR="009E6342">
        <w:t xml:space="preserve">  docker images -a  ( </w:t>
      </w:r>
      <w:r w:rsidR="009E6342" w:rsidRPr="009E6342">
        <w:t>-a, --all             Show all images</w:t>
      </w:r>
    </w:p>
    <w:p w14:paraId="62C90D98" w14:textId="292714A2" w:rsidR="00766AF5" w:rsidRDefault="00766AF5" w:rsidP="005D63A9">
      <w:pPr>
        <w:pStyle w:val="ListParagraph"/>
        <w:numPr>
          <w:ilvl w:val="0"/>
          <w:numId w:val="12"/>
        </w:numPr>
      </w:pPr>
      <w:r>
        <w:t xml:space="preserve">2. </w:t>
      </w:r>
      <w:r w:rsidR="005D63A9">
        <w:t xml:space="preserve"> </w:t>
      </w:r>
      <w:r>
        <w:t>-</w:t>
      </w:r>
      <w:proofErr w:type="gramStart"/>
      <w:r>
        <w:t>f</w:t>
      </w:r>
      <w:r w:rsidR="009E6342">
        <w:t xml:space="preserve"> :</w:t>
      </w:r>
      <w:proofErr w:type="gramEnd"/>
      <w:r w:rsidR="009E6342">
        <w:t xml:space="preserve"> </w:t>
      </w:r>
      <w:r w:rsidR="00FF5B56">
        <w:t>docker images -f  “dangling=</w:t>
      </w:r>
      <w:proofErr w:type="spellStart"/>
      <w:r w:rsidR="00FF5B56">
        <w:t>false”false</w:t>
      </w:r>
      <w:proofErr w:type="spellEnd"/>
      <w:r w:rsidR="00FF5B56">
        <w:t xml:space="preserve"> = not associated with running container .</w:t>
      </w:r>
    </w:p>
    <w:p w14:paraId="3B5806A5" w14:textId="3B03A981" w:rsidR="005D63A9" w:rsidRDefault="00766AF5" w:rsidP="005D63A9">
      <w:pPr>
        <w:pStyle w:val="ListParagraph"/>
        <w:numPr>
          <w:ilvl w:val="0"/>
          <w:numId w:val="12"/>
        </w:numPr>
      </w:pPr>
      <w:r>
        <w:t>3. -</w:t>
      </w:r>
      <w:r w:rsidR="005D63A9">
        <w:t xml:space="preserve"> </w:t>
      </w:r>
      <w:proofErr w:type="gramStart"/>
      <w:r>
        <w:t>q</w:t>
      </w:r>
      <w:r w:rsidR="009E6342">
        <w:t xml:space="preserve"> :</w:t>
      </w:r>
      <w:proofErr w:type="gramEnd"/>
      <w:r w:rsidR="009E6342">
        <w:t xml:space="preserve"> docker images -q ( </w:t>
      </w:r>
      <w:r w:rsidR="009E6342" w:rsidRPr="009E6342">
        <w:t>-q, --quiet           Only show image IDs</w:t>
      </w:r>
      <w:r w:rsidR="005D63A9">
        <w:t>)</w:t>
      </w:r>
      <w:r w:rsidR="009E6342">
        <w:t xml:space="preserve"> </w:t>
      </w:r>
    </w:p>
    <w:p w14:paraId="7700B2A9" w14:textId="06582E15" w:rsidR="00766AF5" w:rsidRDefault="00766AF5" w:rsidP="005D63A9">
      <w:pPr>
        <w:pStyle w:val="ListParagraph"/>
      </w:pPr>
    </w:p>
    <w:p w14:paraId="70D2F6DA" w14:textId="77777777" w:rsidR="00766AF5" w:rsidRDefault="00766AF5" w:rsidP="00766AF5"/>
    <w:p w14:paraId="6854F3F7" w14:textId="77777777" w:rsidR="00766AF5" w:rsidRDefault="00766AF5" w:rsidP="00766AF5"/>
    <w:p w14:paraId="56FBCF1A" w14:textId="0BE1F808" w:rsidR="00766AF5" w:rsidRDefault="00766AF5" w:rsidP="005D63A9">
      <w:r>
        <w:t xml:space="preserve">40. type below </w:t>
      </w:r>
      <w:proofErr w:type="gramStart"/>
      <w:r>
        <w:t>command:-</w:t>
      </w:r>
      <w:proofErr w:type="gramEnd"/>
      <w:r w:rsidR="005D63A9">
        <w:t xml:space="preserve"> </w:t>
      </w:r>
      <w:r>
        <w:t xml:space="preserve">docker </w:t>
      </w:r>
      <w:proofErr w:type="spellStart"/>
      <w:r>
        <w:t>ps</w:t>
      </w:r>
      <w:proofErr w:type="spellEnd"/>
      <w:r>
        <w:t xml:space="preserve"> </w:t>
      </w:r>
      <w:r w:rsidR="005D63A9">
        <w:t>–</w:t>
      </w:r>
      <w:r>
        <w:t>help</w:t>
      </w:r>
    </w:p>
    <w:p w14:paraId="76F50233" w14:textId="77777777" w:rsidR="005D63A9" w:rsidRDefault="005D63A9" w:rsidP="005D63A9">
      <w:r>
        <w:t xml:space="preserve">write </w:t>
      </w:r>
      <w:proofErr w:type="spellStart"/>
      <w:r>
        <w:t>atleast</w:t>
      </w:r>
      <w:proofErr w:type="spellEnd"/>
      <w:r>
        <w:t xml:space="preserve"> 1 command using each option above and prove their concepts as described in the --help.</w:t>
      </w:r>
    </w:p>
    <w:p w14:paraId="1544EA7F" w14:textId="77777777" w:rsidR="00766AF5" w:rsidRDefault="00766AF5" w:rsidP="00766AF5">
      <w:r>
        <w:t xml:space="preserve">Now, try to run command that proves the concept of following six </w:t>
      </w:r>
      <w:proofErr w:type="gramStart"/>
      <w:r>
        <w:t>options:-</w:t>
      </w:r>
      <w:proofErr w:type="gramEnd"/>
    </w:p>
    <w:p w14:paraId="0FE4B9A5" w14:textId="65C654BD" w:rsidR="00766AF5" w:rsidRDefault="00766AF5" w:rsidP="00766AF5">
      <w:r>
        <w:t>1. -</w:t>
      </w:r>
      <w:proofErr w:type="gramStart"/>
      <w:r>
        <w:t>a</w:t>
      </w:r>
      <w:r w:rsidR="009E6342">
        <w:t xml:space="preserve"> :</w:t>
      </w:r>
      <w:proofErr w:type="gramEnd"/>
      <w:r w:rsidR="009E6342">
        <w:t xml:space="preserve"> </w:t>
      </w:r>
      <w:r w:rsidR="009E6342" w:rsidRPr="009E6342">
        <w:t>-a, --all             Show all containers</w:t>
      </w:r>
    </w:p>
    <w:p w14:paraId="04ADB347" w14:textId="3698C8E0" w:rsidR="009E6342" w:rsidRDefault="009E6342" w:rsidP="00766AF5">
      <w:r>
        <w:t xml:space="preserve">Docker </w:t>
      </w:r>
      <w:proofErr w:type="spellStart"/>
      <w:r>
        <w:t>ps</w:t>
      </w:r>
      <w:proofErr w:type="spellEnd"/>
      <w:r>
        <w:t xml:space="preserve"> -a</w:t>
      </w:r>
      <w:r w:rsidR="00FF5B56">
        <w:t xml:space="preserve"> / docker </w:t>
      </w:r>
      <w:proofErr w:type="spellStart"/>
      <w:r w:rsidR="00FF5B56">
        <w:t>ps</w:t>
      </w:r>
      <w:proofErr w:type="spellEnd"/>
      <w:r w:rsidR="00FF5B56">
        <w:t xml:space="preserve"> -a –last 3</w:t>
      </w:r>
    </w:p>
    <w:p w14:paraId="54B2A88F" w14:textId="332004D0" w:rsidR="00766AF5" w:rsidRDefault="00F87A8A" w:rsidP="00F87A8A">
      <w:r>
        <w:t>2.</w:t>
      </w:r>
      <w:r w:rsidR="00766AF5">
        <w:t>-</w:t>
      </w:r>
      <w:proofErr w:type="gramStart"/>
      <w:r w:rsidR="00766AF5">
        <w:t>f</w:t>
      </w:r>
      <w:r w:rsidR="009E6342">
        <w:t xml:space="preserve"> :</w:t>
      </w:r>
      <w:proofErr w:type="gramEnd"/>
      <w:r w:rsidR="009E6342">
        <w:t xml:space="preserve"> filters output based on conditions provided</w:t>
      </w:r>
    </w:p>
    <w:p w14:paraId="1B40B6CA" w14:textId="5A041E79" w:rsidR="00FF5B56" w:rsidRDefault="00FF5B56" w:rsidP="00FF5B56">
      <w:pPr>
        <w:pStyle w:val="ListParagraph"/>
      </w:pPr>
      <w:r>
        <w:t xml:space="preserve">          Docker </w:t>
      </w:r>
      <w:proofErr w:type="spellStart"/>
      <w:r>
        <w:t>ps</w:t>
      </w:r>
      <w:proofErr w:type="spellEnd"/>
      <w:r>
        <w:t xml:space="preserve"> -a -f </w:t>
      </w:r>
      <w:r w:rsidR="00494873">
        <w:t>“ID=”</w:t>
      </w:r>
    </w:p>
    <w:p w14:paraId="64F969F0" w14:textId="13022685" w:rsidR="00766AF5" w:rsidRDefault="00766AF5" w:rsidP="00766AF5">
      <w:r>
        <w:t>3. -</w:t>
      </w:r>
      <w:proofErr w:type="gramStart"/>
      <w:r>
        <w:t>q</w:t>
      </w:r>
      <w:r w:rsidR="009E6342">
        <w:t xml:space="preserve"> :</w:t>
      </w:r>
      <w:proofErr w:type="gramEnd"/>
      <w:r w:rsidR="009E6342">
        <w:t xml:space="preserve"> </w:t>
      </w:r>
      <w:r w:rsidR="00494873">
        <w:t>(</w:t>
      </w:r>
      <w:r w:rsidR="009E6342">
        <w:t>only displays container Ids</w:t>
      </w:r>
      <w:r w:rsidR="00494873">
        <w:t xml:space="preserve"> )  </w:t>
      </w:r>
      <w:r w:rsidR="005A70A8">
        <w:t xml:space="preserve">$docker </w:t>
      </w:r>
      <w:proofErr w:type="spellStart"/>
      <w:r w:rsidR="005A70A8">
        <w:t>ps</w:t>
      </w:r>
      <w:proofErr w:type="spellEnd"/>
      <w:r w:rsidR="005A70A8">
        <w:t xml:space="preserve"> -q</w:t>
      </w:r>
    </w:p>
    <w:p w14:paraId="4F61FCEB" w14:textId="7A5A5073" w:rsidR="00766AF5" w:rsidRDefault="00766AF5" w:rsidP="00766AF5">
      <w:r>
        <w:t>4. -</w:t>
      </w:r>
      <w:proofErr w:type="gramStart"/>
      <w:r>
        <w:t>n</w:t>
      </w:r>
      <w:r w:rsidR="009E6342">
        <w:t xml:space="preserve"> :</w:t>
      </w:r>
      <w:proofErr w:type="gramEnd"/>
      <w:r w:rsidR="009E6342">
        <w:t xml:space="preserve"> </w:t>
      </w:r>
      <w:r w:rsidR="00494873">
        <w:t>(</w:t>
      </w:r>
      <w:proofErr w:type="spellStart"/>
      <w:r w:rsidR="009E6342">
        <w:t>show n</w:t>
      </w:r>
      <w:proofErr w:type="spellEnd"/>
      <w:r w:rsidR="009E6342">
        <w:t xml:space="preserve"> last created containers</w:t>
      </w:r>
      <w:r w:rsidR="00494873">
        <w:t xml:space="preserve">)   docker </w:t>
      </w:r>
      <w:proofErr w:type="spellStart"/>
      <w:r w:rsidR="00494873">
        <w:t>ps</w:t>
      </w:r>
      <w:proofErr w:type="spellEnd"/>
      <w:r w:rsidR="00494873">
        <w:t xml:space="preserve"> -n</w:t>
      </w:r>
    </w:p>
    <w:p w14:paraId="7D30B050" w14:textId="725FB669" w:rsidR="00766AF5" w:rsidRDefault="00766AF5" w:rsidP="00766AF5">
      <w:r>
        <w:t>5. -</w:t>
      </w:r>
      <w:proofErr w:type="gramStart"/>
      <w:r>
        <w:t>l</w:t>
      </w:r>
      <w:r w:rsidR="009E6342">
        <w:t xml:space="preserve"> :</w:t>
      </w:r>
      <w:proofErr w:type="gramEnd"/>
      <w:r w:rsidR="009E6342">
        <w:t xml:space="preserve"> </w:t>
      </w:r>
      <w:r w:rsidR="00494873">
        <w:t>(</w:t>
      </w:r>
      <w:r w:rsidR="009E6342">
        <w:t>show the l</w:t>
      </w:r>
      <w:r w:rsidR="00FF5B56">
        <w:t>atest created container</w:t>
      </w:r>
      <w:r w:rsidR="00494873">
        <w:t xml:space="preserve">)   docker </w:t>
      </w:r>
      <w:proofErr w:type="spellStart"/>
      <w:r w:rsidR="00494873">
        <w:t>ps</w:t>
      </w:r>
      <w:proofErr w:type="spellEnd"/>
      <w:r w:rsidR="00494873">
        <w:t xml:space="preserve"> -l</w:t>
      </w:r>
    </w:p>
    <w:p w14:paraId="4FE8F14F" w14:textId="53B8C4B8" w:rsidR="00766AF5" w:rsidRDefault="00766AF5" w:rsidP="00766AF5">
      <w:r>
        <w:t>6. -</w:t>
      </w:r>
      <w:proofErr w:type="gramStart"/>
      <w:r>
        <w:t>s</w:t>
      </w:r>
      <w:r w:rsidR="009E6342">
        <w:t xml:space="preserve"> :</w:t>
      </w:r>
      <w:proofErr w:type="gramEnd"/>
      <w:r w:rsidR="00FF5B56">
        <w:t xml:space="preserve"> </w:t>
      </w:r>
      <w:r w:rsidR="00494873">
        <w:t xml:space="preserve"> (</w:t>
      </w:r>
      <w:r w:rsidR="00FF5B56">
        <w:t>display total file sizes</w:t>
      </w:r>
      <w:r w:rsidR="00494873">
        <w:t>)</w:t>
      </w:r>
      <w:r w:rsidR="00FF5B56">
        <w:t xml:space="preserve">   docker </w:t>
      </w:r>
      <w:proofErr w:type="spellStart"/>
      <w:r w:rsidR="00FF5B56">
        <w:t>ps</w:t>
      </w:r>
      <w:proofErr w:type="spellEnd"/>
      <w:r w:rsidR="00FF5B56">
        <w:t xml:space="preserve"> -a -s </w:t>
      </w:r>
    </w:p>
    <w:p w14:paraId="6726D1F0" w14:textId="726D45D3" w:rsidR="00FF5B56" w:rsidRDefault="00FF5B56" w:rsidP="00766AF5">
      <w:r>
        <w:t xml:space="preserve">         </w:t>
      </w:r>
    </w:p>
    <w:p w14:paraId="3AA88146" w14:textId="7EF1AA81" w:rsidR="00766AF5" w:rsidRDefault="00766AF5" w:rsidP="00766AF5">
      <w:r>
        <w:t xml:space="preserve">41. Type below </w:t>
      </w:r>
      <w:proofErr w:type="gramStart"/>
      <w:r>
        <w:t>command:-</w:t>
      </w:r>
      <w:proofErr w:type="gramEnd"/>
    </w:p>
    <w:p w14:paraId="6D743F22" w14:textId="77777777" w:rsidR="00766AF5" w:rsidRDefault="00766AF5" w:rsidP="00766AF5">
      <w:r>
        <w:tab/>
        <w:t>docker --help</w:t>
      </w:r>
    </w:p>
    <w:p w14:paraId="1FA6D9FD" w14:textId="77777777" w:rsidR="00766AF5" w:rsidRDefault="00766AF5" w:rsidP="00766AF5"/>
    <w:p w14:paraId="5F058245" w14:textId="77777777" w:rsidR="00766AF5" w:rsidRDefault="00766AF5" w:rsidP="00766AF5">
      <w:r>
        <w:t xml:space="preserve">you will </w:t>
      </w:r>
      <w:proofErr w:type="gramStart"/>
      <w:r>
        <w:t>various</w:t>
      </w:r>
      <w:proofErr w:type="gramEnd"/>
      <w:r>
        <w:t xml:space="preserve"> sections of commands apart from options like "</w:t>
      </w:r>
      <w:proofErr w:type="spellStart"/>
      <w:r>
        <w:t>Managemnet</w:t>
      </w:r>
      <w:proofErr w:type="spellEnd"/>
      <w:r>
        <w:t xml:space="preserve"> Commands" and "Commands".</w:t>
      </w:r>
    </w:p>
    <w:p w14:paraId="19713A99" w14:textId="2C5F7383" w:rsidR="00766AF5" w:rsidRDefault="00766AF5" w:rsidP="00766AF5">
      <w:r>
        <w:t>Write some texts below describing the use of "Management Commands".</w:t>
      </w:r>
    </w:p>
    <w:p w14:paraId="27E1C09F" w14:textId="77777777" w:rsidR="00766AF5" w:rsidRDefault="00766AF5" w:rsidP="00766AF5"/>
    <w:p w14:paraId="0FCB2799" w14:textId="77777777" w:rsidR="00766AF5" w:rsidRDefault="00766AF5" w:rsidP="00766AF5">
      <w:r>
        <w:t xml:space="preserve">Use each command mentioned below and prove its concepts as described in the --help </w:t>
      </w:r>
      <w:proofErr w:type="spellStart"/>
      <w:r>
        <w:t>desription</w:t>
      </w:r>
      <w:proofErr w:type="spellEnd"/>
      <w:r>
        <w:t>. write what you have understood from the output of the command after its successful execution.</w:t>
      </w:r>
    </w:p>
    <w:p w14:paraId="7FBACCBB" w14:textId="1CA23E74" w:rsidR="00766AF5" w:rsidRDefault="005D63A9" w:rsidP="005D63A9">
      <w:r>
        <w:t xml:space="preserve">1. </w:t>
      </w:r>
      <w:proofErr w:type="gramStart"/>
      <w:r w:rsidR="00766AF5">
        <w:t>cp</w:t>
      </w:r>
      <w:r w:rsidR="00494873">
        <w:t xml:space="preserve"> </w:t>
      </w:r>
      <w:r w:rsidR="00734DE6">
        <w:t>:</w:t>
      </w:r>
      <w:proofErr w:type="gramEnd"/>
      <w:r w:rsidR="00734DE6">
        <w:t xml:space="preserve"> $</w:t>
      </w:r>
      <w:r w:rsidR="002C31B1">
        <w:t xml:space="preserve">docker cp &lt;container </w:t>
      </w:r>
      <w:proofErr w:type="spellStart"/>
      <w:r w:rsidR="002C31B1">
        <w:t>nam</w:t>
      </w:r>
      <w:proofErr w:type="spellEnd"/>
      <w:r w:rsidR="002C31B1">
        <w:t xml:space="preserve">:/filename . &gt; (to copy the file in </w:t>
      </w:r>
      <w:proofErr w:type="gramStart"/>
      <w:r w:rsidR="002C31B1">
        <w:t>docker )</w:t>
      </w:r>
      <w:proofErr w:type="gramEnd"/>
    </w:p>
    <w:p w14:paraId="3C4D0BF5" w14:textId="50E92E4E" w:rsidR="00766AF5" w:rsidRDefault="005D63A9" w:rsidP="005D63A9">
      <w:r>
        <w:t xml:space="preserve">2. </w:t>
      </w:r>
      <w:proofErr w:type="gramStart"/>
      <w:r w:rsidR="00766AF5">
        <w:t>create</w:t>
      </w:r>
      <w:r w:rsidR="00734DE6">
        <w:t xml:space="preserve"> :</w:t>
      </w:r>
      <w:proofErr w:type="gramEnd"/>
      <w:r w:rsidR="00734DE6">
        <w:t xml:space="preserve"> $</w:t>
      </w:r>
      <w:r w:rsidR="00323A3E">
        <w:t xml:space="preserve">docker run &lt;name&gt; </w:t>
      </w:r>
      <w:r w:rsidR="00323A3E" w:rsidRPr="00323A3E">
        <w:t xml:space="preserve"> </w:t>
      </w:r>
      <w:r w:rsidR="00323A3E">
        <w:t>(Create a new container)</w:t>
      </w:r>
    </w:p>
    <w:p w14:paraId="72D090BD" w14:textId="28825C10" w:rsidR="00766AF5" w:rsidRDefault="005D63A9" w:rsidP="005D63A9">
      <w:r>
        <w:t xml:space="preserve">3. </w:t>
      </w:r>
      <w:proofErr w:type="gramStart"/>
      <w:r w:rsidR="00766AF5">
        <w:t>export</w:t>
      </w:r>
      <w:r w:rsidR="00734DE6">
        <w:t xml:space="preserve"> :</w:t>
      </w:r>
      <w:proofErr w:type="gramEnd"/>
      <w:r w:rsidR="00734DE6">
        <w:t xml:space="preserve"> $</w:t>
      </w:r>
      <w:r w:rsidR="001D6EE8">
        <w:t>docker export –output=”&lt;name of the tar file&gt;” &lt;image name | container id&gt;  (this command is used to Docker image into a tar file in your local system )</w:t>
      </w:r>
    </w:p>
    <w:p w14:paraId="464DA197" w14:textId="015D575B" w:rsidR="00766AF5" w:rsidRDefault="00766AF5" w:rsidP="005D63A9">
      <w:r>
        <w:t xml:space="preserve">4. </w:t>
      </w:r>
      <w:proofErr w:type="gramStart"/>
      <w:r>
        <w:t>history</w:t>
      </w:r>
      <w:r w:rsidR="00734DE6">
        <w:t xml:space="preserve"> :</w:t>
      </w:r>
      <w:proofErr w:type="gramEnd"/>
      <w:r w:rsidR="00734DE6">
        <w:t xml:space="preserve"> $</w:t>
      </w:r>
      <w:r w:rsidR="00323A3E">
        <w:t xml:space="preserve">docker </w:t>
      </w:r>
      <w:r w:rsidR="002D58B5">
        <w:t>history &lt;id&gt;    (Show the history of an image)</w:t>
      </w:r>
    </w:p>
    <w:p w14:paraId="2B3CEC4F" w14:textId="4A61E45B" w:rsidR="00766AF5" w:rsidRDefault="005D63A9" w:rsidP="005D63A9">
      <w:r>
        <w:t xml:space="preserve">5. </w:t>
      </w:r>
      <w:proofErr w:type="gramStart"/>
      <w:r w:rsidR="00766AF5">
        <w:t>info</w:t>
      </w:r>
      <w:r w:rsidR="00734DE6">
        <w:t xml:space="preserve"> :</w:t>
      </w:r>
      <w:proofErr w:type="gramEnd"/>
      <w:r w:rsidR="00734DE6">
        <w:t xml:space="preserve"> $</w:t>
      </w:r>
      <w:r w:rsidR="002D58B5">
        <w:t>docker info (</w:t>
      </w:r>
      <w:r w:rsidR="005A35A0" w:rsidRPr="005A35A0">
        <w:t>Display system-wide information</w:t>
      </w:r>
      <w:r w:rsidR="005A35A0">
        <w:t>)</w:t>
      </w:r>
    </w:p>
    <w:p w14:paraId="5B424CFE" w14:textId="30BFD52D" w:rsidR="00766AF5" w:rsidRDefault="005D63A9" w:rsidP="005D63A9">
      <w:r>
        <w:t xml:space="preserve">6. </w:t>
      </w:r>
      <w:proofErr w:type="gramStart"/>
      <w:r w:rsidR="00766AF5">
        <w:t>login</w:t>
      </w:r>
      <w:r w:rsidR="00E15F1A">
        <w:t xml:space="preserve"> :</w:t>
      </w:r>
      <w:proofErr w:type="gramEnd"/>
      <w:r w:rsidR="00E15F1A">
        <w:t xml:space="preserve"> $docker login (this command is used to login to docker hub repo from command line.</w:t>
      </w:r>
      <w:r w:rsidR="005A35A0">
        <w:t>)</w:t>
      </w:r>
    </w:p>
    <w:p w14:paraId="19909241" w14:textId="5929B98A" w:rsidR="00766AF5" w:rsidRDefault="005D63A9" w:rsidP="005D63A9">
      <w:pPr>
        <w:spacing w:before="240"/>
      </w:pPr>
      <w:r>
        <w:t xml:space="preserve">7. </w:t>
      </w:r>
      <w:proofErr w:type="gramStart"/>
      <w:r w:rsidR="00766AF5">
        <w:t>logout</w:t>
      </w:r>
      <w:r w:rsidR="00E15F1A">
        <w:t xml:space="preserve"> :</w:t>
      </w:r>
      <w:proofErr w:type="gramEnd"/>
      <w:r w:rsidR="00E15F1A">
        <w:t>$docker logout</w:t>
      </w:r>
      <w:r w:rsidR="001D6EE8">
        <w:t xml:space="preserve"> ( </w:t>
      </w:r>
      <w:r w:rsidR="005A35A0">
        <w:t xml:space="preserve"> Log out from a Docker registry )</w:t>
      </w:r>
    </w:p>
    <w:p w14:paraId="5A478341" w14:textId="5AD93095" w:rsidR="00766AF5" w:rsidRDefault="005D63A9" w:rsidP="005D63A9">
      <w:r>
        <w:lastRenderedPageBreak/>
        <w:t xml:space="preserve">8. </w:t>
      </w:r>
      <w:r w:rsidR="00766AF5">
        <w:t>rename</w:t>
      </w:r>
      <w:r w:rsidR="002D58B5">
        <w:t>: $docker rename &lt;</w:t>
      </w:r>
      <w:proofErr w:type="spellStart"/>
      <w:r w:rsidR="002D58B5">
        <w:t>oldname</w:t>
      </w:r>
      <w:proofErr w:type="spellEnd"/>
      <w:r w:rsidR="002D58B5">
        <w:t>&gt; &lt;newname&gt; (</w:t>
      </w:r>
      <w:r w:rsidR="005A35A0">
        <w:t>rename the existing file into new name)</w:t>
      </w:r>
    </w:p>
    <w:p w14:paraId="048344EF" w14:textId="4E2DC4B5" w:rsidR="00766AF5" w:rsidRDefault="005D63A9" w:rsidP="005D63A9">
      <w:r>
        <w:t xml:space="preserve">9.  </w:t>
      </w:r>
      <w:proofErr w:type="gramStart"/>
      <w:r w:rsidR="00766AF5">
        <w:t>save</w:t>
      </w:r>
      <w:r w:rsidR="002D58B5">
        <w:t xml:space="preserve"> :</w:t>
      </w:r>
      <w:proofErr w:type="gramEnd"/>
      <w:r w:rsidR="005A35A0" w:rsidRPr="005A35A0">
        <w:t xml:space="preserve"> Save one or more images to a tar archive</w:t>
      </w:r>
      <w:r w:rsidR="005A35A0">
        <w:t xml:space="preserve"> </w:t>
      </w:r>
    </w:p>
    <w:p w14:paraId="3AF84304" w14:textId="5D0BC8DE" w:rsidR="00766AF5" w:rsidRDefault="005D63A9" w:rsidP="005D63A9">
      <w:r>
        <w:t xml:space="preserve">10. </w:t>
      </w:r>
      <w:proofErr w:type="gramStart"/>
      <w:r w:rsidR="00766AF5">
        <w:t>stats</w:t>
      </w:r>
      <w:r w:rsidR="002D58B5">
        <w:t xml:space="preserve"> :</w:t>
      </w:r>
      <w:proofErr w:type="gramEnd"/>
      <w:r w:rsidR="00B20406">
        <w:t xml:space="preserve">$docker </w:t>
      </w:r>
      <w:r w:rsidR="005A35A0">
        <w:t xml:space="preserve"> stats &lt;</w:t>
      </w:r>
      <w:proofErr w:type="spellStart"/>
      <w:r w:rsidR="005A35A0">
        <w:t>containername|id</w:t>
      </w:r>
      <w:proofErr w:type="spellEnd"/>
      <w:r w:rsidR="005A35A0">
        <w:t xml:space="preserve">&gt; ( give container id, name , </w:t>
      </w:r>
      <w:proofErr w:type="spellStart"/>
      <w:r w:rsidR="005A35A0">
        <w:t>cpu</w:t>
      </w:r>
      <w:proofErr w:type="spellEnd"/>
      <w:r w:rsidR="005A35A0">
        <w:t>, input/output, memory location,)</w:t>
      </w:r>
    </w:p>
    <w:p w14:paraId="612FC126" w14:textId="684A14CB" w:rsidR="00766AF5" w:rsidRDefault="00766AF5" w:rsidP="005D63A9">
      <w:r>
        <w:t xml:space="preserve">11. </w:t>
      </w:r>
      <w:proofErr w:type="gramStart"/>
      <w:r>
        <w:t>top</w:t>
      </w:r>
      <w:r w:rsidR="00323A3E">
        <w:t xml:space="preserve"> </w:t>
      </w:r>
      <w:r w:rsidR="002D58B5">
        <w:t>:</w:t>
      </w:r>
      <w:proofErr w:type="gramEnd"/>
      <w:r w:rsidR="00B20406" w:rsidRPr="00B20406">
        <w:t xml:space="preserve"> </w:t>
      </w:r>
      <w:r w:rsidR="00B20406">
        <w:t>$docker container top &lt;</w:t>
      </w:r>
      <w:proofErr w:type="spellStart"/>
      <w:r w:rsidR="00B20406">
        <w:t>containerid</w:t>
      </w:r>
      <w:proofErr w:type="spellEnd"/>
      <w:r w:rsidR="00B20406">
        <w:t>&gt;     Display the running processes of a container</w:t>
      </w:r>
    </w:p>
    <w:p w14:paraId="0011C0B3" w14:textId="77777777" w:rsidR="00766AF5" w:rsidRDefault="00766AF5" w:rsidP="005D63A9"/>
    <w:p w14:paraId="441A4A1A" w14:textId="77777777" w:rsidR="00766AF5" w:rsidRDefault="00766AF5" w:rsidP="00766AF5"/>
    <w:p w14:paraId="3F998E54" w14:textId="77777777" w:rsidR="00766AF5" w:rsidRDefault="00766AF5" w:rsidP="00766AF5"/>
    <w:p w14:paraId="00F60D8D" w14:textId="77777777" w:rsidR="00766AF5" w:rsidRDefault="00766AF5" w:rsidP="00766AF5">
      <w:r>
        <w:t>42. Kill all running container in one liner command.</w:t>
      </w:r>
    </w:p>
    <w:p w14:paraId="7A729650" w14:textId="1678BB80" w:rsidR="00766AF5" w:rsidRDefault="00766AF5" w:rsidP="00766AF5">
      <w:r>
        <w:t>43. Delete all images in one liner command.</w:t>
      </w:r>
    </w:p>
    <w:p w14:paraId="30BDD4B9" w14:textId="495295BC" w:rsidR="005A35A0" w:rsidRDefault="005A35A0" w:rsidP="00766AF5">
      <w:r>
        <w:t>$docker</w:t>
      </w:r>
      <w:r w:rsidR="003111D5">
        <w:t xml:space="preserve"> </w:t>
      </w:r>
    </w:p>
    <w:p w14:paraId="4CF22456" w14:textId="77777777" w:rsidR="008F5A1A" w:rsidRDefault="008F5A1A" w:rsidP="00766AF5"/>
    <w:p w14:paraId="5365BF0E" w14:textId="77777777" w:rsidR="008F5A1A" w:rsidRDefault="008F5A1A" w:rsidP="00766AF5"/>
    <w:p w14:paraId="41BB01CB" w14:textId="77777777" w:rsidR="008F5A1A" w:rsidRDefault="008F5A1A" w:rsidP="00766AF5"/>
    <w:p w14:paraId="5111ACF9" w14:textId="77777777" w:rsidR="008F5A1A" w:rsidRDefault="008F5A1A" w:rsidP="00766AF5"/>
    <w:p w14:paraId="18FD6ED5" w14:textId="3E40A549" w:rsidR="00766AF5" w:rsidRDefault="00766AF5" w:rsidP="00766AF5">
      <w:r>
        <w:t xml:space="preserve">44. Create a simple </w:t>
      </w:r>
      <w:proofErr w:type="spellStart"/>
      <w:r>
        <w:t>Dockerfile</w:t>
      </w:r>
      <w:proofErr w:type="spellEnd"/>
      <w:r>
        <w:t>, build it and run it.</w:t>
      </w:r>
    </w:p>
    <w:p w14:paraId="31C714EE" w14:textId="77777777" w:rsidR="008F5A1A" w:rsidRDefault="008F5A1A" w:rsidP="00766AF5">
      <w:pPr>
        <w:rPr>
          <w:b/>
          <w:bCs/>
        </w:rPr>
      </w:pPr>
      <w:r>
        <w:t xml:space="preserve"> </w:t>
      </w:r>
      <w:proofErr w:type="gramStart"/>
      <w:r>
        <w:rPr>
          <w:b/>
          <w:bCs/>
        </w:rPr>
        <w:t>ANSWER :</w:t>
      </w:r>
      <w:proofErr w:type="gramEnd"/>
      <w:r>
        <w:rPr>
          <w:b/>
          <w:bCs/>
        </w:rPr>
        <w:t xml:space="preserve"> </w:t>
      </w:r>
    </w:p>
    <w:p w14:paraId="43A9E76A" w14:textId="3407FECF" w:rsidR="003111D5" w:rsidRDefault="003111D5" w:rsidP="005D63A9">
      <w:pPr>
        <w:pStyle w:val="ListParagraph"/>
        <w:numPr>
          <w:ilvl w:val="0"/>
          <w:numId w:val="16"/>
        </w:numPr>
      </w:pPr>
      <w:r>
        <w:t>Step</w:t>
      </w:r>
      <w:proofErr w:type="gramStart"/>
      <w:r>
        <w:t>1 :</w:t>
      </w:r>
      <w:proofErr w:type="gramEnd"/>
      <w:r>
        <w:t xml:space="preserve"> Create a file named </w:t>
      </w:r>
      <w:proofErr w:type="spellStart"/>
      <w:r>
        <w:t>Dockerfile</w:t>
      </w:r>
      <w:proofErr w:type="spellEnd"/>
    </w:p>
    <w:p w14:paraId="0CE4C6ED" w14:textId="7D43ED47" w:rsidR="003111D5" w:rsidRDefault="003111D5" w:rsidP="005D63A9">
      <w:pPr>
        <w:pStyle w:val="ListParagraph"/>
        <w:numPr>
          <w:ilvl w:val="0"/>
          <w:numId w:val="16"/>
        </w:numPr>
      </w:pPr>
      <w:r>
        <w:t>Cd Desktop</w:t>
      </w:r>
    </w:p>
    <w:p w14:paraId="31F2C5B0" w14:textId="6495DA1C" w:rsidR="003111D5" w:rsidRDefault="003111D5" w:rsidP="005D63A9">
      <w:pPr>
        <w:pStyle w:val="ListParagraph"/>
        <w:numPr>
          <w:ilvl w:val="0"/>
          <w:numId w:val="16"/>
        </w:numPr>
      </w:pPr>
      <w:proofErr w:type="spellStart"/>
      <w:r>
        <w:t>mkdir</w:t>
      </w:r>
      <w:proofErr w:type="spellEnd"/>
      <w:r>
        <w:t xml:space="preserve"> </w:t>
      </w:r>
      <w:proofErr w:type="spellStart"/>
      <w:r>
        <w:t>Dockerfiles</w:t>
      </w:r>
      <w:proofErr w:type="spellEnd"/>
    </w:p>
    <w:p w14:paraId="0845CC8A" w14:textId="1187ED2C" w:rsidR="003111D5" w:rsidRDefault="003111D5" w:rsidP="005D63A9">
      <w:pPr>
        <w:pStyle w:val="ListParagraph"/>
        <w:numPr>
          <w:ilvl w:val="0"/>
          <w:numId w:val="16"/>
        </w:numPr>
      </w:pPr>
      <w:r>
        <w:t xml:space="preserve">Cd </w:t>
      </w:r>
      <w:proofErr w:type="spellStart"/>
      <w:r>
        <w:t>DockerFiles</w:t>
      </w:r>
      <w:proofErr w:type="spellEnd"/>
    </w:p>
    <w:p w14:paraId="26A26A15" w14:textId="31D9E4B1" w:rsidR="003111D5" w:rsidRDefault="003111D5" w:rsidP="005D63A9">
      <w:pPr>
        <w:pStyle w:val="ListParagraph"/>
        <w:numPr>
          <w:ilvl w:val="0"/>
          <w:numId w:val="16"/>
        </w:numPr>
      </w:pPr>
      <w:r>
        <w:t xml:space="preserve">Dir &gt; </w:t>
      </w:r>
      <w:proofErr w:type="spellStart"/>
      <w:r>
        <w:t>Dockerfile</w:t>
      </w:r>
      <w:proofErr w:type="spellEnd"/>
    </w:p>
    <w:p w14:paraId="0F272F6C" w14:textId="01A87544" w:rsidR="003111D5" w:rsidRDefault="003111D5" w:rsidP="005D63A9">
      <w:pPr>
        <w:pStyle w:val="ListParagraph"/>
        <w:numPr>
          <w:ilvl w:val="0"/>
          <w:numId w:val="16"/>
        </w:numPr>
      </w:pPr>
      <w:r>
        <w:t xml:space="preserve">Vim </w:t>
      </w:r>
      <w:proofErr w:type="spellStart"/>
      <w:r>
        <w:t>dockerfile</w:t>
      </w:r>
      <w:proofErr w:type="spellEnd"/>
    </w:p>
    <w:p w14:paraId="36A75FB6" w14:textId="5DADF38D" w:rsidR="003111D5" w:rsidRDefault="003111D5" w:rsidP="005D63A9">
      <w:pPr>
        <w:pStyle w:val="ListParagraph"/>
        <w:numPr>
          <w:ilvl w:val="0"/>
          <w:numId w:val="16"/>
        </w:numPr>
      </w:pPr>
      <w:r>
        <w:t>Step</w:t>
      </w:r>
      <w:proofErr w:type="gramStart"/>
      <w:r>
        <w:t>2 :</w:t>
      </w:r>
      <w:proofErr w:type="gramEnd"/>
      <w:r>
        <w:t xml:space="preserve"> add instruction in </w:t>
      </w:r>
      <w:proofErr w:type="spellStart"/>
      <w:r>
        <w:t>Dockerfile</w:t>
      </w:r>
      <w:proofErr w:type="spellEnd"/>
    </w:p>
    <w:p w14:paraId="20BF6814" w14:textId="6DF23126" w:rsidR="003111D5" w:rsidRDefault="003111D5" w:rsidP="005D63A9">
      <w:pPr>
        <w:pStyle w:val="ListParagraph"/>
        <w:numPr>
          <w:ilvl w:val="0"/>
          <w:numId w:val="16"/>
        </w:numPr>
      </w:pPr>
      <w:r>
        <w:t>FROM ubuntu</w:t>
      </w:r>
    </w:p>
    <w:p w14:paraId="1B7990D7" w14:textId="1B50921B" w:rsidR="003111D5" w:rsidRDefault="003111D5" w:rsidP="005D63A9">
      <w:pPr>
        <w:pStyle w:val="ListParagraph"/>
        <w:numPr>
          <w:ilvl w:val="0"/>
          <w:numId w:val="16"/>
        </w:numPr>
      </w:pPr>
      <w:r>
        <w:t>RUN apt-get update</w:t>
      </w:r>
    </w:p>
    <w:p w14:paraId="7D01C9A8" w14:textId="75655457" w:rsidR="003111D5" w:rsidRDefault="003111D5" w:rsidP="005D63A9">
      <w:pPr>
        <w:pStyle w:val="ListParagraph"/>
        <w:numPr>
          <w:ilvl w:val="0"/>
          <w:numId w:val="16"/>
        </w:numPr>
      </w:pPr>
      <w:r>
        <w:t xml:space="preserve">CMD [“echo,” “hello from Docker </w:t>
      </w:r>
      <w:proofErr w:type="gramStart"/>
      <w:r>
        <w:t>file ”</w:t>
      </w:r>
      <w:proofErr w:type="gramEnd"/>
      <w:r>
        <w:t>]</w:t>
      </w:r>
    </w:p>
    <w:p w14:paraId="4B6191EE" w14:textId="2429CE6F" w:rsidR="003111D5" w:rsidRDefault="003111D5" w:rsidP="005D63A9">
      <w:pPr>
        <w:pStyle w:val="ListParagraph"/>
        <w:numPr>
          <w:ilvl w:val="0"/>
          <w:numId w:val="16"/>
        </w:numPr>
      </w:pPr>
      <w:r>
        <w:t>Step</w:t>
      </w:r>
      <w:proofErr w:type="gramStart"/>
      <w:r>
        <w:t>3 :</w:t>
      </w:r>
      <w:proofErr w:type="gramEnd"/>
      <w:r>
        <w:t xml:space="preserve"> Build </w:t>
      </w:r>
      <w:proofErr w:type="spellStart"/>
      <w:r>
        <w:t>dockerfile</w:t>
      </w:r>
      <w:proofErr w:type="spellEnd"/>
      <w:r>
        <w:t xml:space="preserve"> to create image </w:t>
      </w:r>
    </w:p>
    <w:p w14:paraId="024D11AD" w14:textId="51200D65" w:rsidR="003111D5" w:rsidRDefault="003111D5" w:rsidP="005D63A9">
      <w:pPr>
        <w:pStyle w:val="ListParagraph"/>
        <w:numPr>
          <w:ilvl w:val="0"/>
          <w:numId w:val="16"/>
        </w:numPr>
      </w:pPr>
      <w:r>
        <w:t>Docker build -</w:t>
      </w:r>
      <w:proofErr w:type="gramStart"/>
      <w:r>
        <w:t>t  myimage</w:t>
      </w:r>
      <w:proofErr w:type="gramEnd"/>
      <w:r>
        <w:t xml:space="preserve">1:1.0 . </w:t>
      </w:r>
    </w:p>
    <w:p w14:paraId="55AEC7A9" w14:textId="72E14666" w:rsidR="003111D5" w:rsidRDefault="003111D5" w:rsidP="005D63A9">
      <w:pPr>
        <w:pStyle w:val="ListParagraph"/>
        <w:numPr>
          <w:ilvl w:val="0"/>
          <w:numId w:val="16"/>
        </w:numPr>
      </w:pPr>
      <w:r>
        <w:t xml:space="preserve">Docker images </w:t>
      </w:r>
    </w:p>
    <w:p w14:paraId="47569B3C" w14:textId="50D167CE" w:rsidR="003111D5" w:rsidRDefault="003111D5" w:rsidP="005D63A9">
      <w:pPr>
        <w:pStyle w:val="ListParagraph"/>
        <w:numPr>
          <w:ilvl w:val="0"/>
          <w:numId w:val="16"/>
        </w:numPr>
      </w:pPr>
      <w:r>
        <w:t>Step4: Run image to create container</w:t>
      </w:r>
    </w:p>
    <w:p w14:paraId="78EB32C6" w14:textId="6E240163" w:rsidR="003111D5" w:rsidRDefault="003111D5" w:rsidP="005D63A9">
      <w:pPr>
        <w:pStyle w:val="ListParagraph"/>
        <w:numPr>
          <w:ilvl w:val="0"/>
          <w:numId w:val="16"/>
        </w:numPr>
      </w:pPr>
      <w:r>
        <w:t>Docker run &lt;id&gt;</w:t>
      </w:r>
    </w:p>
    <w:p w14:paraId="765631F7" w14:textId="17E9DBF8" w:rsidR="003111D5" w:rsidRDefault="003111D5" w:rsidP="005D63A9">
      <w:pPr>
        <w:pStyle w:val="ListParagraph"/>
        <w:numPr>
          <w:ilvl w:val="0"/>
          <w:numId w:val="16"/>
        </w:numPr>
      </w:pPr>
      <w:proofErr w:type="gramStart"/>
      <w:r>
        <w:t>Output :</w:t>
      </w:r>
      <w:proofErr w:type="gramEnd"/>
      <w:r>
        <w:t xml:space="preserve"> hello from Docker file </w:t>
      </w:r>
    </w:p>
    <w:p w14:paraId="1336C0D1" w14:textId="77777777" w:rsidR="005D63A9" w:rsidRDefault="005D63A9" w:rsidP="00766AF5"/>
    <w:p w14:paraId="433EC17B" w14:textId="77777777" w:rsidR="005D63A9" w:rsidRDefault="005D63A9" w:rsidP="00766AF5"/>
    <w:p w14:paraId="38A0467C" w14:textId="77777777" w:rsidR="005D63A9" w:rsidRDefault="005D63A9" w:rsidP="00766AF5"/>
    <w:p w14:paraId="4D919275" w14:textId="59E95E97" w:rsidR="00766AF5" w:rsidRDefault="00766AF5" w:rsidP="00766AF5">
      <w:r>
        <w:lastRenderedPageBreak/>
        <w:t xml:space="preserve">45. Create one or more </w:t>
      </w:r>
      <w:proofErr w:type="spellStart"/>
      <w:r>
        <w:t>Dockerfile</w:t>
      </w:r>
      <w:proofErr w:type="spellEnd"/>
      <w:r>
        <w:t xml:space="preserve"> that </w:t>
      </w:r>
      <w:proofErr w:type="spellStart"/>
      <w:r>
        <w:t>demostrate</w:t>
      </w:r>
      <w:proofErr w:type="spellEnd"/>
      <w:r>
        <w:t xml:space="preserve"> the following commands in </w:t>
      </w:r>
      <w:proofErr w:type="spellStart"/>
      <w:r>
        <w:t>Dockerfile</w:t>
      </w:r>
      <w:proofErr w:type="spellEnd"/>
      <w:r>
        <w:t xml:space="preserve"> (Write a PoC for each in one or more </w:t>
      </w:r>
      <w:proofErr w:type="spellStart"/>
      <w:r>
        <w:t>Dockerfile</w:t>
      </w:r>
      <w:proofErr w:type="spellEnd"/>
      <w:r>
        <w:t>)</w:t>
      </w:r>
    </w:p>
    <w:p w14:paraId="790277CE" w14:textId="77777777" w:rsidR="00EA7F53" w:rsidRDefault="00EA7F53" w:rsidP="00EA7F53">
      <w:pPr>
        <w:pStyle w:val="ListParagraph"/>
        <w:numPr>
          <w:ilvl w:val="0"/>
          <w:numId w:val="22"/>
        </w:numPr>
      </w:pPr>
      <w:r>
        <w:t>FROM ubuntu</w:t>
      </w:r>
    </w:p>
    <w:p w14:paraId="6EBB0CB3" w14:textId="77777777" w:rsidR="00EA7F53" w:rsidRDefault="00EA7F53" w:rsidP="00EA7F53">
      <w:pPr>
        <w:pStyle w:val="ListParagraph"/>
        <w:numPr>
          <w:ilvl w:val="0"/>
          <w:numId w:val="22"/>
        </w:numPr>
      </w:pPr>
      <w:r>
        <w:t>MAINTAINER 9167109118 YASHASVI-SANJAY.PAWAR@CAPGEMINI.COM</w:t>
      </w:r>
    </w:p>
    <w:p w14:paraId="18E31A67" w14:textId="77777777" w:rsidR="00EA7F53" w:rsidRDefault="00EA7F53" w:rsidP="00EA7F53">
      <w:pPr>
        <w:pStyle w:val="ListParagraph"/>
        <w:numPr>
          <w:ilvl w:val="0"/>
          <w:numId w:val="22"/>
        </w:numPr>
      </w:pPr>
      <w:r>
        <w:t>USER 9167109118 YASHASVI-SANJAY.PAWAR@CAPGEMINI.COM</w:t>
      </w:r>
    </w:p>
    <w:p w14:paraId="5B78A022" w14:textId="77777777" w:rsidR="00EA7F53" w:rsidRDefault="00EA7F53" w:rsidP="00EA7F53">
      <w:pPr>
        <w:pStyle w:val="ListParagraph"/>
        <w:numPr>
          <w:ilvl w:val="0"/>
          <w:numId w:val="22"/>
        </w:numPr>
      </w:pPr>
      <w:r>
        <w:t>RUN apt -get update</w:t>
      </w:r>
    </w:p>
    <w:p w14:paraId="3DA41377" w14:textId="77777777" w:rsidR="00EA7F53" w:rsidRDefault="00EA7F53" w:rsidP="00EA7F53">
      <w:pPr>
        <w:pStyle w:val="ListParagraph"/>
        <w:numPr>
          <w:ilvl w:val="0"/>
          <w:numId w:val="22"/>
        </w:numPr>
      </w:pPr>
      <w:r>
        <w:t xml:space="preserve">ENV </w:t>
      </w:r>
      <w:proofErr w:type="spellStart"/>
      <w:r>
        <w:t>abc</w:t>
      </w:r>
      <w:proofErr w:type="spellEnd"/>
      <w:r>
        <w:t>="hello"</w:t>
      </w:r>
    </w:p>
    <w:p w14:paraId="5A8B9146" w14:textId="77777777" w:rsidR="00EA7F53" w:rsidRDefault="00EA7F53" w:rsidP="00EA7F53">
      <w:pPr>
        <w:pStyle w:val="ListParagraph"/>
        <w:numPr>
          <w:ilvl w:val="0"/>
          <w:numId w:val="22"/>
        </w:numPr>
      </w:pPr>
      <w:r>
        <w:t>CMD [ "echo</w:t>
      </w:r>
      <w:proofErr w:type="gramStart"/>
      <w:r>
        <w:t>" ,</w:t>
      </w:r>
      <w:proofErr w:type="gramEnd"/>
      <w:r>
        <w:t xml:space="preserve"> " hello world" ]</w:t>
      </w:r>
    </w:p>
    <w:p w14:paraId="37510A7D" w14:textId="77777777" w:rsidR="00EA7F53" w:rsidRDefault="00EA7F53" w:rsidP="00EA7F53">
      <w:pPr>
        <w:pStyle w:val="ListParagraph"/>
        <w:numPr>
          <w:ilvl w:val="0"/>
          <w:numId w:val="22"/>
        </w:numPr>
      </w:pPr>
      <w:r>
        <w:t>ENTRYPOINT [ "echo", "Hello, World</w:t>
      </w:r>
      <w:proofErr w:type="gramStart"/>
      <w:r>
        <w:t>" ]</w:t>
      </w:r>
      <w:proofErr w:type="gramEnd"/>
    </w:p>
    <w:p w14:paraId="3B0C3201" w14:textId="77777777" w:rsidR="00EA7F53" w:rsidRDefault="00EA7F53" w:rsidP="00EA7F53">
      <w:pPr>
        <w:pStyle w:val="ListParagraph"/>
        <w:numPr>
          <w:ilvl w:val="0"/>
          <w:numId w:val="22"/>
        </w:numPr>
      </w:pPr>
      <w:r>
        <w:t xml:space="preserve">EXPOSE 80 </w:t>
      </w:r>
    </w:p>
    <w:p w14:paraId="68DEB047" w14:textId="5DE72CF9" w:rsidR="00EA7F53" w:rsidRDefault="00EA7F53" w:rsidP="00EA7F53">
      <w:pPr>
        <w:pStyle w:val="ListParagraph"/>
        <w:numPr>
          <w:ilvl w:val="0"/>
          <w:numId w:val="22"/>
        </w:numPr>
      </w:pPr>
      <w:r>
        <w:t>VOLUME /file1</w:t>
      </w:r>
    </w:p>
    <w:p w14:paraId="64AC6B5E" w14:textId="50B42D0A" w:rsidR="00766AF5" w:rsidRDefault="00766AF5" w:rsidP="00766AF5">
      <w:r>
        <w:tab/>
        <w:t>1. USER</w:t>
      </w:r>
      <w:r w:rsidR="0047546B">
        <w:t xml:space="preserve"> </w:t>
      </w:r>
      <w:r w:rsidR="00EA7F53">
        <w:t xml:space="preserve">&gt;&gt; </w:t>
      </w:r>
      <w:r w:rsidR="00EA7F53" w:rsidRPr="00EA7F53">
        <w:t xml:space="preserve">The USER instruction sets the </w:t>
      </w:r>
      <w:proofErr w:type="gramStart"/>
      <w:r w:rsidR="00EA7F53" w:rsidRPr="00EA7F53">
        <w:t>user</w:t>
      </w:r>
      <w:proofErr w:type="gramEnd"/>
      <w:r w:rsidR="00EA7F53" w:rsidRPr="00EA7F53">
        <w:t xml:space="preserve"> name (or UID) and optionally the user group (or GID) to use when running the image and for any RUN, CMD and ENTRYPOINT instructions that follow it in the </w:t>
      </w:r>
      <w:proofErr w:type="spellStart"/>
      <w:r w:rsidR="00EA7F53" w:rsidRPr="00EA7F53">
        <w:t>Dockerfile</w:t>
      </w:r>
      <w:proofErr w:type="spellEnd"/>
      <w:r w:rsidR="00EA7F53" w:rsidRPr="00EA7F53">
        <w:t>.</w:t>
      </w:r>
    </w:p>
    <w:p w14:paraId="459FDF52" w14:textId="644FABE7" w:rsidR="00766AF5" w:rsidRDefault="00766AF5" w:rsidP="00766AF5">
      <w:r>
        <w:tab/>
        <w:t>2. RUN</w:t>
      </w:r>
      <w:r w:rsidR="00EA7F53">
        <w:t xml:space="preserve"> &gt;&gt; </w:t>
      </w:r>
      <w:r w:rsidR="00EA7F53" w:rsidRPr="00EA7F53">
        <w:t xml:space="preserve">The RUN instruction will execute any commands in a new layer on top of the current image and commit the results. The resulting committed image will be used for the next step in the </w:t>
      </w:r>
      <w:proofErr w:type="spellStart"/>
      <w:r w:rsidR="00EA7F53" w:rsidRPr="00EA7F53">
        <w:t>Dockerfile</w:t>
      </w:r>
      <w:proofErr w:type="spellEnd"/>
      <w:r w:rsidR="00EA7F53" w:rsidRPr="00EA7F53">
        <w:t>.</w:t>
      </w:r>
    </w:p>
    <w:p w14:paraId="42BF9192" w14:textId="77777777" w:rsidR="00EA7F53" w:rsidRDefault="00766AF5" w:rsidP="00EA7F53">
      <w:r>
        <w:tab/>
        <w:t>3. ENV</w:t>
      </w:r>
      <w:r w:rsidR="00EA7F53">
        <w:t xml:space="preserve"> &gt;</w:t>
      </w:r>
      <w:proofErr w:type="gramStart"/>
      <w:r w:rsidR="00EA7F53">
        <w:t xml:space="preserve">&gt;  </w:t>
      </w:r>
      <w:r w:rsidR="00EA7F53">
        <w:t>Environment</w:t>
      </w:r>
      <w:proofErr w:type="gramEnd"/>
      <w:r w:rsidR="00EA7F53">
        <w:t xml:space="preserve"> variables (declared with the ENV statement) can also be used in certain instructions as variables to be interpreted by the </w:t>
      </w:r>
      <w:proofErr w:type="spellStart"/>
      <w:r w:rsidR="00EA7F53">
        <w:t>Dockerfile</w:t>
      </w:r>
      <w:proofErr w:type="spellEnd"/>
      <w:r w:rsidR="00EA7F53">
        <w:t>.</w:t>
      </w:r>
    </w:p>
    <w:p w14:paraId="21473564" w14:textId="16E18BC8" w:rsidR="00766AF5" w:rsidRDefault="00EA7F53" w:rsidP="00EA7F53">
      <w:r>
        <w:t xml:space="preserve">               4. </w:t>
      </w:r>
      <w:r>
        <w:t>CMD</w:t>
      </w:r>
      <w:r>
        <w:t xml:space="preserve"> &gt;&gt; </w:t>
      </w:r>
      <w:r>
        <w:t xml:space="preserve">There can only be one CMD instruction in a </w:t>
      </w:r>
      <w:proofErr w:type="spellStart"/>
      <w:r>
        <w:t>Dockerfile</w:t>
      </w:r>
      <w:proofErr w:type="spellEnd"/>
      <w:r>
        <w:t>. If you list more than one CMD then only the last CMD will take effect.</w:t>
      </w:r>
      <w:r>
        <w:t xml:space="preserve"> </w:t>
      </w:r>
    </w:p>
    <w:p w14:paraId="7F2B7CB0" w14:textId="1704BDF1" w:rsidR="00766AF5" w:rsidRDefault="00766AF5" w:rsidP="00766AF5">
      <w:r>
        <w:tab/>
        <w:t>6. ENTRYPOINT</w:t>
      </w:r>
      <w:r w:rsidR="00EA7F53">
        <w:t xml:space="preserve"> &gt;</w:t>
      </w:r>
      <w:proofErr w:type="gramStart"/>
      <w:r w:rsidR="00EA7F53">
        <w:t xml:space="preserve">&gt;  </w:t>
      </w:r>
      <w:r w:rsidR="00EA7F53" w:rsidRPr="00EA7F53">
        <w:t>An</w:t>
      </w:r>
      <w:proofErr w:type="gramEnd"/>
      <w:r w:rsidR="00EA7F53" w:rsidRPr="00EA7F53">
        <w:t xml:space="preserve"> ENTRYPOINT allows you to configure a container that will run as an executable.</w:t>
      </w:r>
    </w:p>
    <w:p w14:paraId="425B5AD5" w14:textId="24819585" w:rsidR="00766AF5" w:rsidRDefault="00766AF5" w:rsidP="00766AF5">
      <w:r>
        <w:tab/>
        <w:t>7. EXPOSE</w:t>
      </w:r>
      <w:r w:rsidR="00EA7F53">
        <w:t xml:space="preserve"> &gt;&gt; </w:t>
      </w:r>
      <w:r w:rsidR="00EA7F53" w:rsidRPr="00EA7F53">
        <w:t>The EXPOSE instruction informs Docker that the container listens on the specified network ports at runtime. You can specify whether the port listens on TCP or UDP, and the default is TCP if the protocol is not specified.</w:t>
      </w:r>
    </w:p>
    <w:p w14:paraId="45B870A0" w14:textId="508668C3" w:rsidR="00766AF5" w:rsidRDefault="00766AF5" w:rsidP="00766AF5">
      <w:r>
        <w:tab/>
        <w:t>8. VOLUME</w:t>
      </w:r>
      <w:r w:rsidR="00EA7F53">
        <w:t xml:space="preserve"> &gt;&gt; </w:t>
      </w:r>
      <w:r w:rsidR="00EA7F53" w:rsidRPr="00EA7F53">
        <w:t>The VOLUME instruction creates a mount point with the specified name and marks it as holding externally mounted volumes from native host or other containers.</w:t>
      </w:r>
    </w:p>
    <w:p w14:paraId="4FC57C65" w14:textId="77777777" w:rsidR="00766AF5" w:rsidRDefault="00766AF5" w:rsidP="00766AF5">
      <w:r>
        <w:tab/>
      </w:r>
    </w:p>
    <w:p w14:paraId="28DC153C" w14:textId="77777777" w:rsidR="008F5A1A" w:rsidRDefault="008F5A1A" w:rsidP="00766AF5"/>
    <w:p w14:paraId="68FBB187" w14:textId="77777777" w:rsidR="008F5A1A" w:rsidRDefault="008F5A1A" w:rsidP="00766AF5"/>
    <w:p w14:paraId="0674B9A9" w14:textId="77777777" w:rsidR="005D63A9" w:rsidRDefault="005D63A9" w:rsidP="00766AF5"/>
    <w:p w14:paraId="6344BE5C" w14:textId="77777777" w:rsidR="005D63A9" w:rsidRDefault="005D63A9" w:rsidP="00766AF5"/>
    <w:p w14:paraId="6084E3D7" w14:textId="77777777" w:rsidR="005D63A9" w:rsidRDefault="005D63A9" w:rsidP="00766AF5"/>
    <w:p w14:paraId="6D0911D1" w14:textId="77777777" w:rsidR="005D63A9" w:rsidRDefault="005D63A9" w:rsidP="00766AF5"/>
    <w:p w14:paraId="067C7AC8" w14:textId="77777777" w:rsidR="005D63A9" w:rsidRDefault="005D63A9" w:rsidP="00766AF5"/>
    <w:p w14:paraId="49B80801" w14:textId="77777777" w:rsidR="00EA7F53" w:rsidRDefault="00EA7F53" w:rsidP="00766AF5"/>
    <w:p w14:paraId="66421976" w14:textId="6AD00761" w:rsidR="00766AF5" w:rsidRDefault="00766AF5" w:rsidP="00766AF5">
      <w:r>
        <w:lastRenderedPageBreak/>
        <w:t xml:space="preserve">46. </w:t>
      </w:r>
      <w:proofErr w:type="spellStart"/>
      <w:proofErr w:type="gramStart"/>
      <w:r>
        <w:t>Dockerhub</w:t>
      </w:r>
      <w:proofErr w:type="spellEnd"/>
      <w:r>
        <w:t>:-</w:t>
      </w:r>
      <w:proofErr w:type="gramEnd"/>
    </w:p>
    <w:p w14:paraId="10D7BDDB" w14:textId="77777777" w:rsidR="00766AF5" w:rsidRDefault="00766AF5" w:rsidP="00766AF5">
      <w:r>
        <w:tab/>
        <w:t xml:space="preserve">Find </w:t>
      </w:r>
      <w:proofErr w:type="spellStart"/>
      <w:proofErr w:type="gramStart"/>
      <w:r>
        <w:t>a</w:t>
      </w:r>
      <w:proofErr w:type="spellEnd"/>
      <w:proofErr w:type="gramEnd"/>
      <w:r>
        <w:t xml:space="preserve"> application you care about on docker hub.</w:t>
      </w:r>
    </w:p>
    <w:p w14:paraId="3F9B22F2" w14:textId="77777777" w:rsidR="00766AF5" w:rsidRDefault="00766AF5" w:rsidP="00766AF5">
      <w:r>
        <w:tab/>
        <w:t>Launch the container.</w:t>
      </w:r>
    </w:p>
    <w:p w14:paraId="3D987415" w14:textId="24E3A5E6" w:rsidR="00766AF5" w:rsidRDefault="00766AF5" w:rsidP="00766AF5">
      <w:r>
        <w:tab/>
        <w:t>Install another application in it.</w:t>
      </w:r>
    </w:p>
    <w:p w14:paraId="1CAA1F20" w14:textId="77777777" w:rsidR="00766AF5" w:rsidRDefault="00766AF5" w:rsidP="00766AF5">
      <w:r>
        <w:tab/>
        <w:t>Save (commit) the image.</w:t>
      </w:r>
    </w:p>
    <w:p w14:paraId="4578CBC4" w14:textId="4C602206" w:rsidR="00766AF5" w:rsidRDefault="00766AF5" w:rsidP="00766AF5">
      <w:r>
        <w:tab/>
        <w:t>Upload that to docker hub in your account and share it with a colleague, ask them to use your image and run the container out of it in their machine/</w:t>
      </w:r>
      <w:proofErr w:type="spellStart"/>
      <w:r>
        <w:t>vm</w:t>
      </w:r>
      <w:proofErr w:type="spellEnd"/>
      <w:r>
        <w:t>.</w:t>
      </w:r>
    </w:p>
    <w:p w14:paraId="2DECCF50" w14:textId="77777777" w:rsidR="008F5A1A" w:rsidRDefault="008F5A1A" w:rsidP="0030670D">
      <w:pPr>
        <w:rPr>
          <w:b/>
          <w:bCs/>
        </w:rPr>
      </w:pPr>
      <w:proofErr w:type="gramStart"/>
      <w:r>
        <w:rPr>
          <w:b/>
          <w:bCs/>
        </w:rPr>
        <w:t>ANSWER :</w:t>
      </w:r>
      <w:proofErr w:type="gramEnd"/>
      <w:r>
        <w:rPr>
          <w:b/>
          <w:bCs/>
        </w:rPr>
        <w:t xml:space="preserve"> </w:t>
      </w:r>
    </w:p>
    <w:p w14:paraId="0DA8E912" w14:textId="7DCC9E96" w:rsidR="0030670D" w:rsidRDefault="0030670D" w:rsidP="005D63A9">
      <w:pPr>
        <w:pStyle w:val="ListParagraph"/>
        <w:numPr>
          <w:ilvl w:val="0"/>
          <w:numId w:val="17"/>
        </w:numPr>
      </w:pPr>
      <w:r>
        <w:t>docker pull Ubuntu</w:t>
      </w:r>
    </w:p>
    <w:p w14:paraId="24021EA6" w14:textId="6CD18042" w:rsidR="0030670D" w:rsidRDefault="0030670D" w:rsidP="005D63A9">
      <w:pPr>
        <w:pStyle w:val="ListParagraph"/>
        <w:numPr>
          <w:ilvl w:val="0"/>
          <w:numId w:val="17"/>
        </w:numPr>
      </w:pPr>
      <w:r>
        <w:t>Docker run –d –</w:t>
      </w:r>
      <w:proofErr w:type="gramStart"/>
      <w:r>
        <w:t>it</w:t>
      </w:r>
      <w:proofErr w:type="gramEnd"/>
      <w:r>
        <w:t xml:space="preserve"> Ubuntu</w:t>
      </w:r>
    </w:p>
    <w:p w14:paraId="005E883F" w14:textId="36D6D364" w:rsidR="0030670D" w:rsidRDefault="0030670D" w:rsidP="005D63A9">
      <w:pPr>
        <w:pStyle w:val="ListParagraph"/>
        <w:numPr>
          <w:ilvl w:val="0"/>
          <w:numId w:val="17"/>
        </w:numPr>
      </w:pPr>
      <w:r>
        <w:t>Docker exec –</w:t>
      </w:r>
      <w:proofErr w:type="gramStart"/>
      <w:r>
        <w:t>it  &lt;</w:t>
      </w:r>
      <w:proofErr w:type="gramEnd"/>
      <w:r>
        <w:t>container id&gt; bash</w:t>
      </w:r>
    </w:p>
    <w:p w14:paraId="7EF7AB80" w14:textId="1E737F27" w:rsidR="0030670D" w:rsidRDefault="0030670D" w:rsidP="005D63A9">
      <w:pPr>
        <w:pStyle w:val="ListParagraph"/>
        <w:numPr>
          <w:ilvl w:val="0"/>
          <w:numId w:val="17"/>
        </w:numPr>
      </w:pPr>
      <w:r>
        <w:t>Apt-get update</w:t>
      </w:r>
    </w:p>
    <w:p w14:paraId="459D865E" w14:textId="2151462B" w:rsidR="0030670D" w:rsidRDefault="0030670D" w:rsidP="005D63A9">
      <w:pPr>
        <w:pStyle w:val="ListParagraph"/>
        <w:numPr>
          <w:ilvl w:val="0"/>
          <w:numId w:val="17"/>
        </w:numPr>
      </w:pPr>
      <w:r>
        <w:t xml:space="preserve">Apt-get install </w:t>
      </w:r>
      <w:proofErr w:type="spellStart"/>
      <w:r>
        <w:t>ngnix</w:t>
      </w:r>
      <w:proofErr w:type="spellEnd"/>
    </w:p>
    <w:p w14:paraId="4738A7CE" w14:textId="28A218EF" w:rsidR="0030670D" w:rsidRDefault="0030670D" w:rsidP="005D63A9">
      <w:pPr>
        <w:pStyle w:val="ListParagraph"/>
        <w:numPr>
          <w:ilvl w:val="0"/>
          <w:numId w:val="17"/>
        </w:numPr>
      </w:pPr>
      <w:r>
        <w:t xml:space="preserve">Ans: docker commit container </w:t>
      </w:r>
      <w:proofErr w:type="gramStart"/>
      <w:r>
        <w:t>id  (</w:t>
      </w:r>
      <w:proofErr w:type="gramEnd"/>
      <w:r>
        <w:t>username</w:t>
      </w:r>
      <w:r>
        <w:t>/ngnix1</w:t>
      </w:r>
      <w:r>
        <w:t>&lt;name you want to give&gt;)</w:t>
      </w:r>
    </w:p>
    <w:p w14:paraId="6DA35480" w14:textId="6E975F2D" w:rsidR="0030670D" w:rsidRDefault="0030670D" w:rsidP="005D63A9">
      <w:pPr>
        <w:pStyle w:val="ListParagraph"/>
        <w:numPr>
          <w:ilvl w:val="0"/>
          <w:numId w:val="17"/>
        </w:numPr>
      </w:pPr>
      <w:r>
        <w:t>Docker login</w:t>
      </w:r>
    </w:p>
    <w:p w14:paraId="1F06263C" w14:textId="7622642E" w:rsidR="0030670D" w:rsidRDefault="0030670D" w:rsidP="005D63A9">
      <w:pPr>
        <w:pStyle w:val="ListParagraph"/>
        <w:numPr>
          <w:ilvl w:val="0"/>
          <w:numId w:val="17"/>
        </w:numPr>
      </w:pPr>
      <w:r>
        <w:t xml:space="preserve">docker push </w:t>
      </w:r>
      <w:r>
        <w:t>9370713459</w:t>
      </w:r>
      <w:r>
        <w:t>/ngnix</w:t>
      </w:r>
      <w:proofErr w:type="gramStart"/>
      <w:r>
        <w:t>1</w:t>
      </w:r>
      <w:r>
        <w:t>:latest</w:t>
      </w:r>
      <w:proofErr w:type="gramEnd"/>
    </w:p>
    <w:p w14:paraId="1A184AE7" w14:textId="77777777" w:rsidR="0030670D" w:rsidRDefault="0030670D" w:rsidP="00766AF5"/>
    <w:p w14:paraId="462E006F" w14:textId="77777777" w:rsidR="00671411" w:rsidRDefault="00671411" w:rsidP="00671411"/>
    <w:p w14:paraId="6DD3812E" w14:textId="77777777" w:rsidR="00671411" w:rsidRDefault="00671411" w:rsidP="00671411">
      <w:r>
        <w:t>------------------------------------------------------------------------------------------------------------------------------------</w:t>
      </w:r>
    </w:p>
    <w:p w14:paraId="660FC043" w14:textId="77777777" w:rsidR="00766AF5" w:rsidRDefault="00766AF5" w:rsidP="00766AF5"/>
    <w:p w14:paraId="054FC29B" w14:textId="49CC8DA2" w:rsidR="00E16705" w:rsidRPr="00E16705" w:rsidRDefault="00E16705" w:rsidP="00766AF5">
      <w:pPr>
        <w:rPr>
          <w:b/>
          <w:bCs/>
        </w:rPr>
      </w:pPr>
      <w:r w:rsidRPr="00E16705">
        <w:rPr>
          <w:b/>
          <w:bCs/>
        </w:rPr>
        <w:t xml:space="preserve">Advanced </w:t>
      </w:r>
      <w:proofErr w:type="gramStart"/>
      <w:r w:rsidRPr="00E16705">
        <w:rPr>
          <w:b/>
          <w:bCs/>
        </w:rPr>
        <w:t>Assignment</w:t>
      </w:r>
      <w:r w:rsidR="00482710">
        <w:rPr>
          <w:b/>
          <w:bCs/>
        </w:rPr>
        <w:t xml:space="preserve"> </w:t>
      </w:r>
      <w:r w:rsidRPr="00E16705">
        <w:rPr>
          <w:b/>
          <w:bCs/>
        </w:rPr>
        <w:t>:</w:t>
      </w:r>
      <w:proofErr w:type="gramEnd"/>
      <w:r w:rsidRPr="00E16705">
        <w:rPr>
          <w:b/>
          <w:bCs/>
        </w:rPr>
        <w:t>-</w:t>
      </w:r>
    </w:p>
    <w:p w14:paraId="5FE955E0" w14:textId="77777777" w:rsidR="00E16705" w:rsidRDefault="00E16705" w:rsidP="00766AF5"/>
    <w:p w14:paraId="15905A9A" w14:textId="77777777" w:rsidR="00E16705" w:rsidRDefault="00E16705" w:rsidP="00E16705">
      <w:r>
        <w:t>Assignment - Dockers and Containers</w:t>
      </w:r>
    </w:p>
    <w:p w14:paraId="5DF092D2" w14:textId="77777777" w:rsidR="00E16705" w:rsidRDefault="00E16705" w:rsidP="00E16705"/>
    <w:p w14:paraId="713D6A10" w14:textId="77777777" w:rsidR="00E16705" w:rsidRDefault="00E16705" w:rsidP="00E16705">
      <w:r>
        <w:t>---Introduction</w:t>
      </w:r>
    </w:p>
    <w:p w14:paraId="5C1AD79B" w14:textId="77777777" w:rsidR="00E16705" w:rsidRDefault="00E16705" w:rsidP="00E16705">
      <w:r>
        <w:t xml:space="preserve">The goal of this assignment is to get you familiarized with dockers. You will learn about how to </w:t>
      </w:r>
      <w:proofErr w:type="spellStart"/>
      <w:r>
        <w:t>dockerize</w:t>
      </w:r>
      <w:proofErr w:type="spellEnd"/>
      <w:r>
        <w:t xml:space="preserve"> any application by building a simple client and server containers using dockers.</w:t>
      </w:r>
    </w:p>
    <w:p w14:paraId="0CCE2F73" w14:textId="77777777" w:rsidR="00E16705" w:rsidRDefault="00E16705" w:rsidP="00E16705"/>
    <w:p w14:paraId="5CFF15F5" w14:textId="77777777" w:rsidR="00E16705" w:rsidRDefault="00E16705" w:rsidP="00E16705">
      <w:r>
        <w:t>---What is to be done?</w:t>
      </w:r>
    </w:p>
    <w:p w14:paraId="40FA4746" w14:textId="77777777" w:rsidR="00E16705" w:rsidRDefault="00E16705" w:rsidP="00E16705">
      <w:r>
        <w:t>You will be building two containers using docker. These containers can be built starting from an official base image. Official Images has a list of different official base images. Start from the image that is suitable for you.</w:t>
      </w:r>
    </w:p>
    <w:p w14:paraId="5C8D1827" w14:textId="77777777" w:rsidR="00E16705" w:rsidRDefault="00E16705" w:rsidP="00E16705"/>
    <w:p w14:paraId="2BE47433" w14:textId="77777777" w:rsidR="00E16705" w:rsidRDefault="00E16705" w:rsidP="00E16705">
      <w:r>
        <w:t>---</w:t>
      </w:r>
      <w:proofErr w:type="gramStart"/>
      <w:r>
        <w:t>Server :</w:t>
      </w:r>
      <w:proofErr w:type="gramEnd"/>
    </w:p>
    <w:p w14:paraId="764A8ECF" w14:textId="77777777" w:rsidR="00E16705" w:rsidRDefault="00E16705" w:rsidP="00E16705">
      <w:r>
        <w:t>Create a volume by name "</w:t>
      </w:r>
      <w:proofErr w:type="spellStart"/>
      <w:r>
        <w:t>servervol</w:t>
      </w:r>
      <w:proofErr w:type="spellEnd"/>
      <w:r>
        <w:t>".</w:t>
      </w:r>
    </w:p>
    <w:p w14:paraId="25558394" w14:textId="77777777" w:rsidR="00E16705" w:rsidRDefault="00E16705" w:rsidP="00E16705">
      <w:r>
        <w:lastRenderedPageBreak/>
        <w:t>The server container will mount "</w:t>
      </w:r>
      <w:proofErr w:type="spellStart"/>
      <w:r>
        <w:t>servervol</w:t>
      </w:r>
      <w:proofErr w:type="spellEnd"/>
      <w:r>
        <w:t>" in "/</w:t>
      </w:r>
      <w:proofErr w:type="spellStart"/>
      <w:r>
        <w:t>serverdata</w:t>
      </w:r>
      <w:proofErr w:type="spellEnd"/>
      <w:r>
        <w:t>".</w:t>
      </w:r>
    </w:p>
    <w:p w14:paraId="5CA5794A" w14:textId="77777777" w:rsidR="00E16705" w:rsidRDefault="00E16705" w:rsidP="00E16705">
      <w:r>
        <w:t>This container runs a server application which will create a file of size 1KB with random text data in "/</w:t>
      </w:r>
      <w:proofErr w:type="spellStart"/>
      <w:r>
        <w:t>serverdata</w:t>
      </w:r>
      <w:proofErr w:type="spellEnd"/>
      <w:r>
        <w:t>" and then transfer the file to the client along with the checksum.</w:t>
      </w:r>
    </w:p>
    <w:p w14:paraId="532AF262" w14:textId="77777777" w:rsidR="00E16705" w:rsidRDefault="00E16705" w:rsidP="00E16705">
      <w:r>
        <w:t xml:space="preserve">The server application itself can be built using any language you are comfortable with. </w:t>
      </w:r>
      <w:proofErr w:type="gramStart"/>
      <w:r>
        <w:t>But,</w:t>
      </w:r>
      <w:proofErr w:type="gramEnd"/>
      <w:r>
        <w:t xml:space="preserve"> the container should include all the packages that are required to run your application. Choose your base image wisely and install only the necessary packages.</w:t>
      </w:r>
    </w:p>
    <w:p w14:paraId="31A18606" w14:textId="77777777" w:rsidR="00E16705" w:rsidRDefault="00E16705" w:rsidP="00E16705">
      <w:r>
        <w:t>The port on which the server runs must be specified as a command line argument when we run docker.</w:t>
      </w:r>
    </w:p>
    <w:p w14:paraId="1C9F67A7" w14:textId="77777777" w:rsidR="00E16705" w:rsidRDefault="00E16705" w:rsidP="00E16705"/>
    <w:p w14:paraId="2A58327C" w14:textId="77777777" w:rsidR="00E16705" w:rsidRDefault="00E16705" w:rsidP="00E16705">
      <w:r>
        <w:t>---Client:</w:t>
      </w:r>
    </w:p>
    <w:p w14:paraId="14957719" w14:textId="77777777" w:rsidR="00E16705" w:rsidRDefault="00E16705" w:rsidP="00E16705">
      <w:r>
        <w:t>Create a volume by name "</w:t>
      </w:r>
      <w:proofErr w:type="spellStart"/>
      <w:r>
        <w:t>clientvol</w:t>
      </w:r>
      <w:proofErr w:type="spellEnd"/>
      <w:r>
        <w:t>".</w:t>
      </w:r>
    </w:p>
    <w:p w14:paraId="4506A876" w14:textId="77777777" w:rsidR="00E16705" w:rsidRDefault="00E16705" w:rsidP="00E16705">
      <w:r>
        <w:t>The client container will mount "</w:t>
      </w:r>
      <w:proofErr w:type="spellStart"/>
      <w:r>
        <w:t>clientvol</w:t>
      </w:r>
      <w:proofErr w:type="spellEnd"/>
      <w:r>
        <w:t>" in "/</w:t>
      </w:r>
      <w:proofErr w:type="spellStart"/>
      <w:r>
        <w:t>clientdata</w:t>
      </w:r>
      <w:proofErr w:type="spellEnd"/>
      <w:r>
        <w:t>".</w:t>
      </w:r>
    </w:p>
    <w:p w14:paraId="2B79A16B" w14:textId="77777777" w:rsidR="00E16705" w:rsidRDefault="00E16705" w:rsidP="00E16705">
      <w:r>
        <w:t xml:space="preserve">The client container runs an application that connects to the server, </w:t>
      </w:r>
      <w:proofErr w:type="spellStart"/>
      <w:r>
        <w:t>recieves</w:t>
      </w:r>
      <w:proofErr w:type="spellEnd"/>
      <w:r>
        <w:t xml:space="preserve"> the file that the server sends and saves it in "/</w:t>
      </w:r>
      <w:proofErr w:type="spellStart"/>
      <w:r>
        <w:t>clientdata</w:t>
      </w:r>
      <w:proofErr w:type="spellEnd"/>
      <w:r>
        <w:t>".</w:t>
      </w:r>
    </w:p>
    <w:p w14:paraId="74324495" w14:textId="77777777" w:rsidR="00E16705" w:rsidRDefault="00E16705" w:rsidP="00E16705">
      <w:r>
        <w:t xml:space="preserve">Verify that the file is received properly at the </w:t>
      </w:r>
      <w:proofErr w:type="spellStart"/>
      <w:r>
        <w:t>clientside</w:t>
      </w:r>
      <w:proofErr w:type="spellEnd"/>
      <w:r>
        <w:t xml:space="preserve"> by verifying the checksum.</w:t>
      </w:r>
    </w:p>
    <w:p w14:paraId="477E099B" w14:textId="77777777" w:rsidR="00E16705" w:rsidRDefault="00E16705" w:rsidP="00E16705">
      <w:r>
        <w:t xml:space="preserve">The client application again can be </w:t>
      </w:r>
      <w:proofErr w:type="spellStart"/>
      <w:r>
        <w:t>wriiten</w:t>
      </w:r>
      <w:proofErr w:type="spellEnd"/>
      <w:r>
        <w:t xml:space="preserve"> in any language that you are comfortable with, but the container should include all the necessary packages. Choose your base image wisely and install only necessary packages.</w:t>
      </w:r>
    </w:p>
    <w:p w14:paraId="4943545A" w14:textId="77777777" w:rsidR="00E16705" w:rsidRDefault="00E16705" w:rsidP="00E16705">
      <w:r>
        <w:t>You need to create a user-defined network in docker and run both these containers on the network created. The containers should run these applications by default (</w:t>
      </w:r>
      <w:proofErr w:type="spellStart"/>
      <w:r>
        <w:t>i.e</w:t>
      </w:r>
      <w:proofErr w:type="spellEnd"/>
      <w:r>
        <w:t>, on run command). Mention in README as to what should be done to get into the container shell instead of running the applications by default (</w:t>
      </w:r>
      <w:proofErr w:type="spellStart"/>
      <w:r>
        <w:t>i.e</w:t>
      </w:r>
      <w:proofErr w:type="spellEnd"/>
      <w:r>
        <w:t>, on run command).</w:t>
      </w:r>
    </w:p>
    <w:p w14:paraId="3707E0C1" w14:textId="77777777" w:rsidR="00E16705" w:rsidRDefault="00E16705" w:rsidP="00E16705"/>
    <w:p w14:paraId="444620B5" w14:textId="77777777" w:rsidR="00E16705" w:rsidRDefault="00E16705" w:rsidP="00E16705">
      <w:r>
        <w:t xml:space="preserve">NOTE: You should be able to get into the shell of the client container to physically check if the file has been </w:t>
      </w:r>
      <w:proofErr w:type="spellStart"/>
      <w:r>
        <w:t>recieved</w:t>
      </w:r>
      <w:proofErr w:type="spellEnd"/>
      <w:r>
        <w:t>.</w:t>
      </w:r>
    </w:p>
    <w:p w14:paraId="51619C5D" w14:textId="77777777" w:rsidR="00E16705" w:rsidRDefault="00E16705" w:rsidP="00E16705"/>
    <w:p w14:paraId="28B8891B" w14:textId="77777777" w:rsidR="00E16705" w:rsidRDefault="00E16705" w:rsidP="00E16705">
      <w:r>
        <w:t>---What to submit?</w:t>
      </w:r>
    </w:p>
    <w:p w14:paraId="4A70AB2C" w14:textId="77777777" w:rsidR="00E16705" w:rsidRDefault="00E16705" w:rsidP="00E16705">
      <w:r>
        <w:t>Create a new empty branch in your git repos named "assignment2".</w:t>
      </w:r>
    </w:p>
    <w:p w14:paraId="5F639312" w14:textId="77777777" w:rsidR="00E16705" w:rsidRDefault="00E16705" w:rsidP="00E16705">
      <w:r>
        <w:t>You will be submitting the files that you use to build the server and client containers. Checkout the assignment2 branch and submit the files related to server and client in two folders named "server" and "client" respectively.</w:t>
      </w:r>
    </w:p>
    <w:p w14:paraId="0A0DFC73" w14:textId="77777777" w:rsidR="00E16705" w:rsidRDefault="00E16705" w:rsidP="00E16705">
      <w:r>
        <w:t xml:space="preserve">As you go about doing the assignment, you will learn that there are multiple ways to create volumes and to have the containers communicate to each other. </w:t>
      </w:r>
      <w:proofErr w:type="gramStart"/>
      <w:r>
        <w:t>So</w:t>
      </w:r>
      <w:proofErr w:type="gramEnd"/>
      <w:r>
        <w:t xml:space="preserve"> submit a README file that </w:t>
      </w:r>
      <w:proofErr w:type="spellStart"/>
      <w:r>
        <w:t>expains</w:t>
      </w:r>
      <w:proofErr w:type="spellEnd"/>
      <w:r>
        <w:t xml:space="preserve"> what method you use.</w:t>
      </w:r>
    </w:p>
    <w:p w14:paraId="559A7243" w14:textId="77777777" w:rsidR="00E16705" w:rsidRDefault="00E16705" w:rsidP="00E16705">
      <w:r>
        <w:t xml:space="preserve">Create two scripts. one for the server("fileserver.sh") and the other for the client ("fileclient.sh") that has all the commands to build and run server and client containers respectively. These scripts should </w:t>
      </w:r>
      <w:r>
        <w:lastRenderedPageBreak/>
        <w:t>include the volume creation for client and server respectively. The server script should also include the creation of user-defined network before server runs.</w:t>
      </w:r>
    </w:p>
    <w:p w14:paraId="211E4DCE" w14:textId="77777777" w:rsidR="00E16705" w:rsidRDefault="00E16705" w:rsidP="00E16705">
      <w:r>
        <w:t>The scripts and the README should be in the root of your branch (outside your server and client directories).</w:t>
      </w:r>
    </w:p>
    <w:p w14:paraId="229BAD08" w14:textId="77777777" w:rsidR="00E16705" w:rsidRDefault="00E16705" w:rsidP="00E16705"/>
    <w:p w14:paraId="4949D38A" w14:textId="77777777" w:rsidR="00E16705" w:rsidRDefault="00E16705" w:rsidP="00E16705">
      <w:r>
        <w:t>---What is tested?</w:t>
      </w:r>
    </w:p>
    <w:p w14:paraId="3045217C" w14:textId="77777777" w:rsidR="00E16705" w:rsidRDefault="00E16705" w:rsidP="00E16705"/>
    <w:p w14:paraId="67226F68" w14:textId="77777777" w:rsidR="00E16705" w:rsidRDefault="00E16705" w:rsidP="00E16705">
      <w:r>
        <w:t>Run the "fileserver.sh" script on one terminal. It should create the user-defined network, the "</w:t>
      </w:r>
      <w:proofErr w:type="spellStart"/>
      <w:r>
        <w:t>servervol</w:t>
      </w:r>
      <w:proofErr w:type="spellEnd"/>
      <w:r>
        <w:t>", start the server and wait for the client connection.</w:t>
      </w:r>
    </w:p>
    <w:p w14:paraId="2F18CF0F" w14:textId="77777777" w:rsidR="00E16705" w:rsidRDefault="00E16705" w:rsidP="00E16705">
      <w:r>
        <w:t>Run "fileclient.sh" in another terminal. This script should find out the server's IP, create the "</w:t>
      </w:r>
      <w:proofErr w:type="spellStart"/>
      <w:r>
        <w:t>clientvol</w:t>
      </w:r>
      <w:proofErr w:type="spellEnd"/>
      <w:r>
        <w:t>" and run the client container by specifying server's IP and port as command line parameters.</w:t>
      </w:r>
    </w:p>
    <w:p w14:paraId="65CC49F7" w14:textId="77777777" w:rsidR="00E16705" w:rsidRDefault="00E16705" w:rsidP="00E16705">
      <w:r>
        <w:t>When the client container is run, a connection between the server and client is established and the file is transferred from the server to the client.</w:t>
      </w:r>
    </w:p>
    <w:p w14:paraId="693E6890" w14:textId="77777777" w:rsidR="00E16705" w:rsidRDefault="00E16705" w:rsidP="00E16705">
      <w:r>
        <w:t>Your code and scripts will be tested on creation of volumes, proper running of server and client and file transfer.</w:t>
      </w:r>
    </w:p>
    <w:p w14:paraId="1A3E425E" w14:textId="77777777" w:rsidR="00E16705" w:rsidRDefault="00E16705" w:rsidP="00E16705">
      <w:r>
        <w:t>You should make sure that the server can transfer any file with random text and the checksum verification succeeds on the client when it receives the file.</w:t>
      </w:r>
    </w:p>
    <w:p w14:paraId="6184D2C2" w14:textId="77777777" w:rsidR="00E16705" w:rsidRDefault="00E16705" w:rsidP="00E16705"/>
    <w:p w14:paraId="3F9648AC" w14:textId="77777777" w:rsidR="00E16705" w:rsidRDefault="00E16705" w:rsidP="00E16705"/>
    <w:p w14:paraId="036ED36B" w14:textId="77777777" w:rsidR="00E16705" w:rsidRDefault="00E16705" w:rsidP="00E16705">
      <w:r>
        <w:t>---Grade Distribution</w:t>
      </w:r>
    </w:p>
    <w:p w14:paraId="4DB156AF" w14:textId="77777777" w:rsidR="00E16705" w:rsidRDefault="00E16705" w:rsidP="00E16705"/>
    <w:p w14:paraId="275754DD" w14:textId="77777777" w:rsidR="00E16705" w:rsidRDefault="00E16705" w:rsidP="00E16705">
      <w:r>
        <w:t>Build and run server container - 30 points</w:t>
      </w:r>
    </w:p>
    <w:p w14:paraId="5C5F5B3B" w14:textId="77777777" w:rsidR="00E16705" w:rsidRDefault="00E16705" w:rsidP="00E16705">
      <w:r>
        <w:t>Build and run client container - 30 points</w:t>
      </w:r>
    </w:p>
    <w:p w14:paraId="513BC212" w14:textId="77777777" w:rsidR="00E16705" w:rsidRDefault="00E16705" w:rsidP="00E16705">
      <w:r>
        <w:t>Proper communication between the two - 15 points</w:t>
      </w:r>
    </w:p>
    <w:p w14:paraId="7C910BFF" w14:textId="77777777" w:rsidR="00E16705" w:rsidRDefault="00E16705" w:rsidP="00E16705">
      <w:r>
        <w:t>Scripts to run the containers - 15 points</w:t>
      </w:r>
    </w:p>
    <w:p w14:paraId="63861F35" w14:textId="77777777" w:rsidR="00E16705" w:rsidRDefault="00E16705" w:rsidP="00E16705">
      <w:r>
        <w:t>README file - 10 points</w:t>
      </w:r>
    </w:p>
    <w:p w14:paraId="2B6831E9" w14:textId="77777777" w:rsidR="001B753F" w:rsidRDefault="00E16705">
      <w:r>
        <w:t>------------------------------------------------------------------------------------------------------------------------------------</w:t>
      </w:r>
    </w:p>
    <w:p w14:paraId="574F8292" w14:textId="77777777" w:rsidR="00E16705" w:rsidRPr="00E16705" w:rsidRDefault="00E16705" w:rsidP="00E16705">
      <w:pPr>
        <w:rPr>
          <w:b/>
          <w:bCs/>
        </w:rPr>
      </w:pPr>
      <w:r w:rsidRPr="00E16705">
        <w:rPr>
          <w:b/>
          <w:bCs/>
        </w:rPr>
        <w:t>Advanced Assignment 2</w:t>
      </w:r>
    </w:p>
    <w:p w14:paraId="20510D75" w14:textId="77777777" w:rsidR="00E16705" w:rsidRPr="00E16705" w:rsidRDefault="00E16705" w:rsidP="00E16705">
      <w:r w:rsidRPr="00E16705">
        <w:t>---Introduction</w:t>
      </w:r>
    </w:p>
    <w:p w14:paraId="607E02FD" w14:textId="77777777" w:rsidR="00E16705" w:rsidRPr="00E16705" w:rsidRDefault="00E16705" w:rsidP="00E16705">
      <w:r w:rsidRPr="00E16705">
        <w:t xml:space="preserve">The goal of this assignment is to get you familiarized with CI-CD Pipeline for Creating docker images after </w:t>
      </w:r>
      <w:proofErr w:type="spellStart"/>
      <w:r w:rsidRPr="00E16705">
        <w:t>successfull</w:t>
      </w:r>
      <w:proofErr w:type="spellEnd"/>
      <w:r w:rsidRPr="00E16705">
        <w:t xml:space="preserve"> build.</w:t>
      </w:r>
    </w:p>
    <w:p w14:paraId="5D459AAC" w14:textId="77777777" w:rsidR="00E16705" w:rsidRPr="00E16705" w:rsidRDefault="00E16705" w:rsidP="00E16705"/>
    <w:p w14:paraId="524B8E80" w14:textId="77777777" w:rsidR="00E16705" w:rsidRPr="00E16705" w:rsidRDefault="00E16705" w:rsidP="00E16705"/>
    <w:p w14:paraId="37A6B26C" w14:textId="77777777" w:rsidR="00E16705" w:rsidRPr="00E16705" w:rsidRDefault="00E16705" w:rsidP="00E16705">
      <w:r w:rsidRPr="00E16705">
        <w:lastRenderedPageBreak/>
        <w:t xml:space="preserve">You already built 2 </w:t>
      </w:r>
      <w:proofErr w:type="gramStart"/>
      <w:r w:rsidRPr="00E16705">
        <w:t>app(</w:t>
      </w:r>
      <w:proofErr w:type="gramEnd"/>
      <w:r w:rsidRPr="00E16705">
        <w:t>client and server) from the "Part 1" Assignment.</w:t>
      </w:r>
    </w:p>
    <w:p w14:paraId="11179E9F" w14:textId="77777777" w:rsidR="00E16705" w:rsidRPr="00E16705" w:rsidRDefault="00E16705" w:rsidP="00E16705"/>
    <w:p w14:paraId="522CF4E1" w14:textId="77777777" w:rsidR="00E16705" w:rsidRPr="00E16705" w:rsidRDefault="00E16705" w:rsidP="00E16705"/>
    <w:p w14:paraId="21BB41A5" w14:textId="77777777" w:rsidR="00E16705" w:rsidRPr="00E16705" w:rsidRDefault="00E16705" w:rsidP="00E16705">
      <w:r w:rsidRPr="00E16705">
        <w:t xml:space="preserve">NOTE: You should be able to get the docker image for both Client and Server after </w:t>
      </w:r>
      <w:proofErr w:type="spellStart"/>
      <w:r w:rsidRPr="00E16705">
        <w:t>successfull</w:t>
      </w:r>
      <w:proofErr w:type="spellEnd"/>
      <w:r w:rsidRPr="00E16705">
        <w:t xml:space="preserve"> build using Jenkins Pipeline.</w:t>
      </w:r>
    </w:p>
    <w:p w14:paraId="27D20B9E" w14:textId="77777777" w:rsidR="00E16705" w:rsidRPr="00E16705" w:rsidRDefault="00E16705" w:rsidP="00E16705"/>
    <w:p w14:paraId="40147A79" w14:textId="77777777" w:rsidR="00E16705" w:rsidRPr="00E16705" w:rsidRDefault="00E16705" w:rsidP="00E16705"/>
    <w:p w14:paraId="6CAB5822" w14:textId="77777777" w:rsidR="00E16705" w:rsidRPr="00E16705" w:rsidRDefault="00E16705" w:rsidP="00E16705">
      <w:r w:rsidRPr="00E16705">
        <w:t xml:space="preserve">Your </w:t>
      </w:r>
      <w:proofErr w:type="gramStart"/>
      <w:r w:rsidRPr="00E16705">
        <w:t>Client</w:t>
      </w:r>
      <w:proofErr w:type="gramEnd"/>
      <w:r w:rsidRPr="00E16705">
        <w:t xml:space="preserve"> app and Server app must be in the </w:t>
      </w:r>
      <w:proofErr w:type="spellStart"/>
      <w:r w:rsidRPr="00E16705">
        <w:t>github</w:t>
      </w:r>
      <w:proofErr w:type="spellEnd"/>
      <w:r w:rsidRPr="00E16705">
        <w:t>.</w:t>
      </w:r>
    </w:p>
    <w:p w14:paraId="04610AF0" w14:textId="77777777" w:rsidR="00E16705" w:rsidRPr="00E16705" w:rsidRDefault="00E16705" w:rsidP="00E16705">
      <w:r w:rsidRPr="00E16705">
        <w:t xml:space="preserve">Whenever developer commits changes to client/server app in </w:t>
      </w:r>
      <w:proofErr w:type="spellStart"/>
      <w:r w:rsidRPr="00E16705">
        <w:t>github</w:t>
      </w:r>
      <w:proofErr w:type="spellEnd"/>
      <w:r w:rsidRPr="00E16705">
        <w:t>, it should trigger a build on Jenkins.</w:t>
      </w:r>
    </w:p>
    <w:p w14:paraId="19ED52F6" w14:textId="77777777" w:rsidR="00E16705" w:rsidRPr="00E16705" w:rsidRDefault="00E16705" w:rsidP="00E16705">
      <w:r w:rsidRPr="00E16705">
        <w:t>Jenkins Pipeline should do maven clean and package</w:t>
      </w:r>
    </w:p>
    <w:p w14:paraId="40945C91" w14:textId="77777777" w:rsidR="00E16705" w:rsidRPr="00E16705" w:rsidRDefault="00E16705" w:rsidP="00E16705">
      <w:r w:rsidRPr="00E16705">
        <w:t>Jenkins Pipeline should also do the static-code analysis using (</w:t>
      </w:r>
      <w:proofErr w:type="spellStart"/>
      <w:r w:rsidRPr="00E16705">
        <w:t>checkstyle</w:t>
      </w:r>
      <w:proofErr w:type="spellEnd"/>
      <w:r w:rsidRPr="00E16705">
        <w:t>/</w:t>
      </w:r>
      <w:proofErr w:type="spellStart"/>
      <w:r w:rsidRPr="00E16705">
        <w:t>sonarqube</w:t>
      </w:r>
      <w:proofErr w:type="spellEnd"/>
      <w:r w:rsidRPr="00E16705">
        <w:t>)</w:t>
      </w:r>
    </w:p>
    <w:p w14:paraId="16AFFF2B" w14:textId="77777777" w:rsidR="00E16705" w:rsidRPr="00E16705" w:rsidRDefault="00E16705" w:rsidP="00E16705">
      <w:r w:rsidRPr="00E16705">
        <w:t>Jenkins pipeline at the end should create docker image</w:t>
      </w:r>
    </w:p>
    <w:p w14:paraId="78DCDBF3" w14:textId="77777777" w:rsidR="00E16705" w:rsidRPr="00E16705" w:rsidRDefault="00E16705" w:rsidP="00E16705">
      <w:r w:rsidRPr="00E16705">
        <w:t xml:space="preserve">On build failure, </w:t>
      </w:r>
      <w:proofErr w:type="gramStart"/>
      <w:r w:rsidRPr="00E16705">
        <w:t>Jenkins</w:t>
      </w:r>
      <w:proofErr w:type="gramEnd"/>
      <w:r w:rsidRPr="00E16705">
        <w:t xml:space="preserve"> pipeline should send an email to any </w:t>
      </w:r>
      <w:proofErr w:type="spellStart"/>
      <w:r w:rsidRPr="00E16705">
        <w:t>emailId</w:t>
      </w:r>
      <w:proofErr w:type="spellEnd"/>
      <w:r w:rsidRPr="00E16705">
        <w:t xml:space="preserve"> about the failure.</w:t>
      </w:r>
    </w:p>
    <w:p w14:paraId="4BEEF67B" w14:textId="77777777" w:rsidR="00E16705" w:rsidRPr="00E16705" w:rsidRDefault="00E16705" w:rsidP="00E16705"/>
    <w:p w14:paraId="2972BA9B" w14:textId="77777777" w:rsidR="00E16705" w:rsidRPr="00E16705" w:rsidRDefault="00E16705" w:rsidP="00E16705"/>
    <w:p w14:paraId="316D91B2" w14:textId="77777777" w:rsidR="00E16705" w:rsidRPr="00E16705" w:rsidRDefault="00E16705" w:rsidP="00E16705"/>
    <w:p w14:paraId="537B14C8" w14:textId="77777777" w:rsidR="00E16705" w:rsidRPr="00E16705" w:rsidRDefault="00E16705" w:rsidP="00E16705">
      <w:r w:rsidRPr="00E16705">
        <w:t>---Grade Distribution</w:t>
      </w:r>
    </w:p>
    <w:p w14:paraId="33D9228F" w14:textId="77777777" w:rsidR="00E16705" w:rsidRPr="00E16705" w:rsidRDefault="00E16705" w:rsidP="00E16705"/>
    <w:p w14:paraId="2C0FA2FD" w14:textId="77777777" w:rsidR="00E16705" w:rsidRPr="00E16705" w:rsidRDefault="00E16705" w:rsidP="00E16705">
      <w:r w:rsidRPr="00E16705">
        <w:t>Proper Build trigger - 20 points</w:t>
      </w:r>
    </w:p>
    <w:p w14:paraId="6EEC91FC" w14:textId="77777777" w:rsidR="00E16705" w:rsidRPr="00E16705" w:rsidRDefault="00E16705" w:rsidP="00E16705">
      <w:r w:rsidRPr="00E16705">
        <w:t>Proper Declarative Jenkins file - 20 points</w:t>
      </w:r>
    </w:p>
    <w:p w14:paraId="04A954BB" w14:textId="77777777" w:rsidR="00E16705" w:rsidRPr="00E16705" w:rsidRDefault="00E16705" w:rsidP="00E16705">
      <w:r w:rsidRPr="00E16705">
        <w:t>Clean, Package and Code Analysis - 20 points</w:t>
      </w:r>
    </w:p>
    <w:p w14:paraId="6F2437DD" w14:textId="77777777" w:rsidR="00E16705" w:rsidRPr="00E16705" w:rsidRDefault="00E16705" w:rsidP="00E16705">
      <w:r w:rsidRPr="00E16705">
        <w:t>Creating docker image on successful build - 20 points</w:t>
      </w:r>
    </w:p>
    <w:p w14:paraId="5B800063" w14:textId="77777777" w:rsidR="00E16705" w:rsidRPr="00E16705" w:rsidRDefault="00E16705" w:rsidP="00E16705">
      <w:r w:rsidRPr="00E16705">
        <w:t>Sending email on build failure - 20 points</w:t>
      </w:r>
    </w:p>
    <w:p w14:paraId="589BAD68" w14:textId="77777777" w:rsidR="00E16705" w:rsidRPr="00E16705" w:rsidRDefault="00E16705"/>
    <w:sectPr w:rsidR="00E16705" w:rsidRPr="00E167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B6F52"/>
    <w:multiLevelType w:val="hybridMultilevel"/>
    <w:tmpl w:val="CB701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767AA2"/>
    <w:multiLevelType w:val="hybridMultilevel"/>
    <w:tmpl w:val="C2E43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FA3914"/>
    <w:multiLevelType w:val="hybridMultilevel"/>
    <w:tmpl w:val="C38EB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274D8"/>
    <w:multiLevelType w:val="hybridMultilevel"/>
    <w:tmpl w:val="B96C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6D79E3"/>
    <w:multiLevelType w:val="hybridMultilevel"/>
    <w:tmpl w:val="74764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351A8B"/>
    <w:multiLevelType w:val="hybridMultilevel"/>
    <w:tmpl w:val="14708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B4CE2"/>
    <w:multiLevelType w:val="hybridMultilevel"/>
    <w:tmpl w:val="8E641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D04BE"/>
    <w:multiLevelType w:val="hybridMultilevel"/>
    <w:tmpl w:val="4792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F75041"/>
    <w:multiLevelType w:val="hybridMultilevel"/>
    <w:tmpl w:val="22405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A7AD7"/>
    <w:multiLevelType w:val="hybridMultilevel"/>
    <w:tmpl w:val="E34C8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8E6138"/>
    <w:multiLevelType w:val="hybridMultilevel"/>
    <w:tmpl w:val="02DC1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4E25DC"/>
    <w:multiLevelType w:val="hybridMultilevel"/>
    <w:tmpl w:val="22D0D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CF077E"/>
    <w:multiLevelType w:val="hybridMultilevel"/>
    <w:tmpl w:val="209A4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0F7139"/>
    <w:multiLevelType w:val="hybridMultilevel"/>
    <w:tmpl w:val="072A3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CA6CEC"/>
    <w:multiLevelType w:val="hybridMultilevel"/>
    <w:tmpl w:val="0A9A3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2B338D"/>
    <w:multiLevelType w:val="hybridMultilevel"/>
    <w:tmpl w:val="29529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9C4327"/>
    <w:multiLevelType w:val="hybridMultilevel"/>
    <w:tmpl w:val="F37EA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7E5482"/>
    <w:multiLevelType w:val="hybridMultilevel"/>
    <w:tmpl w:val="93B6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A3253D"/>
    <w:multiLevelType w:val="hybridMultilevel"/>
    <w:tmpl w:val="7B281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216FBE"/>
    <w:multiLevelType w:val="hybridMultilevel"/>
    <w:tmpl w:val="552020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AB41CF9"/>
    <w:multiLevelType w:val="hybridMultilevel"/>
    <w:tmpl w:val="742C3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EA7DF8"/>
    <w:multiLevelType w:val="hybridMultilevel"/>
    <w:tmpl w:val="D0A85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20"/>
  </w:num>
  <w:num w:numId="4">
    <w:abstractNumId w:val="9"/>
  </w:num>
  <w:num w:numId="5">
    <w:abstractNumId w:val="16"/>
  </w:num>
  <w:num w:numId="6">
    <w:abstractNumId w:val="15"/>
  </w:num>
  <w:num w:numId="7">
    <w:abstractNumId w:val="18"/>
  </w:num>
  <w:num w:numId="8">
    <w:abstractNumId w:val="0"/>
  </w:num>
  <w:num w:numId="9">
    <w:abstractNumId w:val="11"/>
  </w:num>
  <w:num w:numId="10">
    <w:abstractNumId w:val="7"/>
  </w:num>
  <w:num w:numId="11">
    <w:abstractNumId w:val="1"/>
  </w:num>
  <w:num w:numId="12">
    <w:abstractNumId w:val="13"/>
  </w:num>
  <w:num w:numId="13">
    <w:abstractNumId w:val="19"/>
  </w:num>
  <w:num w:numId="14">
    <w:abstractNumId w:val="2"/>
  </w:num>
  <w:num w:numId="15">
    <w:abstractNumId w:val="10"/>
  </w:num>
  <w:num w:numId="16">
    <w:abstractNumId w:val="3"/>
  </w:num>
  <w:num w:numId="17">
    <w:abstractNumId w:val="17"/>
  </w:num>
  <w:num w:numId="18">
    <w:abstractNumId w:val="6"/>
  </w:num>
  <w:num w:numId="19">
    <w:abstractNumId w:val="12"/>
  </w:num>
  <w:num w:numId="20">
    <w:abstractNumId w:val="5"/>
  </w:num>
  <w:num w:numId="21">
    <w:abstractNumId w:val="21"/>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NTW0NLc0MzExMDBX0lEKTi0uzszPAykwrAUAcx+J5CwAAAA="/>
  </w:docVars>
  <w:rsids>
    <w:rsidRoot w:val="00766AF5"/>
    <w:rsid w:val="000D51FC"/>
    <w:rsid w:val="001000F7"/>
    <w:rsid w:val="001555A1"/>
    <w:rsid w:val="001959D0"/>
    <w:rsid w:val="001B753F"/>
    <w:rsid w:val="001D6EE8"/>
    <w:rsid w:val="002C24BB"/>
    <w:rsid w:val="002C31B1"/>
    <w:rsid w:val="002D58B5"/>
    <w:rsid w:val="0030670D"/>
    <w:rsid w:val="003111D5"/>
    <w:rsid w:val="00323A3E"/>
    <w:rsid w:val="0038596F"/>
    <w:rsid w:val="003C5456"/>
    <w:rsid w:val="0047546B"/>
    <w:rsid w:val="00482710"/>
    <w:rsid w:val="00494873"/>
    <w:rsid w:val="005A35A0"/>
    <w:rsid w:val="005A70A8"/>
    <w:rsid w:val="005D63A9"/>
    <w:rsid w:val="00671411"/>
    <w:rsid w:val="00695DF0"/>
    <w:rsid w:val="00734DE6"/>
    <w:rsid w:val="00757F4C"/>
    <w:rsid w:val="00766AF5"/>
    <w:rsid w:val="00780AB6"/>
    <w:rsid w:val="00822C61"/>
    <w:rsid w:val="008D08B8"/>
    <w:rsid w:val="008F5A1A"/>
    <w:rsid w:val="009E6342"/>
    <w:rsid w:val="00A023B3"/>
    <w:rsid w:val="00A11B2A"/>
    <w:rsid w:val="00B20406"/>
    <w:rsid w:val="00B54418"/>
    <w:rsid w:val="00BD026E"/>
    <w:rsid w:val="00C06897"/>
    <w:rsid w:val="00CA6BD5"/>
    <w:rsid w:val="00CD1E66"/>
    <w:rsid w:val="00CF0FFE"/>
    <w:rsid w:val="00D06267"/>
    <w:rsid w:val="00D14BFE"/>
    <w:rsid w:val="00E15F1A"/>
    <w:rsid w:val="00E16705"/>
    <w:rsid w:val="00EA7F53"/>
    <w:rsid w:val="00F40233"/>
    <w:rsid w:val="00F87A8A"/>
    <w:rsid w:val="00FF2234"/>
    <w:rsid w:val="00FF5B5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16F1D"/>
  <w15:chartTrackingRefBased/>
  <w15:docId w15:val="{2CF0E3D6-5F9F-4BF3-8A1F-9E886E8C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3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95</TotalTime>
  <Pages>16</Pages>
  <Words>3594</Words>
  <Characters>2048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Capgemini</Company>
  <LinksUpToDate>false</LinksUpToDate>
  <CharactersWithSpaces>2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atyendra</dc:creator>
  <cp:keywords/>
  <dc:description/>
  <cp:lastModifiedBy>POORVA AMBEKAR</cp:lastModifiedBy>
  <cp:revision>6</cp:revision>
  <dcterms:created xsi:type="dcterms:W3CDTF">2021-08-27T16:27:00Z</dcterms:created>
  <dcterms:modified xsi:type="dcterms:W3CDTF">2021-09-06T12:33:00Z</dcterms:modified>
</cp:coreProperties>
</file>